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8D4C89" w14:paraId="2AE80B86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480D7100" w14:textId="77777777" w:rsidR="008D4C89" w:rsidRDefault="008D4C89" w:rsidP="00BD7651">
            <w:r>
              <w:rPr>
                <w:noProof/>
                <w:lang w:bidi="ru-RU"/>
              </w:rPr>
              <mc:AlternateContent>
                <mc:Choice Requires="wpg">
                  <w:drawing>
                    <wp:inline distT="0" distB="0" distL="0" distR="0" wp14:anchorId="4B7F8152" wp14:editId="7590F35D">
                      <wp:extent cx="3011805" cy="3011170"/>
                      <wp:effectExtent l="0" t="0" r="0" b="0"/>
                      <wp:docPr id="34" name="Группа 34" descr="Декоративный элемент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Рисунок 10" descr="Заполнитель фотографии, фотография глаза мужчины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Прямоугольник 17" descr="Белая граница">
                                <a:extLst/>
                              </wps:cNvPr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D8B6465" id="Группа 34" o:spid="_x0000_s1026" alt="Декоративный элемент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Рисунок 10" o:spid="_x0000_s1027" type="#_x0000_t75" alt="Заполнитель фотографии, фотография глаза мужчины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">
                        <v:imagedata r:id="rId11" o:title="Заполнитель фотографии, фотография глаза мужчины"/>
                      </v:shape>
                      <v:rect id="Прямоугольник 17" o:spid="_x0000_s1028" alt="Белая граница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46B4F0F4" w14:textId="77777777" w:rsidR="008D4C89" w:rsidRDefault="008D4C89" w:rsidP="008064DE"/>
        </w:tc>
        <w:tc>
          <w:tcPr>
            <w:tcW w:w="4616" w:type="dxa"/>
            <w:vMerge w:val="restart"/>
          </w:tcPr>
          <w:sdt>
            <w:sdtPr>
              <w:id w:val="-1206170582"/>
              <w:placeholder>
                <w:docPart w:val="0FD580E0E016493C9FD0C698589A5E66"/>
              </w:placeholder>
              <w:temporary/>
              <w:showingPlcHdr/>
              <w15:appearance w15:val="hidden"/>
            </w:sdtPr>
            <w:sdtEndPr/>
            <w:sdtContent>
              <w:p w14:paraId="268CA652" w14:textId="355B9BD9" w:rsidR="008D4C89" w:rsidRDefault="003C3388" w:rsidP="003C3388">
                <w:r>
                  <w:rPr>
                    <w:lang w:bidi="ru-RU"/>
                  </w:rPr>
                  <w:t xml:space="preserve">Введение и цель. Замените это предложение желаемой должностью или расскажите </w:t>
                </w:r>
                <w:r w:rsidR="005E0A0F">
                  <w:rPr>
                    <w:rFonts w:ascii="Times New Roman" w:hAnsi="Times New Roman"/>
                    <w:lang w:bidi="ru-RU"/>
                  </w:rPr>
                  <w:br/>
                </w:r>
                <w:r>
                  <w:rPr>
                    <w:lang w:bidi="ru-RU"/>
                  </w:rPr>
                  <w:t xml:space="preserve">о себе. </w:t>
                </w:r>
              </w:p>
            </w:sdtContent>
          </w:sdt>
          <w:p w14:paraId="7CD55DEB" w14:textId="77777777" w:rsidR="003C3388" w:rsidRDefault="003C3388" w:rsidP="003C3388"/>
          <w:sdt>
            <w:sdtPr>
              <w:rPr>
                <w:b w:val="0"/>
              </w:rPr>
              <w:id w:val="-1359042588"/>
              <w:placeholder>
                <w:docPart w:val="BC58B3D57D164ABDBE7E2E4B053C2CBF"/>
              </w:placeholder>
              <w:temporary/>
              <w:showingPlcHdr/>
              <w15:appearance w15:val="hidden"/>
            </w:sdtPr>
            <w:sdtEndPr/>
            <w:sdtContent>
              <w:p w14:paraId="2081012D" w14:textId="77777777" w:rsidR="008D4C89" w:rsidRPr="00B72D6F" w:rsidRDefault="008D4C89" w:rsidP="00B72D6F">
                <w:pPr>
                  <w:pStyle w:val="1"/>
                  <w:rPr>
                    <w:b w:val="0"/>
                  </w:rPr>
                </w:pPr>
                <w:r w:rsidRPr="00B72D6F">
                  <w:rPr>
                    <w:rStyle w:val="10"/>
                    <w:b/>
                    <w:lang w:bidi="ru-RU"/>
                  </w:rPr>
                  <w:t>Опыт работы</w:t>
                </w:r>
              </w:p>
            </w:sdtContent>
          </w:sdt>
          <w:p w14:paraId="1016D81E" w14:textId="77777777" w:rsidR="008D4C89" w:rsidRPr="00036450" w:rsidRDefault="00534013" w:rsidP="008064DE">
            <w:pPr>
              <w:pStyle w:val="af3"/>
            </w:pPr>
            <w:sdt>
              <w:sdtPr>
                <w:id w:val="157580464"/>
                <w:placeholder>
                  <w:docPart w:val="86230E6E5433413097D06429871B2640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ru-RU"/>
                  </w:rPr>
                  <w:t>[Дата начала]</w:t>
                </w:r>
              </w:sdtContent>
            </w:sdt>
            <w:r w:rsidR="008D4C89" w:rsidRPr="00036450">
              <w:rPr>
                <w:lang w:bidi="ru-RU"/>
              </w:rPr>
              <w:t xml:space="preserve"> — </w:t>
            </w:r>
            <w:sdt>
              <w:sdtPr>
                <w:id w:val="-1101104884"/>
                <w:placeholder>
                  <w:docPart w:val="ED48D7E57B29476E8C8332AAC8FD1E3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ru-RU"/>
                  </w:rPr>
                  <w:t>[Дата окончания]</w:t>
                </w:r>
              </w:sdtContent>
            </w:sdt>
          </w:p>
          <w:p w14:paraId="576DB649" w14:textId="77777777" w:rsidR="008D4C89" w:rsidRPr="008064DE" w:rsidRDefault="00534013" w:rsidP="008064DE">
            <w:pPr>
              <w:pStyle w:val="af4"/>
              <w:rPr>
                <w:bCs/>
              </w:rPr>
            </w:pPr>
            <w:sdt>
              <w:sdtPr>
                <w:id w:val="-1167319978"/>
                <w:placeholder>
                  <w:docPart w:val="AA4DA1105CD9486E8986D0BE5F6A7F0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bidi="ru-RU"/>
                  </w:rPr>
                  <w:t>Должность (</w:t>
                </w:r>
                <w:r w:rsidR="008D4C89" w:rsidRPr="008064DE">
                  <w:rPr>
                    <w:i/>
                    <w:lang w:bidi="ru-RU"/>
                  </w:rPr>
                  <w:t>пример: маркетолог-аналитик</w:t>
                </w:r>
                <w:r w:rsidR="008D4C89" w:rsidRPr="008064DE">
                  <w:rPr>
                    <w:lang w:bidi="ru-RU"/>
                  </w:rPr>
                  <w:t>)</w:t>
                </w:r>
              </w:sdtContent>
            </w:sdt>
          </w:p>
          <w:p w14:paraId="26F701FC" w14:textId="77777777" w:rsidR="008D4C89" w:rsidRDefault="00534013" w:rsidP="008064DE">
            <w:pPr>
              <w:pStyle w:val="af4"/>
            </w:pPr>
            <w:sdt>
              <w:sdtPr>
                <w:id w:val="2029511879"/>
                <w:placeholder>
                  <w:docPart w:val="85A2C59E1BEE4620830CA16579C92C1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ru-RU"/>
                  </w:rPr>
                  <w:t>Положение (</w:t>
                </w:r>
                <w:r w:rsidR="008D4C89" w:rsidRPr="008064DE">
                  <w:rPr>
                    <w:i/>
                    <w:lang w:bidi="ru-RU"/>
                  </w:rPr>
                  <w:t>пример: старший</w:t>
                </w:r>
                <w:r w:rsidR="008D4C89" w:rsidRPr="008064DE">
                  <w:rPr>
                    <w:lang w:bidi="ru-RU"/>
                  </w:rPr>
                  <w:t>)</w:t>
                </w:r>
              </w:sdtContent>
            </w:sdt>
            <w:r w:rsidR="008D4C89" w:rsidRPr="00036450">
              <w:rPr>
                <w:lang w:bidi="ru-RU"/>
              </w:rPr>
              <w:t xml:space="preserve"> </w:t>
            </w:r>
          </w:p>
          <w:p w14:paraId="6D13F6DD" w14:textId="77777777" w:rsidR="008D4C89" w:rsidRPr="008064DE" w:rsidRDefault="00534013" w:rsidP="008064DE">
            <w:pPr>
              <w:pStyle w:val="af5"/>
            </w:pPr>
            <w:sdt>
              <w:sdtPr>
                <w:id w:val="-1315797015"/>
                <w:placeholder>
                  <w:docPart w:val="CC2B9A9B2CF847758590B2F8C9855971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ru-RU"/>
                  </w:rPr>
                  <w:t>Название компании</w:t>
                </w:r>
              </w:sdtContent>
            </w:sdt>
            <w:r w:rsidR="008D4C89" w:rsidRPr="008064DE">
              <w:rPr>
                <w:lang w:bidi="ru-RU"/>
              </w:rPr>
              <w:t xml:space="preserve">  </w:t>
            </w:r>
          </w:p>
          <w:p w14:paraId="31F25FB7" w14:textId="77777777" w:rsidR="008D4C89" w:rsidRPr="00036450" w:rsidRDefault="00534013" w:rsidP="008064DE">
            <w:pPr>
              <w:pStyle w:val="af3"/>
            </w:pPr>
            <w:sdt>
              <w:sdtPr>
                <w:id w:val="1675680173"/>
                <w:placeholder>
                  <w:docPart w:val="0B6F15210E3F48ACA0B8BBB1B7BD00A7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ru-RU"/>
                  </w:rPr>
                  <w:t>[Дата начала]</w:t>
                </w:r>
              </w:sdtContent>
            </w:sdt>
            <w:r w:rsidR="008D4C89" w:rsidRPr="00036450">
              <w:rPr>
                <w:lang w:bidi="ru-RU"/>
              </w:rPr>
              <w:t xml:space="preserve"> — </w:t>
            </w:r>
            <w:sdt>
              <w:sdtPr>
                <w:id w:val="516580915"/>
                <w:placeholder>
                  <w:docPart w:val="7C94D4C8C92046338472F66C693E079A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ru-RU"/>
                  </w:rPr>
                  <w:t>[Дата окончания]</w:t>
                </w:r>
              </w:sdtContent>
            </w:sdt>
          </w:p>
          <w:p w14:paraId="3A4ECAD2" w14:textId="77777777" w:rsidR="008D4C89" w:rsidRPr="008064DE" w:rsidRDefault="00534013" w:rsidP="008064DE">
            <w:pPr>
              <w:pStyle w:val="af4"/>
              <w:rPr>
                <w:bCs/>
              </w:rPr>
            </w:pPr>
            <w:sdt>
              <w:sdtPr>
                <w:id w:val="-107202242"/>
                <w:placeholder>
                  <w:docPart w:val="1E18ECE7B1FF44DA8161BBB06E621EEA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bidi="ru-RU"/>
                  </w:rPr>
                  <w:t>Должность (</w:t>
                </w:r>
                <w:r w:rsidR="008D4C89" w:rsidRPr="008064DE">
                  <w:rPr>
                    <w:i/>
                    <w:lang w:bidi="ru-RU"/>
                  </w:rPr>
                  <w:t>пример: маркетолог-аналитик</w:t>
                </w:r>
                <w:r w:rsidR="008D4C89" w:rsidRPr="008064DE">
                  <w:rPr>
                    <w:lang w:bidi="ru-RU"/>
                  </w:rPr>
                  <w:t>)</w:t>
                </w:r>
              </w:sdtContent>
            </w:sdt>
          </w:p>
          <w:p w14:paraId="7BC79DDF" w14:textId="77777777" w:rsidR="008D4C89" w:rsidRDefault="00534013" w:rsidP="008064DE">
            <w:pPr>
              <w:pStyle w:val="af4"/>
            </w:pPr>
            <w:sdt>
              <w:sdtPr>
                <w:id w:val="1239684371"/>
                <w:placeholder>
                  <w:docPart w:val="93D2C35B89864FF39CEF335F6DD32C48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ru-RU"/>
                  </w:rPr>
                  <w:t>Положение (</w:t>
                </w:r>
                <w:r w:rsidR="008D4C89" w:rsidRPr="008064DE">
                  <w:rPr>
                    <w:i/>
                    <w:lang w:bidi="ru-RU"/>
                  </w:rPr>
                  <w:t>пример: старший</w:t>
                </w:r>
                <w:r w:rsidR="008D4C89" w:rsidRPr="008064DE">
                  <w:rPr>
                    <w:lang w:bidi="ru-RU"/>
                  </w:rPr>
                  <w:t>)</w:t>
                </w:r>
              </w:sdtContent>
            </w:sdt>
            <w:r w:rsidR="008D4C89" w:rsidRPr="00036450">
              <w:rPr>
                <w:lang w:bidi="ru-RU"/>
              </w:rPr>
              <w:t xml:space="preserve"> </w:t>
            </w:r>
          </w:p>
          <w:p w14:paraId="34006E12" w14:textId="77777777" w:rsidR="008D4C89" w:rsidRPr="008064DE" w:rsidRDefault="00534013" w:rsidP="008064DE">
            <w:pPr>
              <w:pStyle w:val="af5"/>
            </w:pPr>
            <w:sdt>
              <w:sdtPr>
                <w:id w:val="-1251422745"/>
                <w:placeholder>
                  <w:docPart w:val="4715590BC9614DA795EDD2E9973B68C5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ru-RU"/>
                  </w:rPr>
                  <w:t>Название компании</w:t>
                </w:r>
              </w:sdtContent>
            </w:sdt>
            <w:r w:rsidR="008D4C89" w:rsidRPr="008064DE">
              <w:rPr>
                <w:lang w:bidi="ru-RU"/>
              </w:rPr>
              <w:t xml:space="preserve">  </w:t>
            </w:r>
          </w:p>
          <w:p w14:paraId="0F8B7E56" w14:textId="77777777" w:rsidR="008D4C89" w:rsidRPr="00036450" w:rsidRDefault="00534013" w:rsidP="008064DE">
            <w:pPr>
              <w:pStyle w:val="af3"/>
            </w:pPr>
            <w:sdt>
              <w:sdtPr>
                <w:id w:val="-955092390"/>
                <w:placeholder>
                  <w:docPart w:val="82173316C72742409CC9C08EB03B7A2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ru-RU"/>
                  </w:rPr>
                  <w:t>[Дата начала]</w:t>
                </w:r>
              </w:sdtContent>
            </w:sdt>
            <w:r w:rsidR="008D4C89" w:rsidRPr="00036450">
              <w:rPr>
                <w:lang w:bidi="ru-RU"/>
              </w:rPr>
              <w:t xml:space="preserve"> — </w:t>
            </w:r>
            <w:sdt>
              <w:sdtPr>
                <w:id w:val="834500727"/>
                <w:placeholder>
                  <w:docPart w:val="8DFD2375734B4D179C4543AC7E0BB82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ru-RU"/>
                  </w:rPr>
                  <w:t>[Дата окончания]</w:t>
                </w:r>
              </w:sdtContent>
            </w:sdt>
          </w:p>
          <w:p w14:paraId="757A5BE4" w14:textId="77777777" w:rsidR="008D4C89" w:rsidRPr="008064DE" w:rsidRDefault="00534013" w:rsidP="008064DE">
            <w:pPr>
              <w:pStyle w:val="af4"/>
              <w:rPr>
                <w:bCs/>
              </w:rPr>
            </w:pPr>
            <w:sdt>
              <w:sdtPr>
                <w:id w:val="-1166388910"/>
                <w:placeholder>
                  <w:docPart w:val="B562D88FF212446BA8CA98FD41E569A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bidi="ru-RU"/>
                  </w:rPr>
                  <w:t>Должность (</w:t>
                </w:r>
                <w:r w:rsidR="008D4C89" w:rsidRPr="008064DE">
                  <w:rPr>
                    <w:i/>
                    <w:lang w:bidi="ru-RU"/>
                  </w:rPr>
                  <w:t>пример: маркетолог-аналитик</w:t>
                </w:r>
                <w:r w:rsidR="008D4C89" w:rsidRPr="008064DE">
                  <w:rPr>
                    <w:lang w:bidi="ru-RU"/>
                  </w:rPr>
                  <w:t>)</w:t>
                </w:r>
              </w:sdtContent>
            </w:sdt>
          </w:p>
          <w:p w14:paraId="722431EF" w14:textId="77777777" w:rsidR="008D4C89" w:rsidRDefault="00534013" w:rsidP="008064DE">
            <w:pPr>
              <w:pStyle w:val="af4"/>
            </w:pPr>
            <w:sdt>
              <w:sdtPr>
                <w:id w:val="505417968"/>
                <w:placeholder>
                  <w:docPart w:val="5FB2C9EFFEFE4EB19DA257C4F37B0E6F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ru-RU"/>
                  </w:rPr>
                  <w:t>Положение (</w:t>
                </w:r>
                <w:r w:rsidR="008D4C89" w:rsidRPr="008064DE">
                  <w:rPr>
                    <w:i/>
                    <w:lang w:bidi="ru-RU"/>
                  </w:rPr>
                  <w:t>пример: старший</w:t>
                </w:r>
                <w:r w:rsidR="008D4C89" w:rsidRPr="008064DE">
                  <w:rPr>
                    <w:lang w:bidi="ru-RU"/>
                  </w:rPr>
                  <w:t>)</w:t>
                </w:r>
              </w:sdtContent>
            </w:sdt>
            <w:r w:rsidR="008D4C89" w:rsidRPr="00036450">
              <w:rPr>
                <w:lang w:bidi="ru-RU"/>
              </w:rPr>
              <w:t xml:space="preserve"> </w:t>
            </w:r>
          </w:p>
          <w:p w14:paraId="719CA49E" w14:textId="77777777" w:rsidR="008D4C89" w:rsidRPr="008064DE" w:rsidRDefault="00534013" w:rsidP="008064DE">
            <w:pPr>
              <w:pStyle w:val="af5"/>
            </w:pPr>
            <w:sdt>
              <w:sdtPr>
                <w:id w:val="550885757"/>
                <w:placeholder>
                  <w:docPart w:val="12AFE2627020455CAD23A5FFA045D856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ru-RU"/>
                  </w:rPr>
                  <w:t>Название компании</w:t>
                </w:r>
              </w:sdtContent>
            </w:sdt>
            <w:r w:rsidR="008D4C89" w:rsidRPr="008064DE">
              <w:rPr>
                <w:lang w:bidi="ru-RU"/>
              </w:rPr>
              <w:t xml:space="preserve">  </w:t>
            </w:r>
          </w:p>
          <w:sdt>
            <w:sdtPr>
              <w:id w:val="1049110328"/>
              <w:placeholder>
                <w:docPart w:val="8523F622B69546DDAA0EA9CF9E130959"/>
              </w:placeholder>
              <w:temporary/>
              <w:showingPlcHdr/>
              <w15:appearance w15:val="hidden"/>
            </w:sdtPr>
            <w:sdtEndPr/>
            <w:sdtContent>
              <w:p w14:paraId="216438E9" w14:textId="77777777" w:rsidR="008D4C89" w:rsidRDefault="008D4C89" w:rsidP="008064DE">
                <w:pPr>
                  <w:pStyle w:val="1"/>
                </w:pPr>
                <w:r w:rsidRPr="008064DE">
                  <w:rPr>
                    <w:lang w:bidi="ru-RU"/>
                  </w:rPr>
                  <w:t>Образование</w:t>
                </w:r>
              </w:p>
            </w:sdtContent>
          </w:sdt>
          <w:p w14:paraId="1CE811B2" w14:textId="77777777" w:rsidR="008D4C89" w:rsidRPr="00036450" w:rsidRDefault="00534013" w:rsidP="008064DE">
            <w:pPr>
              <w:pStyle w:val="af3"/>
            </w:pPr>
            <w:sdt>
              <w:sdtPr>
                <w:id w:val="201059472"/>
                <w:placeholder>
                  <w:docPart w:val="6BDF5AAE5C234CCCBBABE3C7EFB91F14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ru-RU"/>
                  </w:rPr>
                  <w:t xml:space="preserve">[Даты </w:t>
                </w:r>
                <w:r w:rsidR="008D4C89">
                  <w:rPr>
                    <w:lang w:bidi="ru-RU"/>
                  </w:rPr>
                  <w:t>завершения</w:t>
                </w:r>
                <w:r w:rsidR="008D4C89" w:rsidRPr="00036450">
                  <w:rPr>
                    <w:lang w:bidi="ru-RU"/>
                  </w:rPr>
                  <w:t>]</w:t>
                </w:r>
              </w:sdtContent>
            </w:sdt>
            <w:r w:rsidR="008D4C89">
              <w:rPr>
                <w:lang w:bidi="ru-RU"/>
              </w:rPr>
              <w:t xml:space="preserve"> </w:t>
            </w:r>
          </w:p>
          <w:sdt>
            <w:sdtPr>
              <w:id w:val="-1584214038"/>
              <w:placeholder>
                <w:docPart w:val="ED673865D14C4CD1B57738C948015410"/>
              </w:placeholder>
              <w:temporary/>
              <w:showingPlcHdr/>
              <w15:appearance w15:val="hidden"/>
            </w:sdtPr>
            <w:sdtEndPr/>
            <w:sdtContent>
              <w:p w14:paraId="0DFBA558" w14:textId="77777777" w:rsidR="008D4C89" w:rsidRDefault="008D4C89" w:rsidP="00BD7651">
                <w:pPr>
                  <w:pStyle w:val="af4"/>
                </w:pPr>
                <w:r w:rsidRPr="00BD7651">
                  <w:rPr>
                    <w:lang w:bidi="ru-RU"/>
                  </w:rPr>
                  <w:t>[Город], [регион]</w:t>
                </w:r>
              </w:p>
            </w:sdtContent>
          </w:sdt>
          <w:sdt>
            <w:sdtPr>
              <w:id w:val="1671216746"/>
              <w:placeholder>
                <w:docPart w:val="E3A3E71B15F6471F9D663FC58C758D4A"/>
              </w:placeholder>
              <w:temporary/>
              <w:showingPlcHdr/>
              <w15:appearance w15:val="hidden"/>
            </w:sdtPr>
            <w:sdtEndPr/>
            <w:sdtContent>
              <w:p w14:paraId="0A02E5FB" w14:textId="7C42AEF3" w:rsidR="008D4C89" w:rsidRPr="008064DE" w:rsidRDefault="008D4C89" w:rsidP="00BD7651">
                <w:pPr>
                  <w:pStyle w:val="af5"/>
                </w:pPr>
                <w:r w:rsidRPr="00BD7651">
                  <w:rPr>
                    <w:lang w:bidi="ru-RU"/>
                  </w:rPr>
                  <w:t xml:space="preserve">Описание, средний балл и краткий обзор подходящих курсовых работ, грамот </w:t>
                </w:r>
                <w:r w:rsidR="005E0A0F">
                  <w:rPr>
                    <w:rFonts w:ascii="Times New Roman" w:hAnsi="Times New Roman"/>
                    <w:lang w:bidi="ru-RU"/>
                  </w:rPr>
                  <w:br/>
                </w:r>
                <w:r w:rsidRPr="00BD7651">
                  <w:rPr>
                    <w:lang w:bidi="ru-RU"/>
                  </w:rPr>
                  <w:t>и отличий.</w:t>
                </w:r>
              </w:p>
            </w:sdtContent>
          </w:sdt>
          <w:p w14:paraId="2C3D8CD3" w14:textId="77777777" w:rsidR="008D4C89" w:rsidRPr="00036450" w:rsidRDefault="00534013" w:rsidP="00BD7651">
            <w:pPr>
              <w:pStyle w:val="af3"/>
            </w:pPr>
            <w:sdt>
              <w:sdtPr>
                <w:id w:val="-1045208533"/>
                <w:placeholder>
                  <w:docPart w:val="07402352D7E042028F3FFB9567FB3E7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ru-RU"/>
                  </w:rPr>
                  <w:t xml:space="preserve">[Даты </w:t>
                </w:r>
                <w:r w:rsidR="008D4C89">
                  <w:rPr>
                    <w:lang w:bidi="ru-RU"/>
                  </w:rPr>
                  <w:t>завершения</w:t>
                </w:r>
                <w:r w:rsidR="008D4C89" w:rsidRPr="00036450">
                  <w:rPr>
                    <w:lang w:bidi="ru-RU"/>
                  </w:rPr>
                  <w:t>]</w:t>
                </w:r>
              </w:sdtContent>
            </w:sdt>
            <w:r w:rsidR="008D4C89">
              <w:rPr>
                <w:lang w:bidi="ru-RU"/>
              </w:rPr>
              <w:t xml:space="preserve"> </w:t>
            </w:r>
          </w:p>
          <w:sdt>
            <w:sdtPr>
              <w:id w:val="1556655210"/>
              <w:placeholder>
                <w:docPart w:val="866FC828B0E04A5091BF683AA0BC8662"/>
              </w:placeholder>
              <w:temporary/>
              <w:showingPlcHdr/>
              <w15:appearance w15:val="hidden"/>
            </w:sdtPr>
            <w:sdtEndPr/>
            <w:sdtContent>
              <w:p w14:paraId="50504ECC" w14:textId="77777777" w:rsidR="008D4C89" w:rsidRDefault="008D4C89" w:rsidP="00BD7651">
                <w:pPr>
                  <w:pStyle w:val="af4"/>
                </w:pPr>
                <w:r w:rsidRPr="00BD7651">
                  <w:rPr>
                    <w:lang w:bidi="ru-RU"/>
                  </w:rPr>
                  <w:t>[Город], [регион]</w:t>
                </w:r>
              </w:p>
            </w:sdtContent>
          </w:sdt>
          <w:sdt>
            <w:sdtPr>
              <w:id w:val="-1343628788"/>
              <w:placeholder>
                <w:docPart w:val="866FC828B0E04A5091BF683AA0BC8662"/>
              </w:placeholder>
              <w:temporary/>
              <w:showingPlcHdr/>
              <w15:appearance w15:val="hidden"/>
            </w:sdtPr>
            <w:sdtEndPr/>
            <w:sdtContent>
              <w:p w14:paraId="33EBC146" w14:textId="4B964A55" w:rsidR="008D4C89" w:rsidRPr="008064DE" w:rsidRDefault="005E0A0F" w:rsidP="00BD7651">
                <w:pPr>
                  <w:pStyle w:val="af5"/>
                </w:pPr>
                <w:r w:rsidRPr="00BD7651">
                  <w:rPr>
                    <w:lang w:bidi="ru-RU"/>
                  </w:rPr>
                  <w:t>[</w:t>
                </w:r>
                <w:r w:rsidRPr="00BD7651">
                  <w:rPr>
                    <w:rFonts w:cs="Calibri"/>
                    <w:lang w:bidi="ru-RU"/>
                  </w:rPr>
                  <w:t>Город</w:t>
                </w:r>
                <w:r w:rsidRPr="00BD7651">
                  <w:rPr>
                    <w:lang w:bidi="ru-RU"/>
                  </w:rPr>
                  <w:t>], [</w:t>
                </w:r>
                <w:r w:rsidRPr="00BD7651">
                  <w:rPr>
                    <w:rFonts w:cs="Calibri"/>
                    <w:lang w:bidi="ru-RU"/>
                  </w:rPr>
                  <w:t>регион</w:t>
                </w:r>
                <w:r w:rsidRPr="00BD7651">
                  <w:rPr>
                    <w:lang w:bidi="ru-RU"/>
                  </w:rPr>
                  <w:t>]</w:t>
                </w:r>
              </w:p>
            </w:sdtContent>
          </w:sdt>
          <w:sdt>
            <w:sdtPr>
              <w:id w:val="-1042748147"/>
              <w:placeholder>
                <w:docPart w:val="6BBBBC4C13CF4D6586FD3969F2B70B37"/>
              </w:placeholder>
              <w:temporary/>
              <w:showingPlcHdr/>
              <w15:appearance w15:val="hidden"/>
            </w:sdtPr>
            <w:sdtEndPr/>
            <w:sdtContent>
              <w:p w14:paraId="76627A1C" w14:textId="77777777" w:rsidR="008D4C89" w:rsidRDefault="008D4C89" w:rsidP="00BD7651">
                <w:pPr>
                  <w:pStyle w:val="1"/>
                </w:pPr>
                <w:r w:rsidRPr="00BD7651">
                  <w:rPr>
                    <w:lang w:bidi="ru-RU"/>
                  </w:rPr>
                  <w:t>Деятельность</w:t>
                </w:r>
              </w:p>
            </w:sdtContent>
          </w:sdt>
          <w:sdt>
            <w:sdtPr>
              <w:id w:val="2015498435"/>
              <w:placeholder>
                <w:docPart w:val="CC3F6503A4F14737A233B629682558B3"/>
              </w:placeholder>
              <w:temporary/>
              <w:showingPlcHdr/>
              <w15:appearance w15:val="hidden"/>
            </w:sdtPr>
            <w:sdtEndPr/>
            <w:sdtContent>
              <w:p w14:paraId="3AF382A7" w14:textId="68552451" w:rsidR="008D4C89" w:rsidRPr="005E0A0F" w:rsidRDefault="008D4C89" w:rsidP="001B614F">
                <w:pPr>
                  <w:ind w:right="148"/>
                  <w:rPr>
                    <w:rFonts w:ascii="Times New Roman" w:hAnsi="Times New Roman"/>
                    <w:lang w:bidi="ru-RU"/>
                  </w:rPr>
                </w:pPr>
                <w:r w:rsidRPr="00BD7651">
                  <w:rPr>
                    <w:lang w:bidi="ru-RU"/>
                  </w:rPr>
                  <w:t xml:space="preserve">Расскажите в этом разделе о том, чем увлекаетесь и занимаетесь, а также о том, </w:t>
                </w:r>
                <w:r w:rsidR="005E0A0F">
                  <w:rPr>
                    <w:rFonts w:ascii="Times New Roman" w:hAnsi="Times New Roman"/>
                    <w:lang w:bidi="ru-RU"/>
                  </w:rPr>
                  <w:br/>
                </w:r>
                <w:r w:rsidRPr="00BD7651">
                  <w:rPr>
                    <w:lang w:bidi="ru-RU"/>
                  </w:rPr>
                  <w:t>как предпочитаете отдавать обществу свой долг. Рекомендуется включить сюда информацию об опыте руководства и волонтерской деятельности. Также можете указать важные дополнительные сведения, например публикации, сертификаты, знание языков и т. д.</w:t>
                </w:r>
              </w:p>
            </w:sdtContent>
          </w:sdt>
        </w:tc>
      </w:tr>
      <w:tr w:rsidR="008D4C89" w:rsidRPr="001B614F" w14:paraId="002BB213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id w:val="-1025626929"/>
              <w:placeholder>
                <w:docPart w:val="8C7790D0B29B4FA3BE0CC494AEA25A73"/>
              </w:placeholder>
              <w:temporary/>
              <w:showingPlcHdr/>
              <w15:appearance w15:val="hidden"/>
            </w:sdtPr>
            <w:sdtEndPr/>
            <w:sdtContent>
              <w:p w14:paraId="230ED8C4" w14:textId="77777777" w:rsidR="008D4C89" w:rsidRDefault="008D4C89" w:rsidP="00BD7651">
                <w:pPr>
                  <w:pStyle w:val="a9"/>
                </w:pPr>
                <w:r w:rsidRPr="00176419">
                  <w:rPr>
                    <w:lang w:val="ru-RU" w:bidi="ru-RU"/>
                  </w:rPr>
                  <w:t>[Имя]</w:t>
                </w:r>
              </w:p>
            </w:sdtContent>
          </w:sdt>
          <w:sdt>
            <w:sdtPr>
              <w:id w:val="1379510929"/>
              <w:placeholder>
                <w:docPart w:val="E162E884FACE47D9BA5DEA4D7FCAE257"/>
              </w:placeholder>
              <w:temporary/>
              <w:showingPlcHdr/>
              <w15:appearance w15:val="hidden"/>
            </w:sdtPr>
            <w:sdtEndPr/>
            <w:sdtContent>
              <w:bookmarkStart w:id="0" w:name="_GoBack" w:displacedByCustomXml="prev"/>
              <w:p w14:paraId="0B9E9CD1" w14:textId="77777777" w:rsidR="008D4C89" w:rsidRDefault="008D4C89" w:rsidP="00BD7651">
                <w:pPr>
                  <w:pStyle w:val="a9"/>
                  <w:rPr>
                    <w:noProof/>
                  </w:rPr>
                </w:pPr>
                <w:r w:rsidRPr="00176419">
                  <w:rPr>
                    <w:lang w:val="ru-RU" w:bidi="ru-RU"/>
                  </w:rPr>
                  <w:t>[Фамилия]</w:t>
                </w:r>
              </w:p>
              <w:bookmarkEnd w:id="0" w:displacedByCustomXml="next"/>
            </w:sdtContent>
          </w:sdt>
        </w:tc>
        <w:tc>
          <w:tcPr>
            <w:tcW w:w="270" w:type="dxa"/>
            <w:vMerge/>
          </w:tcPr>
          <w:p w14:paraId="5EF2A796" w14:textId="77777777" w:rsidR="008D4C89" w:rsidRDefault="008D4C89" w:rsidP="008064DE"/>
        </w:tc>
        <w:tc>
          <w:tcPr>
            <w:tcW w:w="4616" w:type="dxa"/>
            <w:vMerge/>
          </w:tcPr>
          <w:p w14:paraId="1E13FF09" w14:textId="77777777" w:rsidR="008D4C89" w:rsidRDefault="008D4C89" w:rsidP="008064DE"/>
        </w:tc>
      </w:tr>
      <w:tr w:rsidR="008D4C89" w14:paraId="66B69E50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id w:val="-712114786"/>
              <w:placeholder>
                <w:docPart w:val="F69796EC1C084BE49F5D4A4D503B3738"/>
              </w:placeholder>
              <w:temporary/>
              <w:showingPlcHdr/>
              <w15:appearance w15:val="hidden"/>
            </w:sdtPr>
            <w:sdtEndPr/>
            <w:sdtContent>
              <w:p w14:paraId="275B200D" w14:textId="77777777" w:rsidR="008D4C89" w:rsidRPr="00BD7651" w:rsidRDefault="008D4C89" w:rsidP="00BD7651">
                <w:pPr>
                  <w:pStyle w:val="a9"/>
                  <w:rPr>
                    <w:lang w:val="en-US"/>
                  </w:rPr>
                </w:pPr>
                <w:r w:rsidRPr="00BD7651">
                  <w:rPr>
                    <w:rStyle w:val="ae"/>
                    <w:lang w:val="ru-RU" w:bidi="ru-RU"/>
                  </w:rPr>
                  <w:t>[Должность]</w:t>
                </w:r>
              </w:p>
            </w:sdtContent>
          </w:sdt>
        </w:tc>
        <w:tc>
          <w:tcPr>
            <w:tcW w:w="270" w:type="dxa"/>
            <w:vMerge/>
          </w:tcPr>
          <w:p w14:paraId="6DE95F73" w14:textId="77777777" w:rsidR="008D4C89" w:rsidRDefault="008D4C89" w:rsidP="008064DE"/>
        </w:tc>
        <w:tc>
          <w:tcPr>
            <w:tcW w:w="4616" w:type="dxa"/>
            <w:vMerge/>
          </w:tcPr>
          <w:p w14:paraId="2CFFA701" w14:textId="77777777" w:rsidR="008D4C89" w:rsidRDefault="008D4C89" w:rsidP="008064DE"/>
        </w:tc>
      </w:tr>
      <w:tr w:rsidR="008D4C89" w14:paraId="50FECCED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06E451CF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ru-RU"/>
              </w:rPr>
              <w:drawing>
                <wp:inline distT="0" distB="0" distL="0" distR="0" wp14:anchorId="54D5290D" wp14:editId="1094B1B7">
                  <wp:extent cx="190500" cy="190500"/>
                  <wp:effectExtent l="0" t="0" r="0" b="0"/>
                  <wp:docPr id="29" name="Графический объект 23" descr="Значок телефона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Графический объект 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AC5F74D6CE3343B9B2E59D5185B362D9"/>
              </w:placeholder>
              <w:temporary/>
              <w:showingPlcHdr/>
              <w15:appearance w15:val="hidden"/>
            </w:sdtPr>
            <w:sdtEndPr/>
            <w:sdtContent>
              <w:p w14:paraId="00233783" w14:textId="77777777" w:rsidR="008D4C89" w:rsidRDefault="008D4C89" w:rsidP="008D4C89">
                <w:pPr>
                  <w:pStyle w:val="af8"/>
                </w:pPr>
                <w:r w:rsidRPr="008D4C89">
                  <w:rPr>
                    <w:rStyle w:val="20"/>
                    <w:lang w:bidi="ru-RU"/>
                  </w:rPr>
                  <w:t>Телефон:</w:t>
                </w:r>
              </w:p>
            </w:sdtContent>
          </w:sdt>
          <w:sdt>
            <w:sdtPr>
              <w:id w:val="-324128318"/>
              <w:placeholder>
                <w:docPart w:val="FC99310CB3CB44DBA18F6470CCB91DF0"/>
              </w:placeholder>
              <w:temporary/>
              <w:showingPlcHdr/>
              <w15:appearance w15:val="hidden"/>
            </w:sdtPr>
            <w:sdtEndPr/>
            <w:sdtContent>
              <w:p w14:paraId="621550BD" w14:textId="77777777" w:rsidR="008D4C89" w:rsidRDefault="008D4C89" w:rsidP="008D4C89">
                <w:r>
                  <w:rPr>
                    <w:lang w:bidi="ru-RU"/>
                  </w:rPr>
                  <w:t>(123) 456-78-90</w:t>
                </w:r>
              </w:p>
            </w:sdtContent>
          </w:sdt>
        </w:tc>
        <w:tc>
          <w:tcPr>
            <w:tcW w:w="270" w:type="dxa"/>
            <w:vMerge/>
          </w:tcPr>
          <w:p w14:paraId="66C74CAF" w14:textId="77777777" w:rsidR="008D4C89" w:rsidRDefault="008D4C89" w:rsidP="008064DE"/>
        </w:tc>
        <w:tc>
          <w:tcPr>
            <w:tcW w:w="4616" w:type="dxa"/>
            <w:vMerge/>
          </w:tcPr>
          <w:p w14:paraId="06D5BEA1" w14:textId="77777777" w:rsidR="008D4C89" w:rsidRDefault="008D4C89" w:rsidP="008064DE"/>
        </w:tc>
      </w:tr>
      <w:tr w:rsidR="008D4C89" w14:paraId="0F077D7F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5A0880E7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ru-RU"/>
              </w:rPr>
              <w:drawing>
                <wp:inline distT="0" distB="0" distL="0" distR="0" wp14:anchorId="337272BA" wp14:editId="48A81AB8">
                  <wp:extent cx="220980" cy="220980"/>
                  <wp:effectExtent l="0" t="0" r="7620" b="7620"/>
                  <wp:docPr id="31" name="Графический объект 27" descr="Значок символа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Графический объект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14903412A818407D86F52EC58F537C68"/>
              </w:placeholder>
              <w:temporary/>
              <w:showingPlcHdr/>
              <w15:appearance w15:val="hidden"/>
            </w:sdtPr>
            <w:sdtEndPr/>
            <w:sdtContent>
              <w:p w14:paraId="134611D6" w14:textId="77777777" w:rsidR="008D4C89" w:rsidRDefault="008D4C89" w:rsidP="008D4C89">
                <w:pPr>
                  <w:pStyle w:val="af8"/>
                </w:pPr>
                <w:r w:rsidRPr="008D4C89">
                  <w:rPr>
                    <w:rStyle w:val="20"/>
                    <w:lang w:bidi="ru-RU"/>
                  </w:rPr>
                  <w:t>Электронная почта:</w:t>
                </w:r>
              </w:p>
            </w:sdtContent>
          </w:sdt>
          <w:p w14:paraId="0226F226" w14:textId="77777777" w:rsidR="008D4C89" w:rsidRPr="00B72D6F" w:rsidRDefault="00534013" w:rsidP="008D4C89">
            <w:pPr>
              <w:rPr>
                <w:rStyle w:val="af9"/>
              </w:rPr>
            </w:pPr>
            <w:sdt>
              <w:sdtPr>
                <w:rPr>
                  <w:color w:val="00768E" w:themeColor="accent2" w:themeShade="80"/>
                  <w:u w:val="single"/>
                </w:rPr>
                <w:id w:val="-1223903890"/>
                <w:placeholder>
                  <w:docPart w:val="37ABDB9991F74E80AD2966C11DADE199"/>
                </w:placeholder>
                <w:temporary/>
                <w:showingPlcHdr/>
                <w15:appearance w15:val="hidden"/>
              </w:sdtPr>
              <w:sdtEndPr>
                <w:rPr>
                  <w:color w:val="auto"/>
                  <w:u w:val="none"/>
                </w:rPr>
              </w:sdtEndPr>
              <w:sdtContent>
                <w:hyperlink r:id="rId16" w:history="1">
                  <w:r w:rsidR="008D4C89" w:rsidRPr="00C10B2A">
                    <w:rPr>
                      <w:rStyle w:val="af9"/>
                      <w:lang w:bidi="ru-RU"/>
                    </w:rPr>
                    <w:t>proverka@example.com</w:t>
                  </w:r>
                </w:hyperlink>
              </w:sdtContent>
            </w:sdt>
          </w:p>
        </w:tc>
        <w:tc>
          <w:tcPr>
            <w:tcW w:w="270" w:type="dxa"/>
            <w:vMerge/>
          </w:tcPr>
          <w:p w14:paraId="2B244026" w14:textId="77777777" w:rsidR="008D4C89" w:rsidRDefault="008D4C89" w:rsidP="008064DE"/>
        </w:tc>
        <w:tc>
          <w:tcPr>
            <w:tcW w:w="4616" w:type="dxa"/>
            <w:vMerge/>
          </w:tcPr>
          <w:p w14:paraId="28BDA8F5" w14:textId="77777777" w:rsidR="008D4C89" w:rsidRDefault="008D4C89" w:rsidP="008064DE"/>
        </w:tc>
      </w:tr>
      <w:tr w:rsidR="008D4C89" w14:paraId="5B683CB4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2D663759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ru-RU"/>
              </w:rPr>
              <w:drawing>
                <wp:inline distT="0" distB="0" distL="0" distR="0" wp14:anchorId="7415D3D1" wp14:editId="046BE401">
                  <wp:extent cx="220980" cy="220980"/>
                  <wp:effectExtent l="0" t="0" r="7620" b="7620"/>
                  <wp:docPr id="40" name="Графический объект 29" descr="Значок ссылки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Графический объект 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267AE05B27A24B4B9AC7D3D911B701EF"/>
              </w:placeholder>
              <w:temporary/>
              <w:showingPlcHdr/>
              <w15:appearance w15:val="hidden"/>
            </w:sdtPr>
            <w:sdtEndPr/>
            <w:sdtContent>
              <w:p w14:paraId="45660C60" w14:textId="77777777" w:rsidR="008D4C89" w:rsidRDefault="008D4C89" w:rsidP="008D4C89">
                <w:pPr>
                  <w:pStyle w:val="af8"/>
                </w:pPr>
                <w:r w:rsidRPr="008D4C89">
                  <w:rPr>
                    <w:rStyle w:val="20"/>
                    <w:lang w:bidi="ru-RU"/>
                  </w:rPr>
                  <w:t>Веб-сайт:</w:t>
                </w:r>
              </w:p>
            </w:sdtContent>
          </w:sdt>
          <w:sdt>
            <w:sdtPr>
              <w:id w:val="-720132143"/>
              <w:placeholder>
                <w:docPart w:val="75B93DE9C98B43ACA6E0265C25AF8E0C"/>
              </w:placeholder>
              <w:temporary/>
              <w:showingPlcHdr/>
              <w15:appearance w15:val="hidden"/>
            </w:sdtPr>
            <w:sdtEndPr/>
            <w:sdtContent>
              <w:p w14:paraId="76F59DCE" w14:textId="77777777" w:rsidR="008D4C89" w:rsidRDefault="008D4C89" w:rsidP="008D4C89">
                <w:r w:rsidRPr="004D3011">
                  <w:rPr>
                    <w:lang w:bidi="ru-RU"/>
                  </w:rPr>
                  <w:t>Укажите здесь адрес веб-сайта</w:t>
                </w:r>
              </w:p>
            </w:sdtContent>
          </w:sdt>
        </w:tc>
        <w:tc>
          <w:tcPr>
            <w:tcW w:w="270" w:type="dxa"/>
            <w:vMerge/>
          </w:tcPr>
          <w:p w14:paraId="47B3ED5C" w14:textId="77777777" w:rsidR="008D4C89" w:rsidRDefault="008D4C89" w:rsidP="008064DE"/>
        </w:tc>
        <w:tc>
          <w:tcPr>
            <w:tcW w:w="4616" w:type="dxa"/>
            <w:vMerge/>
          </w:tcPr>
          <w:p w14:paraId="5CA5B045" w14:textId="77777777" w:rsidR="008D4C89" w:rsidRDefault="008D4C89" w:rsidP="008064DE"/>
        </w:tc>
      </w:tr>
      <w:tr w:rsidR="008D4C89" w14:paraId="1D943D54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48EDA5F9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ru-RU"/>
              </w:rPr>
              <w:drawing>
                <wp:inline distT="0" distB="0" distL="0" distR="0" wp14:anchorId="3A169D35" wp14:editId="1099BF7E">
                  <wp:extent cx="198120" cy="198120"/>
                  <wp:effectExtent l="0" t="0" r="0" b="0"/>
                  <wp:docPr id="41" name="Графический объект 33" descr="Значок расположения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Графический объект 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07015A04360E45FAAE7386FDBF562C54"/>
              </w:placeholder>
              <w:temporary/>
              <w:showingPlcHdr/>
              <w15:appearance w15:val="hidden"/>
            </w:sdtPr>
            <w:sdtEndPr/>
            <w:sdtContent>
              <w:p w14:paraId="60052077" w14:textId="77777777" w:rsidR="008D4C89" w:rsidRDefault="008D4C89" w:rsidP="00B72D6F">
                <w:pPr>
                  <w:pStyle w:val="af8"/>
                </w:pPr>
                <w:r w:rsidRPr="008D4C89">
                  <w:rPr>
                    <w:rStyle w:val="20"/>
                    <w:lang w:bidi="ru-RU"/>
                  </w:rPr>
                  <w:t>Адрес</w:t>
                </w:r>
              </w:p>
            </w:sdtContent>
          </w:sdt>
          <w:sdt>
            <w:sdtPr>
              <w:id w:val="-1569103137"/>
              <w:placeholder>
                <w:docPart w:val="CE4DD0825EFC40E491E38B84D520C2D3"/>
              </w:placeholder>
              <w:temporary/>
              <w:showingPlcHdr/>
              <w15:appearance w15:val="hidden"/>
            </w:sdtPr>
            <w:sdtEndPr/>
            <w:sdtContent>
              <w:p w14:paraId="3FBB5B5C" w14:textId="77777777" w:rsidR="008D4C89" w:rsidRPr="00BD7651" w:rsidRDefault="008D4C89" w:rsidP="00BD7651">
                <w:pPr>
                  <w:pStyle w:val="ac"/>
                  <w:rPr>
                    <w:rStyle w:val="ab"/>
                    <w:color w:val="000000" w:themeColor="text1"/>
                  </w:rPr>
                </w:pPr>
                <w:r w:rsidRPr="00BD7651">
                  <w:rPr>
                    <w:rStyle w:val="ab"/>
                    <w:color w:val="000000" w:themeColor="text1"/>
                    <w:lang w:val="ru-RU" w:bidi="ru-RU"/>
                  </w:rPr>
                  <w:t>Почтовый адрес</w:t>
                </w:r>
              </w:p>
              <w:p w14:paraId="11ACA201" w14:textId="77777777" w:rsidR="008D4C89" w:rsidRPr="00BD7651" w:rsidRDefault="008D4C89" w:rsidP="00BD7651">
                <w:pPr>
                  <w:pStyle w:val="ac"/>
                  <w:rPr>
                    <w:rStyle w:val="ab"/>
                    <w:color w:val="000000" w:themeColor="text1"/>
                  </w:rPr>
                </w:pPr>
                <w:r w:rsidRPr="00BD7651">
                  <w:rPr>
                    <w:rStyle w:val="ab"/>
                    <w:color w:val="000000" w:themeColor="text1"/>
                    <w:lang w:val="ru-RU" w:bidi="ru-RU"/>
                  </w:rPr>
                  <w:t>Город, регион, почтовый индекс</w:t>
                </w:r>
              </w:p>
              <w:p w14:paraId="26CFC214" w14:textId="77777777" w:rsidR="008D4C89" w:rsidRDefault="008D4C89" w:rsidP="00BD7651">
                <w:pPr>
                  <w:pStyle w:val="ac"/>
                </w:pPr>
                <w:r w:rsidRPr="00BD7651">
                  <w:rPr>
                    <w:rStyle w:val="ab"/>
                    <w:color w:val="000000" w:themeColor="text1"/>
                    <w:lang w:val="ru-RU" w:bidi="ru-RU"/>
                  </w:rPr>
                  <w:t>Страна или регион</w:t>
                </w:r>
              </w:p>
            </w:sdtContent>
          </w:sdt>
        </w:tc>
        <w:tc>
          <w:tcPr>
            <w:tcW w:w="270" w:type="dxa"/>
            <w:vMerge/>
          </w:tcPr>
          <w:p w14:paraId="0B553835" w14:textId="77777777" w:rsidR="008D4C89" w:rsidRDefault="008D4C89" w:rsidP="008064DE"/>
        </w:tc>
        <w:tc>
          <w:tcPr>
            <w:tcW w:w="4616" w:type="dxa"/>
            <w:vMerge/>
          </w:tcPr>
          <w:p w14:paraId="5F5A12E8" w14:textId="77777777" w:rsidR="008D4C89" w:rsidRDefault="008D4C89" w:rsidP="008064DE"/>
        </w:tc>
      </w:tr>
      <w:tr w:rsidR="008D4C89" w14:paraId="3A19D43A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5B017A55" w14:textId="77777777"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62BEFF45" w14:textId="77777777" w:rsidR="008D4C89" w:rsidRDefault="008D4C89" w:rsidP="00BD7651"/>
        </w:tc>
        <w:tc>
          <w:tcPr>
            <w:tcW w:w="270" w:type="dxa"/>
            <w:vMerge/>
          </w:tcPr>
          <w:p w14:paraId="5453E596" w14:textId="77777777" w:rsidR="008D4C89" w:rsidRDefault="008D4C89" w:rsidP="008064DE"/>
        </w:tc>
        <w:tc>
          <w:tcPr>
            <w:tcW w:w="4616" w:type="dxa"/>
            <w:vMerge/>
          </w:tcPr>
          <w:p w14:paraId="319B9E6F" w14:textId="77777777" w:rsidR="008D4C89" w:rsidRDefault="008D4C89" w:rsidP="008064DE"/>
        </w:tc>
      </w:tr>
      <w:tr w:rsidR="008D4C89" w14:paraId="6D0288C9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0BEF8EFD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ru-RU"/>
              </w:rPr>
              <w:drawing>
                <wp:inline distT="0" distB="0" distL="0" distR="0" wp14:anchorId="7553F1F4" wp14:editId="30760BC9">
                  <wp:extent cx="255270" cy="255270"/>
                  <wp:effectExtent l="0" t="0" r="0" b="0"/>
                  <wp:docPr id="121" name="Графический объект 120" descr="Значок ключа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Графический объект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-219292863"/>
              <w:placeholder>
                <w:docPart w:val="6CB8824C745243E4AB7D288D9D548E2A"/>
              </w:placeholder>
              <w:temporary/>
              <w:showingPlcHdr/>
              <w15:appearance w15:val="hidden"/>
            </w:sdtPr>
            <w:sdtEndPr/>
            <w:sdtContent>
              <w:p w14:paraId="004D3231" w14:textId="77777777" w:rsidR="008D4C89" w:rsidRDefault="008D4C89" w:rsidP="00B72D6F">
                <w:pPr>
                  <w:pStyle w:val="af8"/>
                </w:pPr>
                <w:r w:rsidRPr="008D4C89">
                  <w:rPr>
                    <w:rStyle w:val="20"/>
                    <w:lang w:bidi="ru-RU"/>
                  </w:rPr>
                  <w:t>Навыки</w:t>
                </w:r>
              </w:p>
            </w:sdtContent>
          </w:sdt>
          <w:sdt>
            <w:sdtPr>
              <w:id w:val="1151860431"/>
              <w:placeholder>
                <w:docPart w:val="45D7E9718AB0438BA942111903F9C9C6"/>
              </w:placeholder>
              <w:temporary/>
              <w:showingPlcHdr/>
              <w15:appearance w15:val="hidden"/>
            </w:sdtPr>
            <w:sdtEndPr/>
            <w:sdtContent>
              <w:p w14:paraId="2C8B30B5" w14:textId="77777777" w:rsidR="008D4C89" w:rsidRPr="005E0A0F" w:rsidRDefault="008D4C89" w:rsidP="008D4C89">
                <w:pPr>
                  <w:pStyle w:val="ac"/>
                  <w:rPr>
                    <w:lang w:val="ru-RU"/>
                  </w:rPr>
                </w:pPr>
                <w:r w:rsidRPr="008D4C89">
                  <w:rPr>
                    <w:lang w:val="ru-RU" w:bidi="ru-RU"/>
                  </w:rPr>
                  <w:t>[Введите здесь свои навыки, разделенные запятой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72D85E5A" w14:textId="77777777"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71A89FAC" w14:textId="77777777" w:rsidR="008D4C89" w:rsidRDefault="008D4C89" w:rsidP="008064DE"/>
        </w:tc>
      </w:tr>
    </w:tbl>
    <w:p w14:paraId="1546783D" w14:textId="77777777" w:rsidR="00BA3253" w:rsidRPr="008D4C89" w:rsidRDefault="008D4C89" w:rsidP="008D4C89">
      <w:pPr>
        <w:spacing w:after="0"/>
        <w:rPr>
          <w:sz w:val="8"/>
        </w:rPr>
      </w:pPr>
      <w:r>
        <w:rPr>
          <w:noProof/>
          <w:lang w:bidi="ru-RU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BAEF875" wp14:editId="427E838F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Группа 23" descr="Квадратные графические объекты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Прямоугольник 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Прямоугольник 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Прямоугольник 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08FABC" id="Группа 23" o:spid="_x0000_s1026" alt="Квадратные графические объекты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">
                <v:rect id="Прямоугольник 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Прямоугольник 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Прямоугольник 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8D4C89" w:rsidSect="002402E6">
      <w:headerReference w:type="default" r:id="rId23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0608F" w14:textId="77777777" w:rsidR="00534013" w:rsidRDefault="00534013" w:rsidP="00BA3253">
      <w:pPr>
        <w:spacing w:after="0" w:line="240" w:lineRule="auto"/>
      </w:pPr>
      <w:r>
        <w:separator/>
      </w:r>
    </w:p>
  </w:endnote>
  <w:endnote w:type="continuationSeparator" w:id="0">
    <w:p w14:paraId="04DAAFD7" w14:textId="77777777" w:rsidR="00534013" w:rsidRDefault="00534013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0D53E3" w14:textId="77777777" w:rsidR="00534013" w:rsidRDefault="00534013" w:rsidP="00BA3253">
      <w:pPr>
        <w:spacing w:after="0" w:line="240" w:lineRule="auto"/>
      </w:pPr>
      <w:r>
        <w:separator/>
      </w:r>
    </w:p>
  </w:footnote>
  <w:footnote w:type="continuationSeparator" w:id="0">
    <w:p w14:paraId="55BF6ACE" w14:textId="77777777" w:rsidR="00534013" w:rsidRDefault="00534013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93EDC" w14:textId="77777777" w:rsidR="00BA3253" w:rsidRDefault="008064DE">
    <w:pPr>
      <w:pStyle w:val="a3"/>
    </w:pPr>
    <w:r w:rsidRPr="00F4731D">
      <w:rPr>
        <w:noProof/>
        <w:lang w:bidi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EB73556" wp14:editId="2585D68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Группа 17" descr="Декоративный элемент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Прямоугольник 13">
                        <a:extLst/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Прямоугольник 16">
                        <a:extLst/>
                      </wps:cNvPr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Прямоугольник 17">
                        <a:extLst/>
                      </wps:cNvPr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Прямоугольник 18">
                        <a:extLst/>
                      </wps:cNvPr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Прямоугольник 19">
                        <a:extLst/>
                      </wps:cNvPr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Прямоугольник 20">
                        <a:extLst/>
                      </wps:cNvPr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Прямоугольник 21">
                        <a:extLst/>
                      </wps:cNvPr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Прямоугольник 22">
                        <a:extLst/>
                      </wps:cNvPr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Прямая соединительная линия 23">
                        <a:extLst/>
                      </wps:cNvPr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Прямая соединительная линия 25">
                        <a:extLst/>
                      </wps:cNvPr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Прямая соединительная линия 14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Прямоугольник 15">
                        <a:extLst/>
                      </wps:cNvPr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Прямоугольник 29">
                        <a:extLst/>
                      </wps:cNvPr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Прямоугольник 31">
                        <a:extLst/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2F72915E" id="Группа 17" o:spid="_x0000_s1026" alt="Декоративный элемент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">
              <v:rect id="Прямоугольник 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Прямоугольник 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Прямоугольник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Прямоугольник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Прямоугольник 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Прямоугольник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Прямоугольник 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Прямая соединительная линия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Прямая соединительная линия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Прямая соединительная линия 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Прямоугольник 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Прямоугольник 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Прямоугольник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displayBackgroundShap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8064DE"/>
    <w:rsid w:val="00010A4D"/>
    <w:rsid w:val="000F0407"/>
    <w:rsid w:val="00176419"/>
    <w:rsid w:val="001B614F"/>
    <w:rsid w:val="002402E6"/>
    <w:rsid w:val="0024595B"/>
    <w:rsid w:val="002C11C9"/>
    <w:rsid w:val="002F0644"/>
    <w:rsid w:val="003C3388"/>
    <w:rsid w:val="0045614D"/>
    <w:rsid w:val="00534013"/>
    <w:rsid w:val="005E0A0F"/>
    <w:rsid w:val="00662ADC"/>
    <w:rsid w:val="00696538"/>
    <w:rsid w:val="007F053E"/>
    <w:rsid w:val="008064DE"/>
    <w:rsid w:val="008D4C89"/>
    <w:rsid w:val="008F2E01"/>
    <w:rsid w:val="009A1903"/>
    <w:rsid w:val="00AB450B"/>
    <w:rsid w:val="00B16442"/>
    <w:rsid w:val="00B56A80"/>
    <w:rsid w:val="00B72D6F"/>
    <w:rsid w:val="00BA3253"/>
    <w:rsid w:val="00BD7651"/>
    <w:rsid w:val="00CD1D13"/>
    <w:rsid w:val="00CD5B1D"/>
    <w:rsid w:val="00DB5599"/>
    <w:rsid w:val="00FB5251"/>
    <w:rsid w:val="00FE6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0F261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6FAC"/>
    <w:rPr>
      <w:rFonts w:ascii="Calibri" w:hAnsi="Calibri"/>
    </w:rPr>
  </w:style>
  <w:style w:type="paragraph" w:styleId="1">
    <w:name w:val="heading 1"/>
    <w:basedOn w:val="a"/>
    <w:next w:val="a"/>
    <w:link w:val="10"/>
    <w:uiPriority w:val="9"/>
    <w:qFormat/>
    <w:rsid w:val="00FE6FAC"/>
    <w:pPr>
      <w:keepNext/>
      <w:keepLines/>
      <w:spacing w:before="480" w:after="120"/>
      <w:outlineLvl w:val="0"/>
    </w:pPr>
    <w:rPr>
      <w:rFonts w:eastAsiaTheme="majorEastAsia" w:cstheme="majorBidi"/>
      <w:b/>
      <w:sz w:val="42"/>
      <w:szCs w:val="32"/>
    </w:rPr>
  </w:style>
  <w:style w:type="paragraph" w:styleId="2">
    <w:name w:val="heading 2"/>
    <w:basedOn w:val="a"/>
    <w:next w:val="a"/>
    <w:link w:val="20"/>
    <w:uiPriority w:val="9"/>
    <w:qFormat/>
    <w:rsid w:val="00FE6FAC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1B614F"/>
    <w:pPr>
      <w:spacing w:before="4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Заголовок Знак"/>
    <w:basedOn w:val="a0"/>
    <w:link w:val="a9"/>
    <w:uiPriority w:val="10"/>
    <w:rsid w:val="001B614F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FE6FAC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FE6FAC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10">
    <w:name w:val="Заголовок 1 Знак"/>
    <w:basedOn w:val="a0"/>
    <w:link w:val="1"/>
    <w:uiPriority w:val="9"/>
    <w:rsid w:val="00FE6FAC"/>
    <w:rPr>
      <w:rFonts w:ascii="Calibri" w:eastAsiaTheme="majorEastAsia" w:hAnsi="Calibri" w:cstheme="majorBidi"/>
      <w:b/>
      <w:sz w:val="42"/>
      <w:szCs w:val="32"/>
    </w:rPr>
  </w:style>
  <w:style w:type="paragraph" w:customStyle="1" w:styleId="af3">
    <w:name w:val="Даты работы"/>
    <w:basedOn w:val="a"/>
    <w:qFormat/>
    <w:rsid w:val="00FE6FAC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af4">
    <w:name w:val="Должность"/>
    <w:basedOn w:val="a"/>
    <w:qFormat/>
    <w:rsid w:val="00FE6FAC"/>
    <w:pPr>
      <w:spacing w:after="0"/>
    </w:pPr>
  </w:style>
  <w:style w:type="paragraph" w:customStyle="1" w:styleId="af5">
    <w:name w:val="Название компании"/>
    <w:basedOn w:val="a"/>
    <w:qFormat/>
    <w:rsid w:val="00FE6FAC"/>
    <w:pPr>
      <w:spacing w:after="200"/>
    </w:pPr>
  </w:style>
  <w:style w:type="paragraph" w:styleId="af6">
    <w:name w:val="Date"/>
    <w:basedOn w:val="a"/>
    <w:next w:val="a"/>
    <w:link w:val="af7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af7">
    <w:name w:val="Дата Знак"/>
    <w:basedOn w:val="a0"/>
    <w:link w:val="af6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af8">
    <w:name w:val="Сведения о контакте"/>
    <w:basedOn w:val="a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af9">
    <w:name w:val="Hyperlink"/>
    <w:basedOn w:val="a0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20">
    <w:name w:val="Заголовок 2 Знак"/>
    <w:basedOn w:val="a0"/>
    <w:link w:val="2"/>
    <w:uiPriority w:val="9"/>
    <w:rsid w:val="00FE6FAC"/>
    <w:rPr>
      <w:rFonts w:ascii="Calibri" w:eastAsiaTheme="majorEastAsia" w:hAnsi="Calibri" w:cstheme="majorBidi"/>
      <w:b/>
      <w:szCs w:val="26"/>
    </w:rPr>
  </w:style>
  <w:style w:type="paragraph" w:styleId="afa">
    <w:name w:val="Balloon Text"/>
    <w:basedOn w:val="a"/>
    <w:link w:val="afb"/>
    <w:uiPriority w:val="99"/>
    <w:semiHidden/>
    <w:unhideWhenUsed/>
    <w:rsid w:val="005E0A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b">
    <w:name w:val="Текст выноски Знак"/>
    <w:basedOn w:val="a0"/>
    <w:link w:val="afa"/>
    <w:uiPriority w:val="99"/>
    <w:semiHidden/>
    <w:rsid w:val="005E0A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svg"/><Relationship Id="rId18" Type="http://schemas.openxmlformats.org/officeDocument/2006/relationships/image" Target="media/image7.sv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mailto:someone@example.com" TargetMode="External"/><Relationship Id="rId20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svg"/><Relationship Id="rId23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1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omeone@example.com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C58B3D57D164ABDBE7E2E4B053C2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8B7FF-5879-478D-A1F6-EDE4E2755EFC}"/>
      </w:docPartPr>
      <w:docPartBody>
        <w:p w:rsidR="00A14CAF" w:rsidRDefault="007F639E" w:rsidP="007F639E">
          <w:pPr>
            <w:pStyle w:val="BC58B3D57D164ABDBE7E2E4B053C2CBF9"/>
          </w:pPr>
          <w:r w:rsidRPr="00B72D6F">
            <w:rPr>
              <w:rStyle w:val="10"/>
              <w:lang w:bidi="ru-RU"/>
            </w:rPr>
            <w:t>Опыт работы</w:t>
          </w:r>
        </w:p>
      </w:docPartBody>
    </w:docPart>
    <w:docPart>
      <w:docPartPr>
        <w:name w:val="86230E6E5433413097D06429871B2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19099-859C-4E2F-B1F8-99AB9DBC2B3B}"/>
      </w:docPartPr>
      <w:docPartBody>
        <w:p w:rsidR="00A14CAF" w:rsidRDefault="007F639E" w:rsidP="007F639E">
          <w:pPr>
            <w:pStyle w:val="86230E6E5433413097D06429871B26406"/>
          </w:pPr>
          <w:r w:rsidRPr="00036450">
            <w:rPr>
              <w:lang w:bidi="ru-RU"/>
            </w:rPr>
            <w:t>[Дата начала]</w:t>
          </w:r>
        </w:p>
      </w:docPartBody>
    </w:docPart>
    <w:docPart>
      <w:docPartPr>
        <w:name w:val="ED48D7E57B29476E8C8332AAC8FD1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A1867-B5BC-4935-A401-31A9975D05DC}"/>
      </w:docPartPr>
      <w:docPartBody>
        <w:p w:rsidR="00A14CAF" w:rsidRDefault="007F639E" w:rsidP="007F639E">
          <w:pPr>
            <w:pStyle w:val="ED48D7E57B29476E8C8332AAC8FD1E3D6"/>
          </w:pPr>
          <w:r w:rsidRPr="00036450">
            <w:rPr>
              <w:lang w:bidi="ru-RU"/>
            </w:rPr>
            <w:t>[Дата окончания]</w:t>
          </w:r>
        </w:p>
      </w:docPartBody>
    </w:docPart>
    <w:docPart>
      <w:docPartPr>
        <w:name w:val="AA4DA1105CD9486E8986D0BE5F6A7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6FB5C-636A-4E52-B3F3-245C91B2A46F}"/>
      </w:docPartPr>
      <w:docPartBody>
        <w:p w:rsidR="00A14CAF" w:rsidRDefault="007F639E" w:rsidP="007F639E">
          <w:pPr>
            <w:pStyle w:val="AA4DA1105CD9486E8986D0BE5F6A7F089"/>
          </w:pPr>
          <w:r w:rsidRPr="008064DE">
            <w:rPr>
              <w:lang w:bidi="ru-RU"/>
            </w:rPr>
            <w:t>Должность (</w:t>
          </w:r>
          <w:r w:rsidRPr="008064DE">
            <w:rPr>
              <w:i/>
              <w:lang w:bidi="ru-RU"/>
            </w:rPr>
            <w:t>пример: маркетолог-аналитик</w:t>
          </w:r>
          <w:r w:rsidRPr="008064DE">
            <w:rPr>
              <w:lang w:bidi="ru-RU"/>
            </w:rPr>
            <w:t>)</w:t>
          </w:r>
        </w:p>
      </w:docPartBody>
    </w:docPart>
    <w:docPart>
      <w:docPartPr>
        <w:name w:val="85A2C59E1BEE4620830CA16579C92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04E0D-E441-42C3-82AB-390767292E7E}"/>
      </w:docPartPr>
      <w:docPartBody>
        <w:p w:rsidR="00A14CAF" w:rsidRDefault="007F639E" w:rsidP="007F639E">
          <w:pPr>
            <w:pStyle w:val="85A2C59E1BEE4620830CA16579C92C1D9"/>
          </w:pPr>
          <w:r w:rsidRPr="008064DE">
            <w:rPr>
              <w:lang w:bidi="ru-RU"/>
            </w:rPr>
            <w:t>Положение (</w:t>
          </w:r>
          <w:r w:rsidRPr="008064DE">
            <w:rPr>
              <w:i/>
              <w:lang w:bidi="ru-RU"/>
            </w:rPr>
            <w:t>пример: старший</w:t>
          </w:r>
          <w:r w:rsidRPr="008064DE">
            <w:rPr>
              <w:lang w:bidi="ru-RU"/>
            </w:rPr>
            <w:t>)</w:t>
          </w:r>
        </w:p>
      </w:docPartBody>
    </w:docPart>
    <w:docPart>
      <w:docPartPr>
        <w:name w:val="CC2B9A9B2CF847758590B2F8C9855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452E2-3541-4808-A0DC-5FC8572A7F08}"/>
      </w:docPartPr>
      <w:docPartBody>
        <w:p w:rsidR="00A14CAF" w:rsidRDefault="007F639E" w:rsidP="007F639E">
          <w:pPr>
            <w:pStyle w:val="CC2B9A9B2CF847758590B2F8C98559716"/>
          </w:pPr>
          <w:r w:rsidRPr="008064DE">
            <w:rPr>
              <w:lang w:bidi="ru-RU"/>
            </w:rPr>
            <w:t>Название компании</w:t>
          </w:r>
        </w:p>
      </w:docPartBody>
    </w:docPart>
    <w:docPart>
      <w:docPartPr>
        <w:name w:val="0B6F15210E3F48ACA0B8BBB1B7BD0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20196-DDBE-45DA-B61B-718B92A19BC0}"/>
      </w:docPartPr>
      <w:docPartBody>
        <w:p w:rsidR="00A14CAF" w:rsidRDefault="007F639E" w:rsidP="007F639E">
          <w:pPr>
            <w:pStyle w:val="0B6F15210E3F48ACA0B8BBB1B7BD00A76"/>
          </w:pPr>
          <w:r w:rsidRPr="00036450">
            <w:rPr>
              <w:lang w:bidi="ru-RU"/>
            </w:rPr>
            <w:t>[Дата начала]</w:t>
          </w:r>
        </w:p>
      </w:docPartBody>
    </w:docPart>
    <w:docPart>
      <w:docPartPr>
        <w:name w:val="7C94D4C8C92046338472F66C693E0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18935-7296-471F-8147-058151FF2E81}"/>
      </w:docPartPr>
      <w:docPartBody>
        <w:p w:rsidR="00A14CAF" w:rsidRDefault="007F639E" w:rsidP="007F639E">
          <w:pPr>
            <w:pStyle w:val="7C94D4C8C92046338472F66C693E079A6"/>
          </w:pPr>
          <w:r w:rsidRPr="00036450">
            <w:rPr>
              <w:lang w:bidi="ru-RU"/>
            </w:rPr>
            <w:t>[Дата окончания]</w:t>
          </w:r>
        </w:p>
      </w:docPartBody>
    </w:docPart>
    <w:docPart>
      <w:docPartPr>
        <w:name w:val="1E18ECE7B1FF44DA8161BBB06E621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777AC-924A-491F-9A4F-06F489B24BC2}"/>
      </w:docPartPr>
      <w:docPartBody>
        <w:p w:rsidR="00A14CAF" w:rsidRDefault="007F639E" w:rsidP="007F639E">
          <w:pPr>
            <w:pStyle w:val="1E18ECE7B1FF44DA8161BBB06E621EEA9"/>
          </w:pPr>
          <w:r w:rsidRPr="008064DE">
            <w:rPr>
              <w:lang w:bidi="ru-RU"/>
            </w:rPr>
            <w:t>Должность (</w:t>
          </w:r>
          <w:r w:rsidRPr="008064DE">
            <w:rPr>
              <w:i/>
              <w:lang w:bidi="ru-RU"/>
            </w:rPr>
            <w:t>пример: маркетолог-аналитик</w:t>
          </w:r>
          <w:r w:rsidRPr="008064DE">
            <w:rPr>
              <w:lang w:bidi="ru-RU"/>
            </w:rPr>
            <w:t>)</w:t>
          </w:r>
        </w:p>
      </w:docPartBody>
    </w:docPart>
    <w:docPart>
      <w:docPartPr>
        <w:name w:val="93D2C35B89864FF39CEF335F6DD32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1083A-4BC4-4B02-B227-5B8008779AE2}"/>
      </w:docPartPr>
      <w:docPartBody>
        <w:p w:rsidR="00A14CAF" w:rsidRDefault="007F639E" w:rsidP="007F639E">
          <w:pPr>
            <w:pStyle w:val="93D2C35B89864FF39CEF335F6DD32C489"/>
          </w:pPr>
          <w:r w:rsidRPr="008064DE">
            <w:rPr>
              <w:lang w:bidi="ru-RU"/>
            </w:rPr>
            <w:t>Положение (</w:t>
          </w:r>
          <w:r w:rsidRPr="008064DE">
            <w:rPr>
              <w:i/>
              <w:lang w:bidi="ru-RU"/>
            </w:rPr>
            <w:t>пример: старший</w:t>
          </w:r>
          <w:r w:rsidRPr="008064DE">
            <w:rPr>
              <w:lang w:bidi="ru-RU"/>
            </w:rPr>
            <w:t>)</w:t>
          </w:r>
        </w:p>
      </w:docPartBody>
    </w:docPart>
    <w:docPart>
      <w:docPartPr>
        <w:name w:val="4715590BC9614DA795EDD2E9973B6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F3D29-EBF6-4521-8C5B-B5A2C09791B4}"/>
      </w:docPartPr>
      <w:docPartBody>
        <w:p w:rsidR="00A14CAF" w:rsidRDefault="007F639E" w:rsidP="007F639E">
          <w:pPr>
            <w:pStyle w:val="4715590BC9614DA795EDD2E9973B68C56"/>
          </w:pPr>
          <w:r w:rsidRPr="008064DE">
            <w:rPr>
              <w:lang w:bidi="ru-RU"/>
            </w:rPr>
            <w:t>Название компании</w:t>
          </w:r>
        </w:p>
      </w:docPartBody>
    </w:docPart>
    <w:docPart>
      <w:docPartPr>
        <w:name w:val="82173316C72742409CC9C08EB03B7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94F39-8F3A-49B5-B565-7393B282FFBE}"/>
      </w:docPartPr>
      <w:docPartBody>
        <w:p w:rsidR="00A14CAF" w:rsidRDefault="007F639E" w:rsidP="007F639E">
          <w:pPr>
            <w:pStyle w:val="82173316C72742409CC9C08EB03B7A2D6"/>
          </w:pPr>
          <w:r w:rsidRPr="00036450">
            <w:rPr>
              <w:lang w:bidi="ru-RU"/>
            </w:rPr>
            <w:t>[Дата начала]</w:t>
          </w:r>
        </w:p>
      </w:docPartBody>
    </w:docPart>
    <w:docPart>
      <w:docPartPr>
        <w:name w:val="8DFD2375734B4D179C4543AC7E0BB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34E2B-E616-4A79-9DE2-8FD2174917A9}"/>
      </w:docPartPr>
      <w:docPartBody>
        <w:p w:rsidR="00A14CAF" w:rsidRDefault="007F639E" w:rsidP="007F639E">
          <w:pPr>
            <w:pStyle w:val="8DFD2375734B4D179C4543AC7E0BB8226"/>
          </w:pPr>
          <w:r w:rsidRPr="00036450">
            <w:rPr>
              <w:lang w:bidi="ru-RU"/>
            </w:rPr>
            <w:t>[Дата окончания]</w:t>
          </w:r>
        </w:p>
      </w:docPartBody>
    </w:docPart>
    <w:docPart>
      <w:docPartPr>
        <w:name w:val="B562D88FF212446BA8CA98FD41E56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1E41-409B-9BED-65A0AE8BCB69}"/>
      </w:docPartPr>
      <w:docPartBody>
        <w:p w:rsidR="00A14CAF" w:rsidRDefault="007F639E" w:rsidP="007F639E">
          <w:pPr>
            <w:pStyle w:val="B562D88FF212446BA8CA98FD41E569A89"/>
          </w:pPr>
          <w:r w:rsidRPr="008064DE">
            <w:rPr>
              <w:lang w:bidi="ru-RU"/>
            </w:rPr>
            <w:t>Должность (</w:t>
          </w:r>
          <w:r w:rsidRPr="008064DE">
            <w:rPr>
              <w:i/>
              <w:lang w:bidi="ru-RU"/>
            </w:rPr>
            <w:t>пример: маркетолог-аналитик</w:t>
          </w:r>
          <w:r w:rsidRPr="008064DE">
            <w:rPr>
              <w:lang w:bidi="ru-RU"/>
            </w:rPr>
            <w:t>)</w:t>
          </w:r>
        </w:p>
      </w:docPartBody>
    </w:docPart>
    <w:docPart>
      <w:docPartPr>
        <w:name w:val="5FB2C9EFFEFE4EB19DA257C4F37B0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E2F39-CA9C-4E9F-91CC-EAE6362DA8A1}"/>
      </w:docPartPr>
      <w:docPartBody>
        <w:p w:rsidR="00A14CAF" w:rsidRDefault="007F639E" w:rsidP="007F639E">
          <w:pPr>
            <w:pStyle w:val="5FB2C9EFFEFE4EB19DA257C4F37B0E6F9"/>
          </w:pPr>
          <w:r w:rsidRPr="008064DE">
            <w:rPr>
              <w:lang w:bidi="ru-RU"/>
            </w:rPr>
            <w:t>Положение (</w:t>
          </w:r>
          <w:r w:rsidRPr="008064DE">
            <w:rPr>
              <w:i/>
              <w:lang w:bidi="ru-RU"/>
            </w:rPr>
            <w:t>пример: старший</w:t>
          </w:r>
          <w:r w:rsidRPr="008064DE">
            <w:rPr>
              <w:lang w:bidi="ru-RU"/>
            </w:rPr>
            <w:t>)</w:t>
          </w:r>
        </w:p>
      </w:docPartBody>
    </w:docPart>
    <w:docPart>
      <w:docPartPr>
        <w:name w:val="12AFE2627020455CAD23A5FFA045D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D7019-CECC-403B-B6DE-69580ADE5786}"/>
      </w:docPartPr>
      <w:docPartBody>
        <w:p w:rsidR="00A14CAF" w:rsidRDefault="007F639E" w:rsidP="007F639E">
          <w:pPr>
            <w:pStyle w:val="12AFE2627020455CAD23A5FFA045D8566"/>
          </w:pPr>
          <w:r w:rsidRPr="008064DE">
            <w:rPr>
              <w:lang w:bidi="ru-RU"/>
            </w:rPr>
            <w:t>Название компании</w:t>
          </w:r>
        </w:p>
      </w:docPartBody>
    </w:docPart>
    <w:docPart>
      <w:docPartPr>
        <w:name w:val="8523F622B69546DDAA0EA9CF9E130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95CBD-95CD-4D98-9A50-614A9F427951}"/>
      </w:docPartPr>
      <w:docPartBody>
        <w:p w:rsidR="00A14CAF" w:rsidRDefault="007F639E" w:rsidP="007F639E">
          <w:pPr>
            <w:pStyle w:val="8523F622B69546DDAA0EA9CF9E1309596"/>
          </w:pPr>
          <w:r w:rsidRPr="008064DE">
            <w:rPr>
              <w:lang w:bidi="ru-RU"/>
            </w:rPr>
            <w:t>Образование</w:t>
          </w:r>
        </w:p>
      </w:docPartBody>
    </w:docPart>
    <w:docPart>
      <w:docPartPr>
        <w:name w:val="6BDF5AAE5C234CCCBBABE3C7EFB91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F31CC-1F78-44CE-922F-09F361F7C291}"/>
      </w:docPartPr>
      <w:docPartBody>
        <w:p w:rsidR="00A14CAF" w:rsidRDefault="007F639E" w:rsidP="007F639E">
          <w:pPr>
            <w:pStyle w:val="6BDF5AAE5C234CCCBBABE3C7EFB91F146"/>
          </w:pPr>
          <w:r w:rsidRPr="00036450">
            <w:rPr>
              <w:lang w:bidi="ru-RU"/>
            </w:rPr>
            <w:t xml:space="preserve">[Даты </w:t>
          </w:r>
          <w:r>
            <w:rPr>
              <w:lang w:bidi="ru-RU"/>
            </w:rPr>
            <w:t>завершения</w:t>
          </w:r>
          <w:r w:rsidRPr="00036450">
            <w:rPr>
              <w:lang w:bidi="ru-RU"/>
            </w:rPr>
            <w:t>]</w:t>
          </w:r>
        </w:p>
      </w:docPartBody>
    </w:docPart>
    <w:docPart>
      <w:docPartPr>
        <w:name w:val="ED673865D14C4CD1B57738C948015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A06D7-5017-4E55-B255-216CE1D2DAD2}"/>
      </w:docPartPr>
      <w:docPartBody>
        <w:p w:rsidR="00A14CAF" w:rsidRDefault="007F639E" w:rsidP="007F639E">
          <w:pPr>
            <w:pStyle w:val="ED673865D14C4CD1B57738C9480154106"/>
          </w:pPr>
          <w:r w:rsidRPr="00BD7651">
            <w:rPr>
              <w:lang w:bidi="ru-RU"/>
            </w:rPr>
            <w:t>[Город], [регион]</w:t>
          </w:r>
        </w:p>
      </w:docPartBody>
    </w:docPart>
    <w:docPart>
      <w:docPartPr>
        <w:name w:val="E3A3E71B15F6471F9D663FC58C758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CDEA3-5243-4950-BE28-5B50BB3F6325}"/>
      </w:docPartPr>
      <w:docPartBody>
        <w:p w:rsidR="00A14CAF" w:rsidRDefault="007F639E" w:rsidP="007F639E">
          <w:pPr>
            <w:pStyle w:val="E3A3E71B15F6471F9D663FC58C758D4A6"/>
          </w:pPr>
          <w:r w:rsidRPr="00BD7651">
            <w:rPr>
              <w:lang w:bidi="ru-RU"/>
            </w:rPr>
            <w:t xml:space="preserve">Описание, средний балл и краткий обзор подходящих курсовых работ, грамот </w:t>
          </w:r>
          <w:r>
            <w:rPr>
              <w:rFonts w:ascii="Times New Roman" w:hAnsi="Times New Roman"/>
              <w:lang w:bidi="ru-RU"/>
            </w:rPr>
            <w:br/>
          </w:r>
          <w:r w:rsidRPr="00BD7651">
            <w:rPr>
              <w:lang w:bidi="ru-RU"/>
            </w:rPr>
            <w:t>и отличий.</w:t>
          </w:r>
        </w:p>
      </w:docPartBody>
    </w:docPart>
    <w:docPart>
      <w:docPartPr>
        <w:name w:val="07402352D7E042028F3FFB9567FB3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40516-E87B-4E1A-819A-C686C3A490E7}"/>
      </w:docPartPr>
      <w:docPartBody>
        <w:p w:rsidR="00A14CAF" w:rsidRDefault="007F639E" w:rsidP="007F639E">
          <w:pPr>
            <w:pStyle w:val="07402352D7E042028F3FFB9567FB3E726"/>
          </w:pPr>
          <w:r w:rsidRPr="00036450">
            <w:rPr>
              <w:lang w:bidi="ru-RU"/>
            </w:rPr>
            <w:t xml:space="preserve">[Даты </w:t>
          </w:r>
          <w:r>
            <w:rPr>
              <w:lang w:bidi="ru-RU"/>
            </w:rPr>
            <w:t>завершения</w:t>
          </w:r>
          <w:r w:rsidRPr="00036450">
            <w:rPr>
              <w:lang w:bidi="ru-RU"/>
            </w:rPr>
            <w:t>]</w:t>
          </w:r>
        </w:p>
      </w:docPartBody>
    </w:docPart>
    <w:docPart>
      <w:docPartPr>
        <w:name w:val="866FC828B0E04A5091BF683AA0BC8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099FF-E967-4146-A8D1-2942BCC637F2}"/>
      </w:docPartPr>
      <w:docPartBody>
        <w:p w:rsidR="00A14CAF" w:rsidRDefault="007F639E" w:rsidP="007F639E">
          <w:pPr>
            <w:pStyle w:val="866FC828B0E04A5091BF683AA0BC86626"/>
          </w:pPr>
          <w:r w:rsidRPr="00BD7651">
            <w:rPr>
              <w:lang w:bidi="ru-RU"/>
            </w:rPr>
            <w:t>[Город], [регион]</w:t>
          </w:r>
        </w:p>
      </w:docPartBody>
    </w:docPart>
    <w:docPart>
      <w:docPartPr>
        <w:name w:val="6BBBBC4C13CF4D6586FD3969F2B70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4F497-6C25-47FD-B903-4258A9443DE7}"/>
      </w:docPartPr>
      <w:docPartBody>
        <w:p w:rsidR="00A14CAF" w:rsidRDefault="007F639E" w:rsidP="007F639E">
          <w:pPr>
            <w:pStyle w:val="6BBBBC4C13CF4D6586FD3969F2B70B376"/>
          </w:pPr>
          <w:r w:rsidRPr="00BD7651">
            <w:rPr>
              <w:lang w:bidi="ru-RU"/>
            </w:rPr>
            <w:t>Деятельность</w:t>
          </w:r>
        </w:p>
      </w:docPartBody>
    </w:docPart>
    <w:docPart>
      <w:docPartPr>
        <w:name w:val="CC3F6503A4F14737A233B62968255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9C4BE-3288-4E80-82C1-8B11EB292E2B}"/>
      </w:docPartPr>
      <w:docPartBody>
        <w:p w:rsidR="00A14CAF" w:rsidRDefault="007F639E" w:rsidP="007F639E">
          <w:pPr>
            <w:pStyle w:val="CC3F6503A4F14737A233B629682558B36"/>
          </w:pPr>
          <w:r w:rsidRPr="00BD7651">
            <w:rPr>
              <w:lang w:bidi="ru-RU"/>
            </w:rPr>
            <w:t xml:space="preserve">Расскажите в этом разделе о том, чем увлекаетесь и занимаетесь, а также о том, </w:t>
          </w:r>
          <w:r>
            <w:rPr>
              <w:rFonts w:ascii="Times New Roman" w:hAnsi="Times New Roman"/>
              <w:lang w:bidi="ru-RU"/>
            </w:rPr>
            <w:br/>
          </w:r>
          <w:r w:rsidRPr="00BD7651">
            <w:rPr>
              <w:lang w:bidi="ru-RU"/>
            </w:rPr>
            <w:t>как предпочитаете отдавать обществу свой долг. Рекомендуется включить сюда информацию об опыте руководства и волонтерской деятельности. Также можете указать важные дополнительные сведения, например публикации, сертификаты, знание языков и т. д.</w:t>
          </w:r>
        </w:p>
      </w:docPartBody>
    </w:docPart>
    <w:docPart>
      <w:docPartPr>
        <w:name w:val="8C7790D0B29B4FA3BE0CC494AEA25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6FEE3-07DB-4C56-B315-0066DF7E4119}"/>
      </w:docPartPr>
      <w:docPartBody>
        <w:p w:rsidR="00A14CAF" w:rsidRDefault="007F639E" w:rsidP="007F639E">
          <w:pPr>
            <w:pStyle w:val="8C7790D0B29B4FA3BE0CC494AEA25A736"/>
          </w:pPr>
          <w:r w:rsidRPr="00176419">
            <w:rPr>
              <w:lang w:val="ru-RU" w:bidi="ru-RU"/>
            </w:rPr>
            <w:t>[Имя]</w:t>
          </w:r>
        </w:p>
      </w:docPartBody>
    </w:docPart>
    <w:docPart>
      <w:docPartPr>
        <w:name w:val="E162E884FACE47D9BA5DEA4D7FCAE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6E06B-7A9F-4B9C-905B-1AE5D61FED0D}"/>
      </w:docPartPr>
      <w:docPartBody>
        <w:p w:rsidR="00A14CAF" w:rsidRDefault="007F639E" w:rsidP="007F639E">
          <w:pPr>
            <w:pStyle w:val="E162E884FACE47D9BA5DEA4D7FCAE2576"/>
          </w:pPr>
          <w:r w:rsidRPr="00176419">
            <w:rPr>
              <w:lang w:val="ru-RU" w:bidi="ru-RU"/>
            </w:rPr>
            <w:t>[Фамилия]</w:t>
          </w:r>
        </w:p>
      </w:docPartBody>
    </w:docPart>
    <w:docPart>
      <w:docPartPr>
        <w:name w:val="F69796EC1C084BE49F5D4A4D503B3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79048-5558-4740-B213-8DA69B2F743B}"/>
      </w:docPartPr>
      <w:docPartBody>
        <w:p w:rsidR="00A14CAF" w:rsidRDefault="007F639E" w:rsidP="007F639E">
          <w:pPr>
            <w:pStyle w:val="F69796EC1C084BE49F5D4A4D503B37389"/>
          </w:pPr>
          <w:r w:rsidRPr="00BD7651">
            <w:rPr>
              <w:rStyle w:val="a7"/>
              <w:lang w:val="ru-RU" w:bidi="ru-RU"/>
            </w:rPr>
            <w:t>[Должность]</w:t>
          </w:r>
        </w:p>
      </w:docPartBody>
    </w:docPart>
    <w:docPart>
      <w:docPartPr>
        <w:name w:val="AC5F74D6CE3343B9B2E59D5185B36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2C5A5-33DA-4E1D-9AA6-7ECDD0369E2C}"/>
      </w:docPartPr>
      <w:docPartBody>
        <w:p w:rsidR="00A14CAF" w:rsidRDefault="007F639E" w:rsidP="007F639E">
          <w:pPr>
            <w:pStyle w:val="AC5F74D6CE3343B9B2E59D5185B362D99"/>
          </w:pPr>
          <w:r w:rsidRPr="008D4C89">
            <w:rPr>
              <w:rStyle w:val="20"/>
              <w:lang w:bidi="ru-RU"/>
            </w:rPr>
            <w:t>Телефон:</w:t>
          </w:r>
        </w:p>
      </w:docPartBody>
    </w:docPart>
    <w:docPart>
      <w:docPartPr>
        <w:name w:val="FC99310CB3CB44DBA18F6470CCB91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23DA8-24A5-4953-B361-98DB1A5050DB}"/>
      </w:docPartPr>
      <w:docPartBody>
        <w:p w:rsidR="00A14CAF" w:rsidRDefault="007F639E" w:rsidP="007F639E">
          <w:pPr>
            <w:pStyle w:val="FC99310CB3CB44DBA18F6470CCB91DF06"/>
          </w:pPr>
          <w:r>
            <w:rPr>
              <w:lang w:bidi="ru-RU"/>
            </w:rPr>
            <w:t>(123) 456-78-90</w:t>
          </w:r>
        </w:p>
      </w:docPartBody>
    </w:docPart>
    <w:docPart>
      <w:docPartPr>
        <w:name w:val="14903412A818407D86F52EC58F537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C50A1-3FB7-4448-815A-1766D0F08EDE}"/>
      </w:docPartPr>
      <w:docPartBody>
        <w:p w:rsidR="00A14CAF" w:rsidRDefault="007F639E" w:rsidP="007F639E">
          <w:pPr>
            <w:pStyle w:val="14903412A818407D86F52EC58F537C689"/>
          </w:pPr>
          <w:r w:rsidRPr="008D4C89">
            <w:rPr>
              <w:rStyle w:val="20"/>
              <w:lang w:bidi="ru-RU"/>
            </w:rPr>
            <w:t>Электронная почта:</w:t>
          </w:r>
        </w:p>
      </w:docPartBody>
    </w:docPart>
    <w:docPart>
      <w:docPartPr>
        <w:name w:val="37ABDB9991F74E80AD2966C11DADE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80337-D7FE-4EFA-AFF9-826DEB6CF800}"/>
      </w:docPartPr>
      <w:docPartBody>
        <w:p w:rsidR="00A14CAF" w:rsidRDefault="00977952" w:rsidP="007F639E">
          <w:pPr>
            <w:pStyle w:val="37ABDB9991F74E80AD2966C11DADE1999"/>
          </w:pPr>
          <w:hyperlink r:id="rId5" w:history="1">
            <w:r w:rsidR="007F639E" w:rsidRPr="00C10B2A">
              <w:rPr>
                <w:rStyle w:val="a8"/>
                <w:lang w:bidi="ru-RU"/>
              </w:rPr>
              <w:t>proverka@example.com</w:t>
            </w:r>
          </w:hyperlink>
        </w:p>
      </w:docPartBody>
    </w:docPart>
    <w:docPart>
      <w:docPartPr>
        <w:name w:val="267AE05B27A24B4B9AC7D3D911B70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9240D-5A74-4C65-9B54-F50354908D72}"/>
      </w:docPartPr>
      <w:docPartBody>
        <w:p w:rsidR="00A14CAF" w:rsidRDefault="007F639E" w:rsidP="007F639E">
          <w:pPr>
            <w:pStyle w:val="267AE05B27A24B4B9AC7D3D911B701EF9"/>
          </w:pPr>
          <w:r w:rsidRPr="008D4C89">
            <w:rPr>
              <w:rStyle w:val="20"/>
              <w:lang w:bidi="ru-RU"/>
            </w:rPr>
            <w:t>Веб-сайт:</w:t>
          </w:r>
        </w:p>
      </w:docPartBody>
    </w:docPart>
    <w:docPart>
      <w:docPartPr>
        <w:name w:val="75B93DE9C98B43ACA6E0265C25AF8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23692-587D-45EE-8DCE-7F8AAE0DF4A0}"/>
      </w:docPartPr>
      <w:docPartBody>
        <w:p w:rsidR="00A14CAF" w:rsidRDefault="007F639E" w:rsidP="007F639E">
          <w:pPr>
            <w:pStyle w:val="75B93DE9C98B43ACA6E0265C25AF8E0C6"/>
          </w:pPr>
          <w:r w:rsidRPr="004D3011">
            <w:rPr>
              <w:lang w:bidi="ru-RU"/>
            </w:rPr>
            <w:t>Укажите здесь адрес веб-сайта</w:t>
          </w:r>
        </w:p>
      </w:docPartBody>
    </w:docPart>
    <w:docPart>
      <w:docPartPr>
        <w:name w:val="07015A04360E45FAAE7386FDBF562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A385A-926B-446F-B2B5-D15C14E9A3CD}"/>
      </w:docPartPr>
      <w:docPartBody>
        <w:p w:rsidR="00A14CAF" w:rsidRDefault="007F639E" w:rsidP="007F639E">
          <w:pPr>
            <w:pStyle w:val="07015A04360E45FAAE7386FDBF562C549"/>
          </w:pPr>
          <w:r w:rsidRPr="008D4C89">
            <w:rPr>
              <w:rStyle w:val="20"/>
              <w:lang w:bidi="ru-RU"/>
            </w:rPr>
            <w:t>Адрес</w:t>
          </w:r>
        </w:p>
      </w:docPartBody>
    </w:docPart>
    <w:docPart>
      <w:docPartPr>
        <w:name w:val="CE4DD0825EFC40E491E38B84D520C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9AA4B-F0A7-4418-8793-DFD9D315FEE0}"/>
      </w:docPartPr>
      <w:docPartBody>
        <w:p w:rsidR="007F639E" w:rsidRPr="00BD7651" w:rsidRDefault="007F639E" w:rsidP="00BD7651">
          <w:pPr>
            <w:pStyle w:val="a9"/>
            <w:rPr>
              <w:rStyle w:val="a4"/>
            </w:rPr>
          </w:pPr>
          <w:r w:rsidRPr="00BD7651">
            <w:rPr>
              <w:rStyle w:val="a4"/>
              <w:lang w:val="ru-RU" w:bidi="ru-RU"/>
            </w:rPr>
            <w:t>Почтовый адрес</w:t>
          </w:r>
        </w:p>
        <w:p w:rsidR="007F639E" w:rsidRPr="00BD7651" w:rsidRDefault="007F639E" w:rsidP="00BD7651">
          <w:pPr>
            <w:pStyle w:val="a9"/>
            <w:rPr>
              <w:rStyle w:val="a4"/>
            </w:rPr>
          </w:pPr>
          <w:r w:rsidRPr="00BD7651">
            <w:rPr>
              <w:rStyle w:val="a4"/>
              <w:lang w:val="ru-RU" w:bidi="ru-RU"/>
            </w:rPr>
            <w:t>Город, регион, почтовый индекс</w:t>
          </w:r>
        </w:p>
        <w:p w:rsidR="00A14CAF" w:rsidRDefault="007F639E" w:rsidP="007F639E">
          <w:pPr>
            <w:pStyle w:val="CE4DD0825EFC40E491E38B84D520C2D39"/>
          </w:pPr>
          <w:r w:rsidRPr="00BD7651">
            <w:rPr>
              <w:rStyle w:val="a4"/>
              <w:lang w:val="ru-RU" w:bidi="ru-RU"/>
            </w:rPr>
            <w:t>Страна или регион</w:t>
          </w:r>
        </w:p>
      </w:docPartBody>
    </w:docPart>
    <w:docPart>
      <w:docPartPr>
        <w:name w:val="6CB8824C745243E4AB7D288D9D548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2376F-7278-4BD7-B8C7-CF479CF28106}"/>
      </w:docPartPr>
      <w:docPartBody>
        <w:p w:rsidR="00A14CAF" w:rsidRDefault="007F639E" w:rsidP="007F639E">
          <w:pPr>
            <w:pStyle w:val="6CB8824C745243E4AB7D288D9D548E2A9"/>
          </w:pPr>
          <w:r w:rsidRPr="008D4C89">
            <w:rPr>
              <w:rStyle w:val="20"/>
              <w:lang w:bidi="ru-RU"/>
            </w:rPr>
            <w:t>Навыки</w:t>
          </w:r>
        </w:p>
      </w:docPartBody>
    </w:docPart>
    <w:docPart>
      <w:docPartPr>
        <w:name w:val="45D7E9718AB0438BA942111903F9C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CBCA5-862A-4FDA-840E-0680340FE906}"/>
      </w:docPartPr>
      <w:docPartBody>
        <w:p w:rsidR="00A14CAF" w:rsidRDefault="007F639E" w:rsidP="007F639E">
          <w:pPr>
            <w:pStyle w:val="45D7E9718AB0438BA942111903F9C9C66"/>
          </w:pPr>
          <w:r w:rsidRPr="008D4C89">
            <w:rPr>
              <w:lang w:val="ru-RU" w:bidi="ru-RU"/>
            </w:rPr>
            <w:t>[Введите здесь свои навыки, разделенные запятой]</w:t>
          </w:r>
        </w:p>
      </w:docPartBody>
    </w:docPart>
    <w:docPart>
      <w:docPartPr>
        <w:name w:val="0FD580E0E016493C9FD0C698589A5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552A7-DD41-4EB2-8151-017282FFABF6}"/>
      </w:docPartPr>
      <w:docPartBody>
        <w:p w:rsidR="00D30EAF" w:rsidRDefault="007F639E" w:rsidP="007F639E">
          <w:pPr>
            <w:pStyle w:val="0FD580E0E016493C9FD0C698589A5E668"/>
          </w:pPr>
          <w:r>
            <w:rPr>
              <w:lang w:bidi="ru-RU"/>
            </w:rPr>
            <w:t xml:space="preserve">Введение и цель. Замените это предложение желаемой должностью или расскажите </w:t>
          </w:r>
          <w:r>
            <w:rPr>
              <w:rFonts w:ascii="Times New Roman" w:hAnsi="Times New Roman"/>
              <w:lang w:bidi="ru-RU"/>
            </w:rPr>
            <w:br/>
          </w:r>
          <w:r>
            <w:rPr>
              <w:lang w:bidi="ru-RU"/>
            </w:rPr>
            <w:t xml:space="preserve">о себе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4CAF"/>
    <w:rsid w:val="007F639E"/>
    <w:rsid w:val="00977952"/>
    <w:rsid w:val="00A14CAF"/>
    <w:rsid w:val="00B231E2"/>
    <w:rsid w:val="00C03132"/>
    <w:rsid w:val="00D040EC"/>
    <w:rsid w:val="00D30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2">
    <w:name w:val="heading 2"/>
    <w:basedOn w:val="a"/>
    <w:next w:val="a"/>
    <w:link w:val="20"/>
    <w:uiPriority w:val="9"/>
    <w:qFormat/>
    <w:rsid w:val="007F63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6D27F3F295B042CB9B4FD19CDE026FC2">
    <w:name w:val="6D27F3F295B042CB9B4FD19CDE026FC2"/>
  </w:style>
  <w:style w:type="paragraph" w:customStyle="1" w:styleId="75E84AB9844B4988BED4C703394AD74E">
    <w:name w:val="75E84AB9844B4988BED4C703394AD74E"/>
  </w:style>
  <w:style w:type="paragraph" w:customStyle="1" w:styleId="AACA9BF4D2C840A885FC255F64AAC2EA">
    <w:name w:val="AACA9BF4D2C840A885FC255F64AAC2EA"/>
  </w:style>
  <w:style w:type="paragraph" w:customStyle="1" w:styleId="B7A458D243074D0FA3BB47E606CF75B4">
    <w:name w:val="B7A458D243074D0FA3BB47E606CF75B4"/>
  </w:style>
  <w:style w:type="paragraph" w:customStyle="1" w:styleId="36FD8A81ABDD463E84FB6F5E9CE2B380">
    <w:name w:val="36FD8A81ABDD463E84FB6F5E9CE2B380"/>
  </w:style>
  <w:style w:type="paragraph" w:customStyle="1" w:styleId="595C42E2BDD5457C85B74D960FCFCE35">
    <w:name w:val="595C42E2BDD5457C85B74D960FCFCE35"/>
  </w:style>
  <w:style w:type="character" w:customStyle="1" w:styleId="Greytext">
    <w:name w:val="Grey text"/>
    <w:basedOn w:val="a0"/>
    <w:uiPriority w:val="4"/>
    <w:qFormat/>
    <w:rsid w:val="00A14CAF"/>
    <w:rPr>
      <w:color w:val="808080" w:themeColor="background1" w:themeShade="80"/>
    </w:rPr>
  </w:style>
  <w:style w:type="paragraph" w:styleId="a3">
    <w:name w:val="List Paragraph"/>
    <w:basedOn w:val="a"/>
    <w:uiPriority w:val="34"/>
    <w:qFormat/>
    <w:rsid w:val="00A14CAF"/>
    <w:pPr>
      <w:spacing w:line="240" w:lineRule="auto"/>
      <w:ind w:left="720"/>
      <w:contextualSpacing/>
    </w:pPr>
    <w:rPr>
      <w:rFonts w:cs="Times New Roman"/>
      <w:szCs w:val="24"/>
    </w:rPr>
  </w:style>
  <w:style w:type="paragraph" w:customStyle="1" w:styleId="9B3E10B42735433CA5F6CC50D12486A9">
    <w:name w:val="9B3E10B42735433CA5F6CC50D12486A9"/>
  </w:style>
  <w:style w:type="paragraph" w:customStyle="1" w:styleId="477F62F03E2244C4AA99A81BC60C9ACC">
    <w:name w:val="477F62F03E2244C4AA99A81BC60C9ACC"/>
  </w:style>
  <w:style w:type="paragraph" w:customStyle="1" w:styleId="897B8916988746A4B037D8A6A6B7DFA4">
    <w:name w:val="897B8916988746A4B037D8A6A6B7DFA4"/>
  </w:style>
  <w:style w:type="paragraph" w:customStyle="1" w:styleId="FBAB3C8AF0DC4F22931FB5DC4B417023">
    <w:name w:val="FBAB3C8AF0DC4F22931FB5DC4B417023"/>
  </w:style>
  <w:style w:type="character" w:styleId="a4">
    <w:name w:val="Placeholder Text"/>
    <w:basedOn w:val="a0"/>
    <w:uiPriority w:val="99"/>
    <w:semiHidden/>
    <w:rsid w:val="007F639E"/>
    <w:rPr>
      <w:color w:val="808080"/>
    </w:rPr>
  </w:style>
  <w:style w:type="paragraph" w:customStyle="1" w:styleId="93500B496065488CB0D738AB9570546A">
    <w:name w:val="93500B496065488CB0D738AB9570546A"/>
    <w:rsid w:val="00A14CAF"/>
  </w:style>
  <w:style w:type="paragraph" w:customStyle="1" w:styleId="8B2E32F10D6F4C33AC64119045DC2D6B">
    <w:name w:val="8B2E32F10D6F4C33AC64119045DC2D6B"/>
    <w:rsid w:val="00A14CAF"/>
  </w:style>
  <w:style w:type="paragraph" w:customStyle="1" w:styleId="9B4A37CDA50E4648A65419B5A8330482">
    <w:name w:val="9B4A37CDA50E4648A65419B5A8330482"/>
    <w:rsid w:val="00A14CAF"/>
  </w:style>
  <w:style w:type="paragraph" w:customStyle="1" w:styleId="D2B3F766FF1E4C81A01E1628B7CA3944">
    <w:name w:val="D2B3F766FF1E4C81A01E1628B7CA3944"/>
    <w:rsid w:val="00A14CAF"/>
  </w:style>
  <w:style w:type="paragraph" w:customStyle="1" w:styleId="6CDE600931B14ADC9214AB5A2F7867BC">
    <w:name w:val="6CDE600931B14ADC9214AB5A2F7867BC"/>
    <w:rsid w:val="00A14CAF"/>
  </w:style>
  <w:style w:type="paragraph" w:customStyle="1" w:styleId="19DE734320D945EFA44909EFD2DC1CB3">
    <w:name w:val="19DE734320D945EFA44909EFD2DC1CB3"/>
    <w:rsid w:val="00A14CAF"/>
  </w:style>
  <w:style w:type="paragraph" w:customStyle="1" w:styleId="1CDEC9C1F0C54A70A65A9D897B761E0E">
    <w:name w:val="1CDEC9C1F0C54A70A65A9D897B761E0E"/>
    <w:rsid w:val="00A14CAF"/>
  </w:style>
  <w:style w:type="paragraph" w:customStyle="1" w:styleId="CD6180A7F6C14E90815CC2F9DDBB6F30">
    <w:name w:val="CD6180A7F6C14E90815CC2F9DDBB6F30"/>
    <w:rsid w:val="00A14CAF"/>
  </w:style>
  <w:style w:type="paragraph" w:customStyle="1" w:styleId="AEFD6A2FBBFB451795E6CAD5D6D5ECBD">
    <w:name w:val="AEFD6A2FBBFB451795E6CAD5D6D5ECBD"/>
    <w:rsid w:val="00A14CAF"/>
  </w:style>
  <w:style w:type="paragraph" w:customStyle="1" w:styleId="D582C9C422B747EE80594CBB13060764">
    <w:name w:val="D582C9C422B747EE80594CBB13060764"/>
    <w:rsid w:val="00A14CAF"/>
  </w:style>
  <w:style w:type="paragraph" w:customStyle="1" w:styleId="EB3194818B004DFBB9B56846C2F5E08E">
    <w:name w:val="EB3194818B004DFBB9B56846C2F5E08E"/>
    <w:rsid w:val="00A14CAF"/>
  </w:style>
  <w:style w:type="paragraph" w:customStyle="1" w:styleId="5CEB55CF88154371AE7DA94EC3A1FB96">
    <w:name w:val="5CEB55CF88154371AE7DA94EC3A1FB96"/>
    <w:rsid w:val="00A14CAF"/>
  </w:style>
  <w:style w:type="paragraph" w:customStyle="1" w:styleId="7C7373E5BBD547FF8F61026BE55F1131">
    <w:name w:val="7C7373E5BBD547FF8F61026BE55F1131"/>
    <w:rsid w:val="00A14CAF"/>
  </w:style>
  <w:style w:type="paragraph" w:customStyle="1" w:styleId="5D8FC21DBE0142518F3857920664A4F0">
    <w:name w:val="5D8FC21DBE0142518F3857920664A4F0"/>
    <w:rsid w:val="00A14CAF"/>
  </w:style>
  <w:style w:type="paragraph" w:customStyle="1" w:styleId="A3861B9DBEDE4587A9AF8FB1886AB7D9">
    <w:name w:val="A3861B9DBEDE4587A9AF8FB1886AB7D9"/>
    <w:rsid w:val="00A14CAF"/>
  </w:style>
  <w:style w:type="paragraph" w:customStyle="1" w:styleId="7CAEFF2CEEC44E6AB9E45045FD72FC76">
    <w:name w:val="7CAEFF2CEEC44E6AB9E45045FD72FC76"/>
    <w:rsid w:val="00A14CAF"/>
  </w:style>
  <w:style w:type="paragraph" w:customStyle="1" w:styleId="601B2BA57CB1415FB13C790241AA73D5">
    <w:name w:val="601B2BA57CB1415FB13C790241AA73D5"/>
    <w:rsid w:val="00A14CAF"/>
  </w:style>
  <w:style w:type="paragraph" w:customStyle="1" w:styleId="0C1C4D98BDA04F2B87993FAA51BA670D">
    <w:name w:val="0C1C4D98BDA04F2B87993FAA51BA670D"/>
    <w:rsid w:val="00A14CAF"/>
  </w:style>
  <w:style w:type="paragraph" w:customStyle="1" w:styleId="7E7919D0FAC14F559128F738A873A656">
    <w:name w:val="7E7919D0FAC14F559128F738A873A656"/>
    <w:rsid w:val="00A14CAF"/>
  </w:style>
  <w:style w:type="paragraph" w:customStyle="1" w:styleId="5A8421865923421C989262AB43284DC1">
    <w:name w:val="5A8421865923421C989262AB43284DC1"/>
    <w:rsid w:val="00A14CAF"/>
  </w:style>
  <w:style w:type="paragraph" w:customStyle="1" w:styleId="0C82829293814DD5A559221153A80CB4">
    <w:name w:val="0C82829293814DD5A559221153A80CB4"/>
    <w:rsid w:val="00A14CAF"/>
  </w:style>
  <w:style w:type="paragraph" w:customStyle="1" w:styleId="9ABC0028808F43C7A71AB55D2A4586D2">
    <w:name w:val="9ABC0028808F43C7A71AB55D2A4586D2"/>
    <w:rsid w:val="00A14CAF"/>
  </w:style>
  <w:style w:type="paragraph" w:customStyle="1" w:styleId="EB7D4977D8584E0F898CB22470299B8B">
    <w:name w:val="EB7D4977D8584E0F898CB22470299B8B"/>
    <w:rsid w:val="00A14CAF"/>
  </w:style>
  <w:style w:type="paragraph" w:customStyle="1" w:styleId="766637D1A73E4CF280DBE879CD672974">
    <w:name w:val="766637D1A73E4CF280DBE879CD672974"/>
    <w:rsid w:val="00A14CAF"/>
  </w:style>
  <w:style w:type="paragraph" w:customStyle="1" w:styleId="585FE0E7861C4E3EAF2E203022A58A12">
    <w:name w:val="585FE0E7861C4E3EAF2E203022A58A12"/>
    <w:rsid w:val="00A14CAF"/>
  </w:style>
  <w:style w:type="paragraph" w:customStyle="1" w:styleId="AEA1AC2A0AB342008C944CFFDBE3C200">
    <w:name w:val="AEA1AC2A0AB342008C944CFFDBE3C200"/>
    <w:rsid w:val="00A14CAF"/>
  </w:style>
  <w:style w:type="paragraph" w:customStyle="1" w:styleId="7BAF950A2B534A1A9B41437E7F2FD865">
    <w:name w:val="7BAF950A2B534A1A9B41437E7F2FD865"/>
    <w:rsid w:val="00A14CAF"/>
  </w:style>
  <w:style w:type="paragraph" w:customStyle="1" w:styleId="8D5E20752ECB438E882A60451A740FEB">
    <w:name w:val="8D5E20752ECB438E882A60451A740FEB"/>
    <w:rsid w:val="00A14CAF"/>
  </w:style>
  <w:style w:type="paragraph" w:customStyle="1" w:styleId="62A327EBAEDB4EBF944E3CB3F237602C">
    <w:name w:val="62A327EBAEDB4EBF944E3CB3F237602C"/>
    <w:rsid w:val="00A14CAF"/>
  </w:style>
  <w:style w:type="paragraph" w:customStyle="1" w:styleId="671E9FF2CEF645E187D31C6AA4B2CA93">
    <w:name w:val="671E9FF2CEF645E187D31C6AA4B2CA93"/>
    <w:rsid w:val="00A14CAF"/>
  </w:style>
  <w:style w:type="paragraph" w:customStyle="1" w:styleId="9F53EAAFC3AB4A1DBFDFC621D47A4756">
    <w:name w:val="9F53EAAFC3AB4A1DBFDFC621D47A4756"/>
    <w:rsid w:val="00A14CAF"/>
  </w:style>
  <w:style w:type="paragraph" w:customStyle="1" w:styleId="5BF91728636F4925AC2A256FA594FA51">
    <w:name w:val="5BF91728636F4925AC2A256FA594FA51"/>
    <w:rsid w:val="00A14CAF"/>
  </w:style>
  <w:style w:type="paragraph" w:customStyle="1" w:styleId="3660EF0B1D964AA8B0A39A1C416563FD">
    <w:name w:val="3660EF0B1D964AA8B0A39A1C416563FD"/>
    <w:rsid w:val="00A14CAF"/>
  </w:style>
  <w:style w:type="paragraph" w:customStyle="1" w:styleId="79564C5487BA4306979ADD205CC45FC7">
    <w:name w:val="79564C5487BA4306979ADD205CC45FC7"/>
    <w:rsid w:val="00A14CAF"/>
  </w:style>
  <w:style w:type="paragraph" w:customStyle="1" w:styleId="79AB69CB29924D6E9E72806B23840381">
    <w:name w:val="79AB69CB29924D6E9E72806B23840381"/>
    <w:rsid w:val="00A14CAF"/>
  </w:style>
  <w:style w:type="paragraph" w:customStyle="1" w:styleId="4C7C803CC8F14D8FAA1517A922756189">
    <w:name w:val="4C7C803CC8F14D8FAA1517A922756189"/>
    <w:rsid w:val="00A14CAF"/>
  </w:style>
  <w:style w:type="paragraph" w:customStyle="1" w:styleId="5108EAFCFE3D4237A04A399DFD516A68">
    <w:name w:val="5108EAFCFE3D4237A04A399DFD516A68"/>
    <w:rsid w:val="00A14CAF"/>
  </w:style>
  <w:style w:type="paragraph" w:customStyle="1" w:styleId="93679F55365B4B228072FE929D248A42">
    <w:name w:val="93679F55365B4B228072FE929D248A42"/>
    <w:rsid w:val="00A14CAF"/>
  </w:style>
  <w:style w:type="paragraph" w:customStyle="1" w:styleId="087DA3E63BAF4022AF634EA2AD0DF261">
    <w:name w:val="087DA3E63BAF4022AF634EA2AD0DF261"/>
    <w:rsid w:val="00A14CAF"/>
  </w:style>
  <w:style w:type="paragraph" w:customStyle="1" w:styleId="168175079B1A493FA5881F399B606EB9">
    <w:name w:val="168175079B1A493FA5881F399B606EB9"/>
    <w:rsid w:val="00A14CAF"/>
  </w:style>
  <w:style w:type="paragraph" w:customStyle="1" w:styleId="084B3DD0831A473C8D03B2A0D94C2181">
    <w:name w:val="084B3DD0831A473C8D03B2A0D94C2181"/>
    <w:rsid w:val="00A14CAF"/>
  </w:style>
  <w:style w:type="character" w:customStyle="1" w:styleId="10">
    <w:name w:val="Заголовок 1 Знак"/>
    <w:basedOn w:val="a0"/>
    <w:link w:val="1"/>
    <w:uiPriority w:val="9"/>
    <w:rsid w:val="007F639E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F2970F278BB94FAC8806E1AE76301D28">
    <w:name w:val="F2970F278BB94FAC8806E1AE76301D28"/>
    <w:rsid w:val="00A14CAF"/>
    <w:rPr>
      <w:rFonts w:eastAsiaTheme="minorHAnsi"/>
    </w:rPr>
  </w:style>
  <w:style w:type="paragraph" w:customStyle="1" w:styleId="766637D1A73E4CF280DBE879CD6729741">
    <w:name w:val="766637D1A73E4CF280DBE879CD6729741"/>
    <w:rsid w:val="00A14CAF"/>
    <w:pPr>
      <w:spacing w:after="0"/>
    </w:pPr>
    <w:rPr>
      <w:rFonts w:eastAsiaTheme="minorHAnsi"/>
    </w:rPr>
  </w:style>
  <w:style w:type="paragraph" w:customStyle="1" w:styleId="6CDE600931B14ADC9214AB5A2F7867BC1">
    <w:name w:val="6CDE600931B14ADC9214AB5A2F7867BC1"/>
    <w:rsid w:val="00A14CAF"/>
    <w:pPr>
      <w:spacing w:after="0"/>
    </w:pPr>
    <w:rPr>
      <w:rFonts w:eastAsiaTheme="minorHAnsi"/>
    </w:rPr>
  </w:style>
  <w:style w:type="paragraph" w:customStyle="1" w:styleId="62A327EBAEDB4EBF944E3CB3F237602C1">
    <w:name w:val="62A327EBAEDB4EBF944E3CB3F237602C1"/>
    <w:rsid w:val="00A14CAF"/>
    <w:pPr>
      <w:spacing w:after="0"/>
    </w:pPr>
    <w:rPr>
      <w:rFonts w:eastAsiaTheme="minorHAnsi"/>
    </w:rPr>
  </w:style>
  <w:style w:type="paragraph" w:customStyle="1" w:styleId="671E9FF2CEF645E187D31C6AA4B2CA931">
    <w:name w:val="671E9FF2CEF645E187D31C6AA4B2CA931"/>
    <w:rsid w:val="00A14CAF"/>
    <w:pPr>
      <w:spacing w:after="0"/>
    </w:pPr>
    <w:rPr>
      <w:rFonts w:eastAsiaTheme="minorHAnsi"/>
    </w:rPr>
  </w:style>
  <w:style w:type="paragraph" w:customStyle="1" w:styleId="79564C5487BA4306979ADD205CC45FC71">
    <w:name w:val="79564C5487BA4306979ADD205CC45FC71"/>
    <w:rsid w:val="00A14CAF"/>
    <w:pPr>
      <w:spacing w:after="0"/>
    </w:pPr>
    <w:rPr>
      <w:rFonts w:eastAsiaTheme="minorHAnsi"/>
    </w:rPr>
  </w:style>
  <w:style w:type="paragraph" w:customStyle="1" w:styleId="79AB69CB29924D6E9E72806B238403811">
    <w:name w:val="79AB69CB29924D6E9E72806B238403811"/>
    <w:rsid w:val="00A14CAF"/>
    <w:pPr>
      <w:spacing w:after="0"/>
    </w:pPr>
    <w:rPr>
      <w:rFonts w:eastAsiaTheme="minorHAnsi"/>
    </w:rPr>
  </w:style>
  <w:style w:type="paragraph" w:customStyle="1" w:styleId="9B3E10B42735433CA5F6CC50D12486A91">
    <w:name w:val="9B3E10B42735433CA5F6CC50D12486A91"/>
    <w:rsid w:val="00A14CAF"/>
    <w:rPr>
      <w:rFonts w:eastAsiaTheme="minorHAnsi"/>
    </w:rPr>
  </w:style>
  <w:style w:type="paragraph" w:customStyle="1" w:styleId="EABB0070E4D54AFCB6EE2D753A0970C8">
    <w:name w:val="EABB0070E4D54AFCB6EE2D753A0970C8"/>
    <w:rsid w:val="00A14CAF"/>
  </w:style>
  <w:style w:type="paragraph" w:customStyle="1" w:styleId="A9A7E866C7114216BCDF2BF8D50B3011">
    <w:name w:val="A9A7E866C7114216BCDF2BF8D50B3011"/>
    <w:rsid w:val="00A14CAF"/>
  </w:style>
  <w:style w:type="paragraph" w:customStyle="1" w:styleId="D76CCA1482694C758836646934981A12">
    <w:name w:val="D76CCA1482694C758836646934981A12"/>
    <w:rsid w:val="00A14CAF"/>
  </w:style>
  <w:style w:type="paragraph" w:customStyle="1" w:styleId="FC77C928503B4A43ACAFEFAA7AD10ACB">
    <w:name w:val="FC77C928503B4A43ACAFEFAA7AD10ACB"/>
    <w:rsid w:val="00A14CAF"/>
  </w:style>
  <w:style w:type="paragraph" w:customStyle="1" w:styleId="0BF8C87468AF4F349C352CA0562FF0FA">
    <w:name w:val="0BF8C87468AF4F349C352CA0562FF0FA"/>
    <w:rsid w:val="00A14CAF"/>
  </w:style>
  <w:style w:type="paragraph" w:customStyle="1" w:styleId="80220F6189864268955E169D06FEF6BB">
    <w:name w:val="80220F6189864268955E169D06FEF6BB"/>
    <w:rsid w:val="00A14CAF"/>
  </w:style>
  <w:style w:type="paragraph" w:customStyle="1" w:styleId="6202CCAEBBD64A9997FBF079506157E0">
    <w:name w:val="6202CCAEBBD64A9997FBF079506157E0"/>
    <w:rsid w:val="00A14CAF"/>
  </w:style>
  <w:style w:type="paragraph" w:customStyle="1" w:styleId="5020844543ED45BFA232B5E477A8AA99">
    <w:name w:val="5020844543ED45BFA232B5E477A8AA99"/>
    <w:rsid w:val="00A14CAF"/>
  </w:style>
  <w:style w:type="paragraph" w:customStyle="1" w:styleId="AA77C86BAA3949CFA444DDFA64D7D5E6">
    <w:name w:val="AA77C86BAA3949CFA444DDFA64D7D5E6"/>
    <w:rsid w:val="00A14CAF"/>
  </w:style>
  <w:style w:type="paragraph" w:customStyle="1" w:styleId="9918BEADF4CE4E5B928D8CB9325CDB49">
    <w:name w:val="9918BEADF4CE4E5B928D8CB9325CDB49"/>
    <w:rsid w:val="00A14CAF"/>
  </w:style>
  <w:style w:type="paragraph" w:customStyle="1" w:styleId="708C7D790C224054A42D46204034F9DF">
    <w:name w:val="708C7D790C224054A42D46204034F9DF"/>
    <w:rsid w:val="00A14CAF"/>
  </w:style>
  <w:style w:type="paragraph" w:customStyle="1" w:styleId="21596ABCF9204A60B94D74E0DD7832F6">
    <w:name w:val="21596ABCF9204A60B94D74E0DD7832F6"/>
    <w:rsid w:val="00A14CAF"/>
  </w:style>
  <w:style w:type="paragraph" w:customStyle="1" w:styleId="DB0066DBC1BA4B2BAAA1543D0F5D6E55">
    <w:name w:val="DB0066DBC1BA4B2BAAA1543D0F5D6E55"/>
    <w:rsid w:val="00A14CAF"/>
  </w:style>
  <w:style w:type="paragraph" w:customStyle="1" w:styleId="9C66B0B6B4A34FE082FB6738C1C5AFEE">
    <w:name w:val="9C66B0B6B4A34FE082FB6738C1C5AFEE"/>
    <w:rsid w:val="00A14CAF"/>
  </w:style>
  <w:style w:type="paragraph" w:customStyle="1" w:styleId="BADE2F2FA3CF4803A40124964C5B3A8E">
    <w:name w:val="BADE2F2FA3CF4803A40124964C5B3A8E"/>
    <w:rsid w:val="00A14CAF"/>
  </w:style>
  <w:style w:type="paragraph" w:customStyle="1" w:styleId="A4166DAE8A724E66A62820BA3AA38314">
    <w:name w:val="A4166DAE8A724E66A62820BA3AA38314"/>
    <w:rsid w:val="00A14CAF"/>
  </w:style>
  <w:style w:type="paragraph" w:customStyle="1" w:styleId="2C54ACA1E3864688BE9AC9B22B3DA498">
    <w:name w:val="2C54ACA1E3864688BE9AC9B22B3DA498"/>
    <w:rsid w:val="00A14CAF"/>
  </w:style>
  <w:style w:type="paragraph" w:customStyle="1" w:styleId="B5B94598C09649069F547EB17821ECC0">
    <w:name w:val="B5B94598C09649069F547EB17821ECC0"/>
    <w:rsid w:val="00A14CAF"/>
  </w:style>
  <w:style w:type="paragraph" w:customStyle="1" w:styleId="8B36BFFB20D449E59DF9595119D5474D">
    <w:name w:val="8B36BFFB20D449E59DF9595119D5474D"/>
    <w:rsid w:val="00A14CAF"/>
  </w:style>
  <w:style w:type="paragraph" w:customStyle="1" w:styleId="F95D9AC820924B6F811FBD9F67ABBF7D">
    <w:name w:val="F95D9AC820924B6F811FBD9F67ABBF7D"/>
    <w:rsid w:val="00A14CAF"/>
  </w:style>
  <w:style w:type="paragraph" w:customStyle="1" w:styleId="999DD220E06644DA979CB3BC25400D44">
    <w:name w:val="999DD220E06644DA979CB3BC25400D44"/>
    <w:rsid w:val="00A14CAF"/>
  </w:style>
  <w:style w:type="paragraph" w:customStyle="1" w:styleId="75BFEF0D1641417F9BB4B0C202769393">
    <w:name w:val="75BFEF0D1641417F9BB4B0C202769393"/>
    <w:rsid w:val="00A14CAF"/>
  </w:style>
  <w:style w:type="paragraph" w:customStyle="1" w:styleId="DF748D9E160D43E38BF8F98D19DDEC7D">
    <w:name w:val="DF748D9E160D43E38BF8F98D19DDEC7D"/>
    <w:rsid w:val="00A14CAF"/>
  </w:style>
  <w:style w:type="paragraph" w:customStyle="1" w:styleId="56469E6E6BD0415085947E30369E562D">
    <w:name w:val="56469E6E6BD0415085947E30369E562D"/>
    <w:rsid w:val="00A14CAF"/>
  </w:style>
  <w:style w:type="paragraph" w:customStyle="1" w:styleId="E770DC50594E46B18A55D1D3BB02F215">
    <w:name w:val="E770DC50594E46B18A55D1D3BB02F215"/>
    <w:rsid w:val="00A14CAF"/>
  </w:style>
  <w:style w:type="paragraph" w:customStyle="1" w:styleId="135BDED8919945F683A83A00A409721E">
    <w:name w:val="135BDED8919945F683A83A00A409721E"/>
    <w:rsid w:val="00A14CAF"/>
  </w:style>
  <w:style w:type="paragraph" w:customStyle="1" w:styleId="29C213E03CFD468FB819DB1FEEC24751">
    <w:name w:val="29C213E03CFD468FB819DB1FEEC24751"/>
    <w:rsid w:val="00A14CAF"/>
  </w:style>
  <w:style w:type="paragraph" w:customStyle="1" w:styleId="ED4C5D2463C24EA09FEF0D91A091A822">
    <w:name w:val="ED4C5D2463C24EA09FEF0D91A091A822"/>
    <w:rsid w:val="00A14CAF"/>
  </w:style>
  <w:style w:type="paragraph" w:customStyle="1" w:styleId="F8ACFF9D38814888B97EC9B13D2B4969">
    <w:name w:val="F8ACFF9D38814888B97EC9B13D2B4969"/>
    <w:rsid w:val="00A14CAF"/>
  </w:style>
  <w:style w:type="paragraph" w:customStyle="1" w:styleId="6B6140671A6842D1ADECBCB7D0C1DE0F">
    <w:name w:val="6B6140671A6842D1ADECBCB7D0C1DE0F"/>
    <w:rsid w:val="00A14CAF"/>
  </w:style>
  <w:style w:type="paragraph" w:customStyle="1" w:styleId="D14205DC6B6241A3B96DD344DFD42A71">
    <w:name w:val="D14205DC6B6241A3B96DD344DFD42A71"/>
    <w:rsid w:val="00A14CAF"/>
  </w:style>
  <w:style w:type="paragraph" w:customStyle="1" w:styleId="A107995671244E8DA679CED4BF8603F7">
    <w:name w:val="A107995671244E8DA679CED4BF8603F7"/>
    <w:rsid w:val="00A14CAF"/>
  </w:style>
  <w:style w:type="paragraph" w:customStyle="1" w:styleId="1D9E44ECDBB8470BBC0980D50C2AA5C5">
    <w:name w:val="1D9E44ECDBB8470BBC0980D50C2AA5C5"/>
    <w:rsid w:val="00A14CAF"/>
  </w:style>
  <w:style w:type="paragraph" w:customStyle="1" w:styleId="AE6E0497100344D2B24D8C0AD8843F94">
    <w:name w:val="AE6E0497100344D2B24D8C0AD8843F94"/>
    <w:rsid w:val="00A14CAF"/>
  </w:style>
  <w:style w:type="paragraph" w:customStyle="1" w:styleId="5404006EFE864F2DA62B2CB356C48E95">
    <w:name w:val="5404006EFE864F2DA62B2CB356C48E95"/>
    <w:rsid w:val="00A14CAF"/>
  </w:style>
  <w:style w:type="paragraph" w:customStyle="1" w:styleId="D4B334FE4FF14335AD9A6A3A9FC4DE7E">
    <w:name w:val="D4B334FE4FF14335AD9A6A3A9FC4DE7E"/>
    <w:rsid w:val="00A14CAF"/>
  </w:style>
  <w:style w:type="paragraph" w:customStyle="1" w:styleId="1A5E2936DD12441B9801D309FE4A4A94">
    <w:name w:val="1A5E2936DD12441B9801D309FE4A4A94"/>
    <w:rsid w:val="00A14CAF"/>
  </w:style>
  <w:style w:type="paragraph" w:customStyle="1" w:styleId="0A5DCDD9908B49C490219EAD7A8DC392">
    <w:name w:val="0A5DCDD9908B49C490219EAD7A8DC392"/>
    <w:rsid w:val="00A14CAF"/>
  </w:style>
  <w:style w:type="paragraph" w:customStyle="1" w:styleId="3FC4470535254807A5CB601B4AE9B6BC">
    <w:name w:val="3FC4470535254807A5CB601B4AE9B6BC"/>
    <w:rsid w:val="00A14CAF"/>
  </w:style>
  <w:style w:type="paragraph" w:customStyle="1" w:styleId="F41E7ED6987A41C7AE101AA50FE857EE">
    <w:name w:val="F41E7ED6987A41C7AE101AA50FE857EE"/>
    <w:rsid w:val="00A14CAF"/>
  </w:style>
  <w:style w:type="paragraph" w:customStyle="1" w:styleId="A878D975360F4B639F7C736F29A3CAA5">
    <w:name w:val="A878D975360F4B639F7C736F29A3CAA5"/>
    <w:rsid w:val="00A14CAF"/>
  </w:style>
  <w:style w:type="paragraph" w:customStyle="1" w:styleId="993F94F91627461A9C267F4B1C93C301">
    <w:name w:val="993F94F91627461A9C267F4B1C93C301"/>
    <w:rsid w:val="00A14CAF"/>
  </w:style>
  <w:style w:type="paragraph" w:customStyle="1" w:styleId="EBCF047208824297BDBB04D491CE2212">
    <w:name w:val="EBCF047208824297BDBB04D491CE2212"/>
    <w:rsid w:val="00A14CAF"/>
  </w:style>
  <w:style w:type="paragraph" w:customStyle="1" w:styleId="2AAC534752C8498DB4C140776936B978">
    <w:name w:val="2AAC534752C8498DB4C140776936B978"/>
    <w:rsid w:val="00A14CAF"/>
  </w:style>
  <w:style w:type="paragraph" w:customStyle="1" w:styleId="F19C11E771B74BFBB5A44CCF94E53A20">
    <w:name w:val="F19C11E771B74BFBB5A44CCF94E53A20"/>
    <w:rsid w:val="00A14CAF"/>
  </w:style>
  <w:style w:type="paragraph" w:customStyle="1" w:styleId="5EF3865E572E4D718EE624974E52812E">
    <w:name w:val="5EF3865E572E4D718EE624974E52812E"/>
    <w:rsid w:val="00A14CAF"/>
  </w:style>
  <w:style w:type="paragraph" w:customStyle="1" w:styleId="DDFED9B7680748AD99F95B8C234BB117">
    <w:name w:val="DDFED9B7680748AD99F95B8C234BB117"/>
    <w:rsid w:val="00A14CAF"/>
  </w:style>
  <w:style w:type="paragraph" w:customStyle="1" w:styleId="277341CB9EF445339007DF8EAE1BE1FD">
    <w:name w:val="277341CB9EF445339007DF8EAE1BE1FD"/>
    <w:rsid w:val="00A14CAF"/>
  </w:style>
  <w:style w:type="paragraph" w:customStyle="1" w:styleId="3558BFB23D5F40A38F11AD16ADB613C9">
    <w:name w:val="3558BFB23D5F40A38F11AD16ADB613C9"/>
    <w:rsid w:val="00A14CAF"/>
  </w:style>
  <w:style w:type="paragraph" w:customStyle="1" w:styleId="A3B2E759785F4025888B749389647E8D">
    <w:name w:val="A3B2E759785F4025888B749389647E8D"/>
    <w:rsid w:val="00A14CAF"/>
  </w:style>
  <w:style w:type="paragraph" w:customStyle="1" w:styleId="EFC74DAC46B6491CAB057433F9165D43">
    <w:name w:val="EFC74DAC46B6491CAB057433F9165D43"/>
    <w:rsid w:val="00A14CAF"/>
  </w:style>
  <w:style w:type="paragraph" w:customStyle="1" w:styleId="E9513D924090457C9DD4D59F7AA1A735">
    <w:name w:val="E9513D924090457C9DD4D59F7AA1A735"/>
    <w:rsid w:val="00A14CAF"/>
  </w:style>
  <w:style w:type="paragraph" w:customStyle="1" w:styleId="7D8FADC927984BC7BAA960622892E2F2">
    <w:name w:val="7D8FADC927984BC7BAA960622892E2F2"/>
    <w:rsid w:val="00A14CAF"/>
  </w:style>
  <w:style w:type="paragraph" w:customStyle="1" w:styleId="68DE8AE74E9041EE9E6FB47F5D61CD94">
    <w:name w:val="68DE8AE74E9041EE9E6FB47F5D61CD94"/>
    <w:rsid w:val="00A14CAF"/>
  </w:style>
  <w:style w:type="paragraph" w:customStyle="1" w:styleId="00AD023ACB254B419CFEB7D28FB8B929">
    <w:name w:val="00AD023ACB254B419CFEB7D28FB8B929"/>
    <w:rsid w:val="00A14CAF"/>
  </w:style>
  <w:style w:type="paragraph" w:customStyle="1" w:styleId="47D247A7EA8C43D9B558EE1D09F07DC2">
    <w:name w:val="47D247A7EA8C43D9B558EE1D09F07DC2"/>
    <w:rsid w:val="00A14CAF"/>
  </w:style>
  <w:style w:type="paragraph" w:customStyle="1" w:styleId="F23F5270DC5445BE963A02367BEC1240">
    <w:name w:val="F23F5270DC5445BE963A02367BEC1240"/>
    <w:rsid w:val="00A14CAF"/>
  </w:style>
  <w:style w:type="paragraph" w:customStyle="1" w:styleId="CB8167E7317140FAA8C07D290786856D">
    <w:name w:val="CB8167E7317140FAA8C07D290786856D"/>
    <w:rsid w:val="00A14CAF"/>
  </w:style>
  <w:style w:type="paragraph" w:customStyle="1" w:styleId="E210069F8EE04131922CCCFC1F843DA5">
    <w:name w:val="E210069F8EE04131922CCCFC1F843DA5"/>
    <w:rsid w:val="00A14CAF"/>
  </w:style>
  <w:style w:type="paragraph" w:customStyle="1" w:styleId="B8269453B1FA443193690F3F13BADDB6">
    <w:name w:val="B8269453B1FA443193690F3F13BADDB6"/>
    <w:rsid w:val="00A14CAF"/>
  </w:style>
  <w:style w:type="paragraph" w:customStyle="1" w:styleId="0F35B7A299CC4C938E87068359BB9E02">
    <w:name w:val="0F35B7A299CC4C938E87068359BB9E02"/>
    <w:rsid w:val="00A14CAF"/>
  </w:style>
  <w:style w:type="paragraph" w:customStyle="1" w:styleId="32670D6D732142F88BD04143DD79F83B">
    <w:name w:val="32670D6D732142F88BD04143DD79F83B"/>
    <w:rsid w:val="00A14CAF"/>
  </w:style>
  <w:style w:type="paragraph" w:customStyle="1" w:styleId="1DF035E5F71649C3863BED0975699170">
    <w:name w:val="1DF035E5F71649C3863BED0975699170"/>
    <w:rsid w:val="00A14CAF"/>
  </w:style>
  <w:style w:type="paragraph" w:customStyle="1" w:styleId="54F1FF7C55794ACCA7BBA30257B39B36">
    <w:name w:val="54F1FF7C55794ACCA7BBA30257B39B36"/>
    <w:rsid w:val="00A14CAF"/>
  </w:style>
  <w:style w:type="paragraph" w:customStyle="1" w:styleId="2CA6618BCC3D419F9E75DA0D9CF14883">
    <w:name w:val="2CA6618BCC3D419F9E75DA0D9CF14883"/>
    <w:rsid w:val="00A14CAF"/>
  </w:style>
  <w:style w:type="paragraph" w:customStyle="1" w:styleId="593E30C94D7A420689EE75E8309284E5">
    <w:name w:val="593E30C94D7A420689EE75E8309284E5"/>
    <w:rsid w:val="00A14CAF"/>
  </w:style>
  <w:style w:type="paragraph" w:customStyle="1" w:styleId="19FD469D4D8C492A941F38D74B0386EE">
    <w:name w:val="19FD469D4D8C492A941F38D74B0386EE"/>
    <w:rsid w:val="00A14CAF"/>
  </w:style>
  <w:style w:type="paragraph" w:customStyle="1" w:styleId="157C89B860F9410BA8D35276D17076AA">
    <w:name w:val="157C89B860F9410BA8D35276D17076AA"/>
    <w:rsid w:val="00A14CAF"/>
  </w:style>
  <w:style w:type="paragraph" w:customStyle="1" w:styleId="C9F19A1A380F4C6789371A86F94A9D64">
    <w:name w:val="C9F19A1A380F4C6789371A86F94A9D64"/>
    <w:rsid w:val="00A14CAF"/>
  </w:style>
  <w:style w:type="paragraph" w:customStyle="1" w:styleId="1753A08DB50747FCB98F8F66427BA5B7">
    <w:name w:val="1753A08DB50747FCB98F8F66427BA5B7"/>
    <w:rsid w:val="00A14CAF"/>
  </w:style>
  <w:style w:type="paragraph" w:customStyle="1" w:styleId="CE40A3BAF4E946CDBA33F2334656C7C6">
    <w:name w:val="CE40A3BAF4E946CDBA33F2334656C7C6"/>
    <w:rsid w:val="00A14CAF"/>
  </w:style>
  <w:style w:type="paragraph" w:customStyle="1" w:styleId="CB9FFF1DF2FF4C7D8A1E432AED977720">
    <w:name w:val="CB9FFF1DF2FF4C7D8A1E432AED977720"/>
    <w:rsid w:val="00A14CAF"/>
  </w:style>
  <w:style w:type="paragraph" w:customStyle="1" w:styleId="2E7A4C26527541E39242A06B633581D2">
    <w:name w:val="2E7A4C26527541E39242A06B633581D2"/>
    <w:rsid w:val="00A14CAF"/>
  </w:style>
  <w:style w:type="paragraph" w:customStyle="1" w:styleId="C3AE41DB1B444896A04F5300A82CE973">
    <w:name w:val="C3AE41DB1B444896A04F5300A82CE973"/>
    <w:rsid w:val="00A14CAF"/>
  </w:style>
  <w:style w:type="paragraph" w:customStyle="1" w:styleId="C75E9C0AFA6640CD9D8EB51B176C2EC9">
    <w:name w:val="C75E9C0AFA6640CD9D8EB51B176C2EC9"/>
    <w:rsid w:val="00A14CAF"/>
  </w:style>
  <w:style w:type="paragraph" w:customStyle="1" w:styleId="EA1E51A2B76F4434BC7067D4E4CF0AE2">
    <w:name w:val="EA1E51A2B76F4434BC7067D4E4CF0AE2"/>
    <w:rsid w:val="00A14CAF"/>
  </w:style>
  <w:style w:type="paragraph" w:customStyle="1" w:styleId="DA595B072C254677962BFFBB081B5663">
    <w:name w:val="DA595B072C254677962BFFBB081B5663"/>
    <w:rsid w:val="00A14CAF"/>
  </w:style>
  <w:style w:type="paragraph" w:customStyle="1" w:styleId="45587EBA3F6D463F97E16D437C87FEAF">
    <w:name w:val="45587EBA3F6D463F97E16D437C87FEAF"/>
    <w:rsid w:val="00A14CAF"/>
  </w:style>
  <w:style w:type="paragraph" w:customStyle="1" w:styleId="B0B254358457456A9813B4DEFC55F31A">
    <w:name w:val="B0B254358457456A9813B4DEFC55F31A"/>
    <w:rsid w:val="00A14CAF"/>
  </w:style>
  <w:style w:type="paragraph" w:customStyle="1" w:styleId="5DD57F04BBBF49EB866998AA7179A555">
    <w:name w:val="5DD57F04BBBF49EB866998AA7179A555"/>
    <w:rsid w:val="00A14CAF"/>
  </w:style>
  <w:style w:type="paragraph" w:customStyle="1" w:styleId="5986C318BFAA4FDBA892305C97FB2861">
    <w:name w:val="5986C318BFAA4FDBA892305C97FB2861"/>
    <w:rsid w:val="00A14CAF"/>
  </w:style>
  <w:style w:type="paragraph" w:customStyle="1" w:styleId="47D529E8229D4146B1CA04222342EEB4">
    <w:name w:val="47D529E8229D4146B1CA04222342EEB4"/>
    <w:rsid w:val="00A14CAF"/>
  </w:style>
  <w:style w:type="paragraph" w:customStyle="1" w:styleId="9DE47CE4D4E84A989906DE5BBEA64975">
    <w:name w:val="9DE47CE4D4E84A989906DE5BBEA64975"/>
    <w:rsid w:val="00A14CAF"/>
  </w:style>
  <w:style w:type="paragraph" w:customStyle="1" w:styleId="87DD228B8ACD412EB4E32721D53F2093">
    <w:name w:val="87DD228B8ACD412EB4E32721D53F2093"/>
    <w:rsid w:val="00A14CAF"/>
  </w:style>
  <w:style w:type="paragraph" w:customStyle="1" w:styleId="37BBC614F6104F238EC3885823021E09">
    <w:name w:val="37BBC614F6104F238EC3885823021E09"/>
    <w:rsid w:val="00A14CAF"/>
  </w:style>
  <w:style w:type="paragraph" w:customStyle="1" w:styleId="A05F9DF920284490ABFD6D59D08F1943">
    <w:name w:val="A05F9DF920284490ABFD6D59D08F1943"/>
    <w:rsid w:val="00A14CAF"/>
  </w:style>
  <w:style w:type="paragraph" w:customStyle="1" w:styleId="33890E02046F462D8653A2288DB76DBE">
    <w:name w:val="33890E02046F462D8653A2288DB76DBE"/>
    <w:rsid w:val="00A14CAF"/>
  </w:style>
  <w:style w:type="paragraph" w:customStyle="1" w:styleId="FCFE4C1AD19D437492A810DEBB11EA47">
    <w:name w:val="FCFE4C1AD19D437492A810DEBB11EA47"/>
    <w:rsid w:val="00A14CAF"/>
  </w:style>
  <w:style w:type="paragraph" w:customStyle="1" w:styleId="1CDD2BE073014729A6E4C6A316345739">
    <w:name w:val="1CDD2BE073014729A6E4C6A316345739"/>
    <w:rsid w:val="00A14CAF"/>
  </w:style>
  <w:style w:type="paragraph" w:customStyle="1" w:styleId="283635AA351B4F54BBE101B632E9F793">
    <w:name w:val="283635AA351B4F54BBE101B632E9F793"/>
    <w:rsid w:val="00A14CAF"/>
  </w:style>
  <w:style w:type="paragraph" w:customStyle="1" w:styleId="BD60A1D8675441D0928F1C73D782C68D">
    <w:name w:val="BD60A1D8675441D0928F1C73D782C68D"/>
    <w:rsid w:val="00A14CAF"/>
  </w:style>
  <w:style w:type="paragraph" w:customStyle="1" w:styleId="CDC0C1A60A1F4B0199AB368C7FD87D39">
    <w:name w:val="CDC0C1A60A1F4B0199AB368C7FD87D39"/>
    <w:rsid w:val="00A14CAF"/>
  </w:style>
  <w:style w:type="paragraph" w:customStyle="1" w:styleId="38EAC15ED5AA4960808FF61ED0DF29E3">
    <w:name w:val="38EAC15ED5AA4960808FF61ED0DF29E3"/>
    <w:rsid w:val="00A14CAF"/>
  </w:style>
  <w:style w:type="paragraph" w:customStyle="1" w:styleId="3EC6411432E148C39DFD95EF58E6EF12">
    <w:name w:val="3EC6411432E148C39DFD95EF58E6EF12"/>
    <w:rsid w:val="00A14CAF"/>
  </w:style>
  <w:style w:type="paragraph" w:customStyle="1" w:styleId="67E465CB403E4698955BED929E8354FD">
    <w:name w:val="67E465CB403E4698955BED929E8354FD"/>
    <w:rsid w:val="00A14CAF"/>
  </w:style>
  <w:style w:type="paragraph" w:customStyle="1" w:styleId="6FA50D99A04144329B1C696AF6FD45C1">
    <w:name w:val="6FA50D99A04144329B1C696AF6FD45C1"/>
    <w:rsid w:val="00A14CAF"/>
  </w:style>
  <w:style w:type="paragraph" w:customStyle="1" w:styleId="93DAE65A98EF4FAB93D6A14E1FC8503C">
    <w:name w:val="93DAE65A98EF4FAB93D6A14E1FC8503C"/>
    <w:rsid w:val="00A14CAF"/>
  </w:style>
  <w:style w:type="paragraph" w:customStyle="1" w:styleId="96BAABD64B07469683E76E378A0512EE">
    <w:name w:val="96BAABD64B07469683E76E378A0512EE"/>
    <w:rsid w:val="00A14CAF"/>
  </w:style>
  <w:style w:type="paragraph" w:customStyle="1" w:styleId="89D7F034271B4EF797DB8DAFA5C05629">
    <w:name w:val="89D7F034271B4EF797DB8DAFA5C05629"/>
    <w:rsid w:val="00A14CAF"/>
  </w:style>
  <w:style w:type="paragraph" w:customStyle="1" w:styleId="8F5E03D88E7749259C1F7925AE2D65DE">
    <w:name w:val="8F5E03D88E7749259C1F7925AE2D65DE"/>
    <w:rsid w:val="00A14CAF"/>
  </w:style>
  <w:style w:type="paragraph" w:customStyle="1" w:styleId="B413C2AE22D2432388A8B04D727C4AB7">
    <w:name w:val="B413C2AE22D2432388A8B04D727C4AB7"/>
    <w:rsid w:val="00A14CAF"/>
  </w:style>
  <w:style w:type="paragraph" w:customStyle="1" w:styleId="0604FDC6824F4482A8F34045DC94830F">
    <w:name w:val="0604FDC6824F4482A8F34045DC94830F"/>
    <w:rsid w:val="00A14CAF"/>
  </w:style>
  <w:style w:type="paragraph" w:customStyle="1" w:styleId="5F7FB930F32E428AAF09D8BE3BEDF87E">
    <w:name w:val="5F7FB930F32E428AAF09D8BE3BEDF87E"/>
    <w:rsid w:val="00A14CAF"/>
  </w:style>
  <w:style w:type="paragraph" w:customStyle="1" w:styleId="29BFE20E98674C67B95F76D8B68587C1">
    <w:name w:val="29BFE20E98674C67B95F76D8B68587C1"/>
    <w:rsid w:val="00A14CAF"/>
  </w:style>
  <w:style w:type="paragraph" w:customStyle="1" w:styleId="801A990D2C474C4DB525C7A647128F33">
    <w:name w:val="801A990D2C474C4DB525C7A647128F33"/>
    <w:rsid w:val="00A14CAF"/>
  </w:style>
  <w:style w:type="paragraph" w:customStyle="1" w:styleId="B57C83B0EA8F4CB3AA58AA445C0A95E9">
    <w:name w:val="B57C83B0EA8F4CB3AA58AA445C0A95E9"/>
    <w:rsid w:val="00A14CAF"/>
  </w:style>
  <w:style w:type="paragraph" w:customStyle="1" w:styleId="F1D2136B958E4F61BC0EF53C89D15E82">
    <w:name w:val="F1D2136B958E4F61BC0EF53C89D15E82"/>
    <w:rsid w:val="00A14CAF"/>
  </w:style>
  <w:style w:type="paragraph" w:customStyle="1" w:styleId="8B64269CA0D342BCB052CDE20ED007DC">
    <w:name w:val="8B64269CA0D342BCB052CDE20ED007DC"/>
    <w:rsid w:val="00A14CAF"/>
  </w:style>
  <w:style w:type="paragraph" w:customStyle="1" w:styleId="5986C318BFAA4FDBA892305C97FB28611">
    <w:name w:val="5986C318BFAA4FDBA892305C97FB28611"/>
    <w:rsid w:val="00A14CAF"/>
    <w:rPr>
      <w:rFonts w:eastAsiaTheme="minorHAnsi"/>
    </w:rPr>
  </w:style>
  <w:style w:type="paragraph" w:customStyle="1" w:styleId="87DD228B8ACD412EB4E32721D53F20931">
    <w:name w:val="87DD228B8ACD412EB4E32721D53F20931"/>
    <w:rsid w:val="00A14CAF"/>
    <w:pPr>
      <w:spacing w:after="0"/>
    </w:pPr>
    <w:rPr>
      <w:rFonts w:eastAsiaTheme="minorHAnsi"/>
    </w:rPr>
  </w:style>
  <w:style w:type="paragraph" w:customStyle="1" w:styleId="37BBC614F6104F238EC3885823021E091">
    <w:name w:val="37BBC614F6104F238EC3885823021E091"/>
    <w:rsid w:val="00A14CAF"/>
    <w:pPr>
      <w:spacing w:after="0"/>
    </w:pPr>
    <w:rPr>
      <w:rFonts w:eastAsiaTheme="minorHAnsi"/>
    </w:rPr>
  </w:style>
  <w:style w:type="paragraph" w:customStyle="1" w:styleId="1CDD2BE073014729A6E4C6A3163457391">
    <w:name w:val="1CDD2BE073014729A6E4C6A3163457391"/>
    <w:rsid w:val="00A14CAF"/>
    <w:pPr>
      <w:spacing w:after="0"/>
    </w:pPr>
    <w:rPr>
      <w:rFonts w:eastAsiaTheme="minorHAnsi"/>
    </w:rPr>
  </w:style>
  <w:style w:type="paragraph" w:customStyle="1" w:styleId="283635AA351B4F54BBE101B632E9F7931">
    <w:name w:val="283635AA351B4F54BBE101B632E9F7931"/>
    <w:rsid w:val="00A14CAF"/>
    <w:pPr>
      <w:spacing w:after="0"/>
    </w:pPr>
    <w:rPr>
      <w:rFonts w:eastAsiaTheme="minorHAnsi"/>
    </w:rPr>
  </w:style>
  <w:style w:type="paragraph" w:customStyle="1" w:styleId="3EC6411432E148C39DFD95EF58E6EF121">
    <w:name w:val="3EC6411432E148C39DFD95EF58E6EF121"/>
    <w:rsid w:val="00A14CAF"/>
    <w:pPr>
      <w:spacing w:after="0"/>
    </w:pPr>
    <w:rPr>
      <w:rFonts w:eastAsiaTheme="minorHAnsi"/>
    </w:rPr>
  </w:style>
  <w:style w:type="paragraph" w:customStyle="1" w:styleId="67E465CB403E4698955BED929E8354FD1">
    <w:name w:val="67E465CB403E4698955BED929E8354FD1"/>
    <w:rsid w:val="00A14CAF"/>
    <w:pPr>
      <w:spacing w:after="0"/>
    </w:pPr>
    <w:rPr>
      <w:rFonts w:eastAsiaTheme="minorHAnsi"/>
    </w:rPr>
  </w:style>
  <w:style w:type="paragraph" w:styleId="a5">
    <w:name w:val="Subtitle"/>
    <w:basedOn w:val="a6"/>
    <w:next w:val="a"/>
    <w:link w:val="a7"/>
    <w:uiPriority w:val="11"/>
    <w:qFormat/>
    <w:rsid w:val="007F639E"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a7">
    <w:name w:val="Подзаголовок Знак"/>
    <w:basedOn w:val="a0"/>
    <w:link w:val="a5"/>
    <w:uiPriority w:val="11"/>
    <w:rsid w:val="007F639E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a6">
    <w:name w:val="Normal (Web)"/>
    <w:basedOn w:val="a"/>
    <w:uiPriority w:val="99"/>
    <w:semiHidden/>
    <w:unhideWhenUsed/>
    <w:rsid w:val="00A14CAF"/>
    <w:rPr>
      <w:rFonts w:ascii="Times New Roman" w:hAnsi="Times New Roman" w:cs="Times New Roman"/>
      <w:sz w:val="24"/>
      <w:szCs w:val="24"/>
    </w:rPr>
  </w:style>
  <w:style w:type="paragraph" w:customStyle="1" w:styleId="8B64269CA0D342BCB052CDE20ED007DC1">
    <w:name w:val="8B64269CA0D342BCB052CDE20ED007DC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6E1DCDAB6F6E484488E26BF3ED0BFA63">
    <w:name w:val="6E1DCDAB6F6E484488E26BF3ED0BFA63"/>
    <w:rsid w:val="00A14CAF"/>
  </w:style>
  <w:style w:type="paragraph" w:customStyle="1" w:styleId="F6C7CD6BBBE346DB85484D7D8A50F130">
    <w:name w:val="F6C7CD6BBBE346DB85484D7D8A50F130"/>
    <w:rsid w:val="00A14CAF"/>
  </w:style>
  <w:style w:type="paragraph" w:customStyle="1" w:styleId="85DF2FC045CD48DAA27A5E6B977817EA">
    <w:name w:val="85DF2FC045CD48DAA27A5E6B977817EA"/>
    <w:rsid w:val="00A14CAF"/>
  </w:style>
  <w:style w:type="paragraph" w:customStyle="1" w:styleId="B10C7B45A1654C758FFC5861168E88C4">
    <w:name w:val="B10C7B45A1654C758FFC5861168E88C4"/>
    <w:rsid w:val="00A14CAF"/>
  </w:style>
  <w:style w:type="paragraph" w:customStyle="1" w:styleId="E83AA154455C4EFCB85B750166B271EF">
    <w:name w:val="E83AA154455C4EFCB85B750166B271EF"/>
    <w:rsid w:val="00A14CAF"/>
  </w:style>
  <w:style w:type="paragraph" w:customStyle="1" w:styleId="B9E7D6A8CA054788BE4C11384076349B">
    <w:name w:val="B9E7D6A8CA054788BE4C11384076349B"/>
    <w:rsid w:val="00A14CAF"/>
  </w:style>
  <w:style w:type="paragraph" w:customStyle="1" w:styleId="540EC0B3B3364603BABE2AAD6BDD003A">
    <w:name w:val="540EC0B3B3364603BABE2AAD6BDD003A"/>
    <w:rsid w:val="00A14CAF"/>
  </w:style>
  <w:style w:type="paragraph" w:customStyle="1" w:styleId="15C1FCD172BC41A591650A618B4E61B1">
    <w:name w:val="15C1FCD172BC41A591650A618B4E61B1"/>
    <w:rsid w:val="00A14CAF"/>
  </w:style>
  <w:style w:type="paragraph" w:customStyle="1" w:styleId="527B099343EC4DF0803845D4DCC4FDC6">
    <w:name w:val="527B099343EC4DF0803845D4DCC4FDC6"/>
    <w:rsid w:val="00A14CAF"/>
  </w:style>
  <w:style w:type="paragraph" w:customStyle="1" w:styleId="45705B011F4A4E768E735A065B4A8534">
    <w:name w:val="45705B011F4A4E768E735A065B4A8534"/>
    <w:rsid w:val="00A14CAF"/>
  </w:style>
  <w:style w:type="paragraph" w:customStyle="1" w:styleId="D6D6822BE4444155A4B61F8387B8A085">
    <w:name w:val="D6D6822BE4444155A4B61F8387B8A085"/>
    <w:rsid w:val="00A14CAF"/>
  </w:style>
  <w:style w:type="paragraph" w:customStyle="1" w:styleId="A874D4FACA7B40F9AD31630A4A9B1054">
    <w:name w:val="A874D4FACA7B40F9AD31630A4A9B1054"/>
    <w:rsid w:val="00A14CAF"/>
  </w:style>
  <w:style w:type="paragraph" w:customStyle="1" w:styleId="5EA259E6E57F456E991E22AABF2A0B90">
    <w:name w:val="5EA259E6E57F456E991E22AABF2A0B90"/>
    <w:rsid w:val="00A14CAF"/>
  </w:style>
  <w:style w:type="paragraph" w:customStyle="1" w:styleId="912F2B409E5B41C79380A7D17251025F">
    <w:name w:val="912F2B409E5B41C79380A7D17251025F"/>
    <w:rsid w:val="00A14CAF"/>
  </w:style>
  <w:style w:type="paragraph" w:customStyle="1" w:styleId="335C8C1917544508A91C3B17D4E51D9E">
    <w:name w:val="335C8C1917544508A91C3B17D4E51D9E"/>
    <w:rsid w:val="00A14CAF"/>
  </w:style>
  <w:style w:type="paragraph" w:customStyle="1" w:styleId="CDFA5D9497A240B2A88BF431E5384E12">
    <w:name w:val="CDFA5D9497A240B2A88BF431E5384E12"/>
    <w:rsid w:val="00A14CAF"/>
  </w:style>
  <w:style w:type="paragraph" w:customStyle="1" w:styleId="218D6A85B69444268096E819AA3C6619">
    <w:name w:val="218D6A85B69444268096E819AA3C6619"/>
    <w:rsid w:val="00A14CAF"/>
  </w:style>
  <w:style w:type="paragraph" w:customStyle="1" w:styleId="037D611AEC0C47B8A3F7B0CEEA08C4B4">
    <w:name w:val="037D611AEC0C47B8A3F7B0CEEA08C4B4"/>
    <w:rsid w:val="00A14CAF"/>
  </w:style>
  <w:style w:type="paragraph" w:customStyle="1" w:styleId="D0841458744B41608893D9DFC25B2C40">
    <w:name w:val="D0841458744B41608893D9DFC25B2C40"/>
    <w:rsid w:val="00A14CAF"/>
  </w:style>
  <w:style w:type="paragraph" w:customStyle="1" w:styleId="2749CF15980A44B29FDE9A3CD77B2436">
    <w:name w:val="2749CF15980A44B29FDE9A3CD77B2436"/>
    <w:rsid w:val="00A14CAF"/>
  </w:style>
  <w:style w:type="paragraph" w:customStyle="1" w:styleId="82A300A80E184475930F4B244197B143">
    <w:name w:val="82A300A80E184475930F4B244197B143"/>
    <w:rsid w:val="00A14CAF"/>
  </w:style>
  <w:style w:type="paragraph" w:customStyle="1" w:styleId="4C1BD27979DB431D91AE083070D9C418">
    <w:name w:val="4C1BD27979DB431D91AE083070D9C418"/>
    <w:rsid w:val="00A14CAF"/>
  </w:style>
  <w:style w:type="paragraph" w:customStyle="1" w:styleId="6C01C52519844F9BB7BDC12AB9FCC552">
    <w:name w:val="6C01C52519844F9BB7BDC12AB9FCC552"/>
    <w:rsid w:val="00A14CAF"/>
  </w:style>
  <w:style w:type="paragraph" w:customStyle="1" w:styleId="E7581C684F94408F8EE68AA79DA899C6">
    <w:name w:val="E7581C684F94408F8EE68AA79DA899C6"/>
    <w:rsid w:val="00A14CAF"/>
  </w:style>
  <w:style w:type="paragraph" w:customStyle="1" w:styleId="F7E3D2A6C2494B76ABCFE5A1710D8D85">
    <w:name w:val="F7E3D2A6C2494B76ABCFE5A1710D8D85"/>
    <w:rsid w:val="00A14CAF"/>
  </w:style>
  <w:style w:type="paragraph" w:customStyle="1" w:styleId="9FC5E29B9A42499DA11B85F01296FF41">
    <w:name w:val="9FC5E29B9A42499DA11B85F01296FF41"/>
    <w:rsid w:val="00A14CAF"/>
  </w:style>
  <w:style w:type="paragraph" w:customStyle="1" w:styleId="D56AEDAF3DB04C1C8F57D1BFA9A83604">
    <w:name w:val="D56AEDAF3DB04C1C8F57D1BFA9A83604"/>
    <w:rsid w:val="00A14CAF"/>
  </w:style>
  <w:style w:type="paragraph" w:customStyle="1" w:styleId="F787AA8EEC6B49C89CF8D0B4B07BFA1D">
    <w:name w:val="F787AA8EEC6B49C89CF8D0B4B07BFA1D"/>
    <w:rsid w:val="00A14CAF"/>
  </w:style>
  <w:style w:type="paragraph" w:customStyle="1" w:styleId="422C1D2FE72D4427B05914CA365CCCEA">
    <w:name w:val="422C1D2FE72D4427B05914CA365CCCEA"/>
    <w:rsid w:val="00A14CAF"/>
  </w:style>
  <w:style w:type="paragraph" w:customStyle="1" w:styleId="371A3540893946A5A46C133046E11758">
    <w:name w:val="371A3540893946A5A46C133046E11758"/>
    <w:rsid w:val="00A14CAF"/>
  </w:style>
  <w:style w:type="paragraph" w:customStyle="1" w:styleId="55E8A96F2DCD4ABBB016794DC5036953">
    <w:name w:val="55E8A96F2DCD4ABBB016794DC5036953"/>
    <w:rsid w:val="00A14CAF"/>
  </w:style>
  <w:style w:type="paragraph" w:customStyle="1" w:styleId="3151E67861B54CDC8E7011C6D37ABEF4">
    <w:name w:val="3151E67861B54CDC8E7011C6D37ABEF4"/>
    <w:rsid w:val="00A14CAF"/>
  </w:style>
  <w:style w:type="paragraph" w:customStyle="1" w:styleId="9E3289E852A14D928BF15FDCFBADD15A">
    <w:name w:val="9E3289E852A14D928BF15FDCFBADD15A"/>
    <w:rsid w:val="00A14CAF"/>
  </w:style>
  <w:style w:type="paragraph" w:customStyle="1" w:styleId="46E0BFF778AA4C1ABB9375240F2193A2">
    <w:name w:val="46E0BFF778AA4C1ABB9375240F2193A2"/>
    <w:rsid w:val="00A14CAF"/>
  </w:style>
  <w:style w:type="paragraph" w:customStyle="1" w:styleId="1355002E7274451ABA46807F291D7DF2">
    <w:name w:val="1355002E7274451ABA46807F291D7DF2"/>
    <w:rsid w:val="00A14CAF"/>
  </w:style>
  <w:style w:type="paragraph" w:customStyle="1" w:styleId="98E80BF90D3A4F618F7F0E2A83A01541">
    <w:name w:val="98E80BF90D3A4F618F7F0E2A83A01541"/>
    <w:rsid w:val="00A14CAF"/>
  </w:style>
  <w:style w:type="paragraph" w:customStyle="1" w:styleId="61A2A6FC230C49F38E917CA2EB06558C">
    <w:name w:val="61A2A6FC230C49F38E917CA2EB06558C"/>
    <w:rsid w:val="00A14CAF"/>
  </w:style>
  <w:style w:type="paragraph" w:customStyle="1" w:styleId="5D2AE42ABA164944B7C9405AE43B57A4">
    <w:name w:val="5D2AE42ABA164944B7C9405AE43B57A4"/>
    <w:rsid w:val="00A14CAF"/>
  </w:style>
  <w:style w:type="paragraph" w:customStyle="1" w:styleId="7634C0E7D6544E12B3ACF41EEE42D1D6">
    <w:name w:val="7634C0E7D6544E12B3ACF41EEE42D1D6"/>
    <w:rsid w:val="00A14CAF"/>
  </w:style>
  <w:style w:type="paragraph" w:customStyle="1" w:styleId="BC601449D960483BB81E6679F91496A7">
    <w:name w:val="BC601449D960483BB81E6679F91496A7"/>
    <w:rsid w:val="00A14CAF"/>
  </w:style>
  <w:style w:type="paragraph" w:customStyle="1" w:styleId="4B5F5DDFE8964578A3D5AE9AF766A8B2">
    <w:name w:val="4B5F5DDFE8964578A3D5AE9AF766A8B2"/>
    <w:rsid w:val="00A14CAF"/>
  </w:style>
  <w:style w:type="paragraph" w:customStyle="1" w:styleId="38ED5C7F3BA547608F4E3292EEB56894">
    <w:name w:val="38ED5C7F3BA547608F4E3292EEB56894"/>
    <w:rsid w:val="00A14CAF"/>
  </w:style>
  <w:style w:type="paragraph" w:customStyle="1" w:styleId="6DFDCA8F160B4EB4B7843D0C35AEB92E">
    <w:name w:val="6DFDCA8F160B4EB4B7843D0C35AEB92E"/>
    <w:rsid w:val="00A14CAF"/>
  </w:style>
  <w:style w:type="paragraph" w:customStyle="1" w:styleId="3D8E1CDCE154479AB9224A388979654B">
    <w:name w:val="3D8E1CDCE154479AB9224A388979654B"/>
    <w:rsid w:val="00A14CAF"/>
  </w:style>
  <w:style w:type="paragraph" w:customStyle="1" w:styleId="C2725374FB5F40058E8FADBD4BC58107">
    <w:name w:val="C2725374FB5F40058E8FADBD4BC58107"/>
    <w:rsid w:val="00A14CAF"/>
  </w:style>
  <w:style w:type="paragraph" w:customStyle="1" w:styleId="1B937F2938B14706AAF5264790CB474D">
    <w:name w:val="1B937F2938B14706AAF5264790CB474D"/>
    <w:rsid w:val="00A14CAF"/>
  </w:style>
  <w:style w:type="paragraph" w:customStyle="1" w:styleId="045D497D344345F59FDD352EDCA47DB1">
    <w:name w:val="045D497D344345F59FDD352EDCA47DB1"/>
    <w:rsid w:val="00A14CAF"/>
  </w:style>
  <w:style w:type="paragraph" w:customStyle="1" w:styleId="E4179EA36FA545D09783EB9424E9CC60">
    <w:name w:val="E4179EA36FA545D09783EB9424E9CC60"/>
    <w:rsid w:val="00A14CAF"/>
  </w:style>
  <w:style w:type="paragraph" w:customStyle="1" w:styleId="FB8B1E3FE6E84ACD9FEEB81A1FA174AF">
    <w:name w:val="FB8B1E3FE6E84ACD9FEEB81A1FA174AF"/>
    <w:rsid w:val="00A14CAF"/>
  </w:style>
  <w:style w:type="paragraph" w:customStyle="1" w:styleId="7670F14E45C649F5B86F12B823EE9685">
    <w:name w:val="7670F14E45C649F5B86F12B823EE9685"/>
    <w:rsid w:val="00A14CAF"/>
  </w:style>
  <w:style w:type="paragraph" w:customStyle="1" w:styleId="A6EA9F4EC5EE442BA5A2E0241865AEB6">
    <w:name w:val="A6EA9F4EC5EE442BA5A2E0241865AEB6"/>
    <w:rsid w:val="00A14CAF"/>
  </w:style>
  <w:style w:type="paragraph" w:customStyle="1" w:styleId="604BE657A68E4EB69A15FF2A06987E78">
    <w:name w:val="604BE657A68E4EB69A15FF2A06987E78"/>
    <w:rsid w:val="00A14CAF"/>
  </w:style>
  <w:style w:type="paragraph" w:customStyle="1" w:styleId="E30AAB72B169424DAAEF40518CB8F366">
    <w:name w:val="E30AAB72B169424DAAEF40518CB8F366"/>
    <w:rsid w:val="00A14CAF"/>
  </w:style>
  <w:style w:type="paragraph" w:customStyle="1" w:styleId="0CCD26CA9E0D4368A2B4283A336CAE28">
    <w:name w:val="0CCD26CA9E0D4368A2B4283A336CAE28"/>
    <w:rsid w:val="00A14CAF"/>
  </w:style>
  <w:style w:type="paragraph" w:customStyle="1" w:styleId="CD53AC7818C14ADA9CB1B13036FD5646">
    <w:name w:val="CD53AC7818C14ADA9CB1B13036FD5646"/>
    <w:rsid w:val="00A14CAF"/>
  </w:style>
  <w:style w:type="paragraph" w:customStyle="1" w:styleId="633818C4887A4532A92E51EFCFDE5BE4">
    <w:name w:val="633818C4887A4532A92E51EFCFDE5BE4"/>
    <w:rsid w:val="00A14CAF"/>
  </w:style>
  <w:style w:type="paragraph" w:customStyle="1" w:styleId="5144B30AD7CA4CE292E49E652F930EB9">
    <w:name w:val="5144B30AD7CA4CE292E49E652F930EB9"/>
    <w:rsid w:val="00A14CAF"/>
  </w:style>
  <w:style w:type="paragraph" w:customStyle="1" w:styleId="3C6EC9B79E704F66BA9DBE496F8C3B2A">
    <w:name w:val="3C6EC9B79E704F66BA9DBE496F8C3B2A"/>
    <w:rsid w:val="00A14CAF"/>
  </w:style>
  <w:style w:type="paragraph" w:customStyle="1" w:styleId="4AFDEE1A56664DCEB1BB8DE75E799BD3">
    <w:name w:val="4AFDEE1A56664DCEB1BB8DE75E799BD3"/>
    <w:rsid w:val="00A14CAF"/>
  </w:style>
  <w:style w:type="paragraph" w:customStyle="1" w:styleId="F042AD55B35A405CA8649BBFB46CE49B">
    <w:name w:val="F042AD55B35A405CA8649BBFB46CE49B"/>
    <w:rsid w:val="00A14CAF"/>
  </w:style>
  <w:style w:type="paragraph" w:customStyle="1" w:styleId="6166A98F9E87447D827C5C498E85342D">
    <w:name w:val="6166A98F9E87447D827C5C498E85342D"/>
    <w:rsid w:val="00A14CAF"/>
  </w:style>
  <w:style w:type="paragraph" w:customStyle="1" w:styleId="2C7D18D1E64C46C4A2EA97B1FF64AD0C">
    <w:name w:val="2C7D18D1E64C46C4A2EA97B1FF64AD0C"/>
    <w:rsid w:val="00A14CAF"/>
  </w:style>
  <w:style w:type="paragraph" w:customStyle="1" w:styleId="9C6A418B4BB94D0C98A8D7784274DE17">
    <w:name w:val="9C6A418B4BB94D0C98A8D7784274DE17"/>
    <w:rsid w:val="00A14CAF"/>
  </w:style>
  <w:style w:type="paragraph" w:customStyle="1" w:styleId="666E108ABAC14BCEB065F89C35D55CD3">
    <w:name w:val="666E108ABAC14BCEB065F89C35D55CD3"/>
    <w:rsid w:val="00A14CAF"/>
  </w:style>
  <w:style w:type="paragraph" w:customStyle="1" w:styleId="131FE2FB0AC64C1FBC3F3501319DFEE8">
    <w:name w:val="131FE2FB0AC64C1FBC3F3501319DFEE8"/>
    <w:rsid w:val="00A14CAF"/>
  </w:style>
  <w:style w:type="paragraph" w:customStyle="1" w:styleId="42D4E237BF72451C99FA7672219417E9">
    <w:name w:val="42D4E237BF72451C99FA7672219417E9"/>
    <w:rsid w:val="00A14CAF"/>
  </w:style>
  <w:style w:type="paragraph" w:customStyle="1" w:styleId="F8E6E0E97201471CAF86937BEAB95CC5">
    <w:name w:val="F8E6E0E97201471CAF86937BEAB95CC5"/>
    <w:rsid w:val="00A14CAF"/>
  </w:style>
  <w:style w:type="paragraph" w:customStyle="1" w:styleId="8FD99DDAFAD749218A81E4F3ABF320F0">
    <w:name w:val="8FD99DDAFAD749218A81E4F3ABF320F0"/>
    <w:rsid w:val="00A14CAF"/>
  </w:style>
  <w:style w:type="paragraph" w:customStyle="1" w:styleId="13F5F5139B8B40FBA42D4EBF29979260">
    <w:name w:val="13F5F5139B8B40FBA42D4EBF29979260"/>
    <w:rsid w:val="00A14CAF"/>
  </w:style>
  <w:style w:type="paragraph" w:customStyle="1" w:styleId="B7792CF3CE304B58A578203280FBDA2C">
    <w:name w:val="B7792CF3CE304B58A578203280FBDA2C"/>
    <w:rsid w:val="00A14CAF"/>
  </w:style>
  <w:style w:type="paragraph" w:customStyle="1" w:styleId="596D601FAC9940F4AE0AD9F076A01480">
    <w:name w:val="596D601FAC9940F4AE0AD9F076A01480"/>
    <w:rsid w:val="00A14CAF"/>
  </w:style>
  <w:style w:type="paragraph" w:customStyle="1" w:styleId="F07048687B9A4D3AA06BB77B0650C226">
    <w:name w:val="F07048687B9A4D3AA06BB77B0650C226"/>
    <w:rsid w:val="00A14CAF"/>
  </w:style>
  <w:style w:type="paragraph" w:customStyle="1" w:styleId="E6B4CC31CF844EC990F062C3E8894FFD">
    <w:name w:val="E6B4CC31CF844EC990F062C3E8894FFD"/>
    <w:rsid w:val="00A14CAF"/>
  </w:style>
  <w:style w:type="paragraph" w:customStyle="1" w:styleId="F29034465F4A426CA1B1242639814567">
    <w:name w:val="F29034465F4A426CA1B1242639814567"/>
    <w:rsid w:val="00A14CAF"/>
  </w:style>
  <w:style w:type="paragraph" w:customStyle="1" w:styleId="06333AB30E754CBD8A4CF4771566D974">
    <w:name w:val="06333AB30E754CBD8A4CF4771566D974"/>
    <w:rsid w:val="00A14CAF"/>
  </w:style>
  <w:style w:type="paragraph" w:customStyle="1" w:styleId="7676D4EC84A34DD6B7FD8A8DBE002E7C">
    <w:name w:val="7676D4EC84A34DD6B7FD8A8DBE002E7C"/>
    <w:rsid w:val="00A14CAF"/>
  </w:style>
  <w:style w:type="paragraph" w:customStyle="1" w:styleId="40799B1929474104A9FE1068109F0C95">
    <w:name w:val="40799B1929474104A9FE1068109F0C95"/>
    <w:rsid w:val="00A14CAF"/>
  </w:style>
  <w:style w:type="paragraph" w:customStyle="1" w:styleId="00D3782DF89A40C6A75875ECB2F953B9">
    <w:name w:val="00D3782DF89A40C6A75875ECB2F953B9"/>
    <w:rsid w:val="00A14CAF"/>
  </w:style>
  <w:style w:type="paragraph" w:customStyle="1" w:styleId="B67EE8C0DE944B65AA2350F8A9C7DDDE">
    <w:name w:val="B67EE8C0DE944B65AA2350F8A9C7DDDE"/>
    <w:rsid w:val="00A14CAF"/>
  </w:style>
  <w:style w:type="paragraph" w:customStyle="1" w:styleId="B14C85F063E94677A4493000A4265D8F">
    <w:name w:val="B14C85F063E94677A4493000A4265D8F"/>
    <w:rsid w:val="00A14CAF"/>
  </w:style>
  <w:style w:type="paragraph" w:customStyle="1" w:styleId="94DE2224DA684C31B07C8ABA59541C1F">
    <w:name w:val="94DE2224DA684C31B07C8ABA59541C1F"/>
    <w:rsid w:val="00A14CAF"/>
  </w:style>
  <w:style w:type="paragraph" w:customStyle="1" w:styleId="F13CB9C9C0F449F286E258E3DAEB62E7">
    <w:name w:val="F13CB9C9C0F449F286E258E3DAEB62E7"/>
    <w:rsid w:val="00A14CAF"/>
  </w:style>
  <w:style w:type="paragraph" w:customStyle="1" w:styleId="6EA310618CB34A7E8F2277032C139DD3">
    <w:name w:val="6EA310618CB34A7E8F2277032C139DD3"/>
    <w:rsid w:val="00A14CAF"/>
  </w:style>
  <w:style w:type="paragraph" w:customStyle="1" w:styleId="14176B0529AD42FB8D50ED538FCD11B2">
    <w:name w:val="14176B0529AD42FB8D50ED538FCD11B2"/>
    <w:rsid w:val="00A14CAF"/>
  </w:style>
  <w:style w:type="paragraph" w:customStyle="1" w:styleId="46545A48660948DEA77F6B80494DAF8A">
    <w:name w:val="46545A48660948DEA77F6B80494DAF8A"/>
    <w:rsid w:val="00A14CAF"/>
  </w:style>
  <w:style w:type="paragraph" w:customStyle="1" w:styleId="267A166A38354DADABE4F95B5CAB1B54">
    <w:name w:val="267A166A38354DADABE4F95B5CAB1B54"/>
    <w:rsid w:val="00A14CAF"/>
  </w:style>
  <w:style w:type="paragraph" w:customStyle="1" w:styleId="4D6EC5F8519F425AB8B0E89C2E198154">
    <w:name w:val="4D6EC5F8519F425AB8B0E89C2E198154"/>
    <w:rsid w:val="00A14CAF"/>
  </w:style>
  <w:style w:type="paragraph" w:customStyle="1" w:styleId="62F4AB0BA91045BA89FCE8D9C74ED5FF">
    <w:name w:val="62F4AB0BA91045BA89FCE8D9C74ED5FF"/>
    <w:rsid w:val="00A14CAF"/>
  </w:style>
  <w:style w:type="paragraph" w:customStyle="1" w:styleId="2D82670F851A4A4A878320FAE7BCF07A">
    <w:name w:val="2D82670F851A4A4A878320FAE7BCF07A"/>
    <w:rsid w:val="00A14CAF"/>
  </w:style>
  <w:style w:type="paragraph" w:customStyle="1" w:styleId="1E285B4C88BE461A97A451AB3620EA85">
    <w:name w:val="1E285B4C88BE461A97A451AB3620EA85"/>
    <w:rsid w:val="00A14CAF"/>
  </w:style>
  <w:style w:type="paragraph" w:customStyle="1" w:styleId="70E2E7C1DA944B56B33AEEDEF80A27EF">
    <w:name w:val="70E2E7C1DA944B56B33AEEDEF80A27EF"/>
    <w:rsid w:val="00A14CAF"/>
  </w:style>
  <w:style w:type="paragraph" w:customStyle="1" w:styleId="383E17EEB4534CF9A52355CD97860004">
    <w:name w:val="383E17EEB4534CF9A52355CD97860004"/>
    <w:rsid w:val="00A14CAF"/>
  </w:style>
  <w:style w:type="paragraph" w:customStyle="1" w:styleId="82991DE05F404047A81F6B91A20D2948">
    <w:name w:val="82991DE05F404047A81F6B91A20D2948"/>
    <w:rsid w:val="00A14CAF"/>
  </w:style>
  <w:style w:type="paragraph" w:customStyle="1" w:styleId="CFAB34AAB1C54343827EF8B870DDF47F">
    <w:name w:val="CFAB34AAB1C54343827EF8B870DDF47F"/>
    <w:rsid w:val="00A14CAF"/>
  </w:style>
  <w:style w:type="paragraph" w:customStyle="1" w:styleId="86C6B52CB01D4600A4A657011B53E303">
    <w:name w:val="86C6B52CB01D4600A4A657011B53E303"/>
    <w:rsid w:val="00A14CAF"/>
  </w:style>
  <w:style w:type="paragraph" w:customStyle="1" w:styleId="4FA73401EC6A42F999303C6A02E31429">
    <w:name w:val="4FA73401EC6A42F999303C6A02E31429"/>
    <w:rsid w:val="00A14CAF"/>
  </w:style>
  <w:style w:type="paragraph" w:customStyle="1" w:styleId="E63B52F36B834FA58DCFBC34F8B2C25D">
    <w:name w:val="E63B52F36B834FA58DCFBC34F8B2C25D"/>
    <w:rsid w:val="00A14CAF"/>
  </w:style>
  <w:style w:type="paragraph" w:customStyle="1" w:styleId="BB3BA38F75A448B2887E439376A3B45F">
    <w:name w:val="BB3BA38F75A448B2887E439376A3B45F"/>
    <w:rsid w:val="00A14CAF"/>
  </w:style>
  <w:style w:type="paragraph" w:customStyle="1" w:styleId="E304FE16E38B41A098CF9C49D889FA94">
    <w:name w:val="E304FE16E38B41A098CF9C49D889FA94"/>
    <w:rsid w:val="00A14CAF"/>
  </w:style>
  <w:style w:type="paragraph" w:customStyle="1" w:styleId="EF87F608D3D14967B2A55913886FFAAC">
    <w:name w:val="EF87F608D3D14967B2A55913886FFAAC"/>
    <w:rsid w:val="00A14CAF"/>
  </w:style>
  <w:style w:type="paragraph" w:customStyle="1" w:styleId="5B2EE144CFB846AEA7CA1DAFD27397E8">
    <w:name w:val="5B2EE144CFB846AEA7CA1DAFD27397E8"/>
    <w:rsid w:val="00A14CAF"/>
  </w:style>
  <w:style w:type="paragraph" w:customStyle="1" w:styleId="2BD9F844438C41D39FC4405136123B0C">
    <w:name w:val="2BD9F844438C41D39FC4405136123B0C"/>
    <w:rsid w:val="00A14CAF"/>
  </w:style>
  <w:style w:type="paragraph" w:customStyle="1" w:styleId="D2FD880F90E443E28579E54F3CBA8B09">
    <w:name w:val="D2FD880F90E443E28579E54F3CBA8B09"/>
    <w:rsid w:val="00A14CAF"/>
  </w:style>
  <w:style w:type="paragraph" w:customStyle="1" w:styleId="88026E3B6CFF4D448C7A47F1A610FFD5">
    <w:name w:val="88026E3B6CFF4D448C7A47F1A610FFD5"/>
    <w:rsid w:val="00A14CAF"/>
  </w:style>
  <w:style w:type="paragraph" w:customStyle="1" w:styleId="79C2F8CCE91144C4948103994ACD6A19">
    <w:name w:val="79C2F8CCE91144C4948103994ACD6A19"/>
    <w:rsid w:val="00A14CAF"/>
  </w:style>
  <w:style w:type="paragraph" w:customStyle="1" w:styleId="8EECF5A10E4C4217BC3E25E7DA6CE2DC">
    <w:name w:val="8EECF5A10E4C4217BC3E25E7DA6CE2DC"/>
    <w:rsid w:val="00A14CAF"/>
  </w:style>
  <w:style w:type="paragraph" w:customStyle="1" w:styleId="7CC3E2A5D8CC4346BFC7ADF65DB8FA02">
    <w:name w:val="7CC3E2A5D8CC4346BFC7ADF65DB8FA02"/>
    <w:rsid w:val="00A14CAF"/>
  </w:style>
  <w:style w:type="paragraph" w:customStyle="1" w:styleId="CE2562801B244CA09D44A74FBB77092F">
    <w:name w:val="CE2562801B244CA09D44A74FBB77092F"/>
    <w:rsid w:val="00A14CAF"/>
  </w:style>
  <w:style w:type="paragraph" w:customStyle="1" w:styleId="79E9C55404ED43669B79F00F080D9AF0">
    <w:name w:val="79E9C55404ED43669B79F00F080D9AF0"/>
    <w:rsid w:val="00A14CAF"/>
  </w:style>
  <w:style w:type="paragraph" w:customStyle="1" w:styleId="70C49EED9DD64888BFDAE67185AD85DD">
    <w:name w:val="70C49EED9DD64888BFDAE67185AD85DD"/>
    <w:rsid w:val="00A14CAF"/>
  </w:style>
  <w:style w:type="paragraph" w:customStyle="1" w:styleId="33DD2B5F4D8B47E78372B62FEA0682DA">
    <w:name w:val="33DD2B5F4D8B47E78372B62FEA0682DA"/>
    <w:rsid w:val="00A14CAF"/>
  </w:style>
  <w:style w:type="paragraph" w:customStyle="1" w:styleId="71BD38769DC54F44A48B2B65167DF7C8">
    <w:name w:val="71BD38769DC54F44A48B2B65167DF7C8"/>
    <w:rsid w:val="00A14CAF"/>
  </w:style>
  <w:style w:type="paragraph" w:customStyle="1" w:styleId="4AE1C85A23944FD78BCBF2D254276B33">
    <w:name w:val="4AE1C85A23944FD78BCBF2D254276B33"/>
    <w:rsid w:val="00A14CAF"/>
  </w:style>
  <w:style w:type="paragraph" w:customStyle="1" w:styleId="2D8BF861BDB84B529CCA56DB2802D6FC">
    <w:name w:val="2D8BF861BDB84B529CCA56DB2802D6FC"/>
    <w:rsid w:val="00A14CAF"/>
  </w:style>
  <w:style w:type="paragraph" w:customStyle="1" w:styleId="F4A67C7D7D704A17B9A0BAFDCF6150E7">
    <w:name w:val="F4A67C7D7D704A17B9A0BAFDCF6150E7"/>
    <w:rsid w:val="00A14CAF"/>
  </w:style>
  <w:style w:type="character" w:styleId="a8">
    <w:name w:val="Hyperlink"/>
    <w:basedOn w:val="a0"/>
    <w:uiPriority w:val="99"/>
    <w:unhideWhenUsed/>
    <w:rsid w:val="007F639E"/>
    <w:rPr>
      <w:color w:val="833C0B" w:themeColor="accent2" w:themeShade="80"/>
      <w:u w:val="single"/>
    </w:rPr>
  </w:style>
  <w:style w:type="paragraph" w:customStyle="1" w:styleId="FA8B522F3F7B42279143D9347FA42A82">
    <w:name w:val="FA8B522F3F7B42279143D9347FA42A82"/>
    <w:rsid w:val="00A14CAF"/>
  </w:style>
  <w:style w:type="paragraph" w:customStyle="1" w:styleId="1CC8606032F24D86B0285EAB1F7E4180">
    <w:name w:val="1CC8606032F24D86B0285EAB1F7E4180"/>
    <w:rsid w:val="00A14CAF"/>
  </w:style>
  <w:style w:type="paragraph" w:customStyle="1" w:styleId="F97BD69AEBA341869C92A4D3DB289836">
    <w:name w:val="F97BD69AEBA341869C92A4D3DB289836"/>
    <w:rsid w:val="00A14CAF"/>
  </w:style>
  <w:style w:type="paragraph" w:customStyle="1" w:styleId="267A166A38354DADABE4F95B5CAB1B541">
    <w:name w:val="267A166A38354DADABE4F95B5CAB1B541"/>
    <w:rsid w:val="00A14CAF"/>
    <w:rPr>
      <w:rFonts w:eastAsiaTheme="minorHAnsi"/>
    </w:rPr>
  </w:style>
  <w:style w:type="paragraph" w:customStyle="1" w:styleId="2D82670F851A4A4A878320FAE7BCF07A1">
    <w:name w:val="2D82670F851A4A4A878320FAE7BCF07A1"/>
    <w:rsid w:val="00A14CAF"/>
    <w:pPr>
      <w:spacing w:after="0"/>
    </w:pPr>
    <w:rPr>
      <w:rFonts w:eastAsiaTheme="minorHAnsi"/>
    </w:rPr>
  </w:style>
  <w:style w:type="paragraph" w:customStyle="1" w:styleId="1E285B4C88BE461A97A451AB3620EA851">
    <w:name w:val="1E285B4C88BE461A97A451AB3620EA851"/>
    <w:rsid w:val="00A14CAF"/>
    <w:pPr>
      <w:spacing w:after="0"/>
    </w:pPr>
    <w:rPr>
      <w:rFonts w:eastAsiaTheme="minorHAnsi"/>
    </w:rPr>
  </w:style>
  <w:style w:type="paragraph" w:customStyle="1" w:styleId="CFAB34AAB1C54343827EF8B870DDF47F1">
    <w:name w:val="CFAB34AAB1C54343827EF8B870DDF47F1"/>
    <w:rsid w:val="00A14CAF"/>
    <w:pPr>
      <w:spacing w:after="0"/>
    </w:pPr>
    <w:rPr>
      <w:rFonts w:eastAsiaTheme="minorHAnsi"/>
    </w:rPr>
  </w:style>
  <w:style w:type="paragraph" w:customStyle="1" w:styleId="86C6B52CB01D4600A4A657011B53E3031">
    <w:name w:val="86C6B52CB01D4600A4A657011B53E3031"/>
    <w:rsid w:val="00A14CAF"/>
    <w:pPr>
      <w:spacing w:after="0"/>
    </w:pPr>
    <w:rPr>
      <w:rFonts w:eastAsiaTheme="minorHAnsi"/>
    </w:rPr>
  </w:style>
  <w:style w:type="paragraph" w:customStyle="1" w:styleId="E304FE16E38B41A098CF9C49D889FA941">
    <w:name w:val="E304FE16E38B41A098CF9C49D889FA941"/>
    <w:rsid w:val="00A14CAF"/>
    <w:pPr>
      <w:spacing w:after="0"/>
    </w:pPr>
    <w:rPr>
      <w:rFonts w:eastAsiaTheme="minorHAnsi"/>
    </w:rPr>
  </w:style>
  <w:style w:type="paragraph" w:customStyle="1" w:styleId="EF87F608D3D14967B2A55913886FFAAC1">
    <w:name w:val="EF87F608D3D14967B2A55913886FFAAC1"/>
    <w:rsid w:val="00A14CAF"/>
    <w:pPr>
      <w:spacing w:after="0"/>
    </w:pPr>
    <w:rPr>
      <w:rFonts w:eastAsiaTheme="minorHAnsi"/>
    </w:rPr>
  </w:style>
  <w:style w:type="paragraph" w:customStyle="1" w:styleId="71BD38769DC54F44A48B2B65167DF7C81">
    <w:name w:val="71BD38769DC54F44A48B2B65167DF7C8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20">
    <w:name w:val="Заголовок 2 Знак"/>
    <w:basedOn w:val="a0"/>
    <w:link w:val="2"/>
    <w:uiPriority w:val="9"/>
    <w:rsid w:val="007F639E"/>
    <w:rPr>
      <w:rFonts w:asciiTheme="majorHAnsi" w:eastAsiaTheme="majorEastAsia" w:hAnsiTheme="majorHAnsi" w:cstheme="majorBidi"/>
      <w:b/>
      <w:szCs w:val="26"/>
    </w:rPr>
  </w:style>
  <w:style w:type="paragraph" w:customStyle="1" w:styleId="4AE1C85A23944FD78BCBF2D254276B331">
    <w:name w:val="4AE1C85A23944FD78BCBF2D254276B33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4A67C7D7D704A17B9A0BAFDCF6150E71">
    <w:name w:val="F4A67C7D7D704A17B9A0BAFDCF6150E7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A8B522F3F7B42279143D9347FA42A821">
    <w:name w:val="FA8B522F3F7B42279143D9347FA42A821"/>
    <w:rsid w:val="00A14CAF"/>
    <w:rPr>
      <w:rFonts w:eastAsiaTheme="minorHAnsi"/>
    </w:rPr>
  </w:style>
  <w:style w:type="paragraph" w:customStyle="1" w:styleId="1CC8606032F24D86B0285EAB1F7E41801">
    <w:name w:val="1CC8606032F24D86B0285EAB1F7E4180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22A2164579884906A678771AE0989675">
    <w:name w:val="22A2164579884906A678771AE0989675"/>
    <w:rsid w:val="00A14CAF"/>
    <w:rPr>
      <w:rFonts w:eastAsiaTheme="minorHAnsi"/>
    </w:rPr>
  </w:style>
  <w:style w:type="paragraph" w:customStyle="1" w:styleId="ContactInfo">
    <w:name w:val="Contact Info"/>
    <w:basedOn w:val="a6"/>
    <w:qFormat/>
    <w:rsid w:val="00C03132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609C72154F5A460C9EE7BE76425C9F19">
    <w:name w:val="609C72154F5A460C9EE7BE76425C9F19"/>
    <w:rsid w:val="00A14CAF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81E11C1861344AC3B285E5428797378E">
    <w:name w:val="81E11C1861344AC3B285E5428797378E"/>
    <w:rsid w:val="00A14CAF"/>
  </w:style>
  <w:style w:type="paragraph" w:customStyle="1" w:styleId="7DED38884FBD4FC2A5CE27A0B049313C">
    <w:name w:val="7DED38884FBD4FC2A5CE27A0B049313C"/>
    <w:rsid w:val="00A14CAF"/>
  </w:style>
  <w:style w:type="paragraph" w:customStyle="1" w:styleId="44CB3EE4F72040069F96D8C8D79F27D9">
    <w:name w:val="44CB3EE4F72040069F96D8C8D79F27D9"/>
    <w:rsid w:val="00A14CAF"/>
  </w:style>
  <w:style w:type="paragraph" w:customStyle="1" w:styleId="731D1045349D410B86464BF253A8DA2F">
    <w:name w:val="731D1045349D410B86464BF253A8DA2F"/>
    <w:rsid w:val="00A14CAF"/>
  </w:style>
  <w:style w:type="paragraph" w:customStyle="1" w:styleId="EFAABA3EA4A2492CB85998E66647A97B">
    <w:name w:val="EFAABA3EA4A2492CB85998E66647A97B"/>
    <w:rsid w:val="00A14CAF"/>
  </w:style>
  <w:style w:type="paragraph" w:customStyle="1" w:styleId="FD05706E98944327AFEA2A283A5E2C51">
    <w:name w:val="FD05706E98944327AFEA2A283A5E2C51"/>
    <w:rsid w:val="00A14CAF"/>
  </w:style>
  <w:style w:type="paragraph" w:customStyle="1" w:styleId="CB855EEE6BFD4F4CBE9FE4521ADBE4EE">
    <w:name w:val="CB855EEE6BFD4F4CBE9FE4521ADBE4EE"/>
    <w:rsid w:val="00A14CAF"/>
  </w:style>
  <w:style w:type="paragraph" w:customStyle="1" w:styleId="38C7F43533CD424C9F97E993A832CFC5">
    <w:name w:val="38C7F43533CD424C9F97E993A832CFC5"/>
    <w:rsid w:val="00A14CAF"/>
  </w:style>
  <w:style w:type="paragraph" w:customStyle="1" w:styleId="DBD3131F176E48FA9A21B43E168805A2">
    <w:name w:val="DBD3131F176E48FA9A21B43E168805A2"/>
    <w:rsid w:val="00A14CAF"/>
  </w:style>
  <w:style w:type="paragraph" w:customStyle="1" w:styleId="277ABF5DF58245598941549683D47F2F">
    <w:name w:val="277ABF5DF58245598941549683D47F2F"/>
    <w:rsid w:val="00A14CAF"/>
  </w:style>
  <w:style w:type="paragraph" w:customStyle="1" w:styleId="111C663A0AB54D53A0442D32BBC2A8F5">
    <w:name w:val="111C663A0AB54D53A0442D32BBC2A8F5"/>
    <w:rsid w:val="00A14CAF"/>
  </w:style>
  <w:style w:type="paragraph" w:customStyle="1" w:styleId="B3AB2EC2D71143A7A3A897ADA7814CA2">
    <w:name w:val="B3AB2EC2D71143A7A3A897ADA7814CA2"/>
    <w:rsid w:val="00A14CAF"/>
  </w:style>
  <w:style w:type="paragraph" w:customStyle="1" w:styleId="12379ABC93C4450C99DC140022E011D1">
    <w:name w:val="12379ABC93C4450C99DC140022E011D1"/>
    <w:rsid w:val="00A14CAF"/>
  </w:style>
  <w:style w:type="paragraph" w:customStyle="1" w:styleId="ECCABE6BD11A4FDD9A94E3B91E162FF4">
    <w:name w:val="ECCABE6BD11A4FDD9A94E3B91E162FF4"/>
    <w:rsid w:val="00A14CAF"/>
  </w:style>
  <w:style w:type="paragraph" w:customStyle="1" w:styleId="5EED485C240D4D36BA9C421B6A1C5F9B">
    <w:name w:val="5EED485C240D4D36BA9C421B6A1C5F9B"/>
    <w:rsid w:val="00A14CAF"/>
  </w:style>
  <w:style w:type="paragraph" w:customStyle="1" w:styleId="EE8F5C7628A845198902B318034CAED8">
    <w:name w:val="EE8F5C7628A845198902B318034CAED8"/>
    <w:rsid w:val="00A14CAF"/>
  </w:style>
  <w:style w:type="paragraph" w:customStyle="1" w:styleId="F612A35E80CE461DAC5AAF5F0648DBC6">
    <w:name w:val="F612A35E80CE461DAC5AAF5F0648DBC6"/>
    <w:rsid w:val="00A14CAF"/>
  </w:style>
  <w:style w:type="paragraph" w:customStyle="1" w:styleId="657E0923C99944D59B1E06813C14F4A2">
    <w:name w:val="657E0923C99944D59B1E06813C14F4A2"/>
    <w:rsid w:val="00A14CAF"/>
  </w:style>
  <w:style w:type="paragraph" w:customStyle="1" w:styleId="0B97BBA696924734BC5FDAF5B6F50BA0">
    <w:name w:val="0B97BBA696924734BC5FDAF5B6F50BA0"/>
    <w:rsid w:val="00A14CAF"/>
  </w:style>
  <w:style w:type="paragraph" w:customStyle="1" w:styleId="0FAC964FD8D84E58A158669F91D885FA">
    <w:name w:val="0FAC964FD8D84E58A158669F91D885FA"/>
    <w:rsid w:val="00A14CAF"/>
  </w:style>
  <w:style w:type="paragraph" w:customStyle="1" w:styleId="1921D76195224041ADE5EC224560B499">
    <w:name w:val="1921D76195224041ADE5EC224560B499"/>
    <w:rsid w:val="00A14CAF"/>
  </w:style>
  <w:style w:type="paragraph" w:customStyle="1" w:styleId="9D47D665450649EBBC12E9FFDB9454B0">
    <w:name w:val="9D47D665450649EBBC12E9FFDB9454B0"/>
    <w:rsid w:val="00A14CAF"/>
  </w:style>
  <w:style w:type="paragraph" w:customStyle="1" w:styleId="803FE40D74D74AF0A2E35F61E0D07105">
    <w:name w:val="803FE40D74D74AF0A2E35F61E0D07105"/>
    <w:rsid w:val="00A14CAF"/>
  </w:style>
  <w:style w:type="paragraph" w:customStyle="1" w:styleId="4F68968B62B840568F5EDA53E7025487">
    <w:name w:val="4F68968B62B840568F5EDA53E7025487"/>
    <w:rsid w:val="00A14CAF"/>
  </w:style>
  <w:style w:type="paragraph" w:customStyle="1" w:styleId="3CEF081428D74424BE3CCCB7A46A20E2">
    <w:name w:val="3CEF081428D74424BE3CCCB7A46A20E2"/>
    <w:rsid w:val="00A14CAF"/>
  </w:style>
  <w:style w:type="paragraph" w:customStyle="1" w:styleId="EFCE53342EBE4BEE826E1438AC7FA903">
    <w:name w:val="EFCE53342EBE4BEE826E1438AC7FA903"/>
    <w:rsid w:val="00A14CAF"/>
  </w:style>
  <w:style w:type="paragraph" w:customStyle="1" w:styleId="3EC4D4950C7D4BFAB2A28F254AAA2BFB">
    <w:name w:val="3EC4D4950C7D4BFAB2A28F254AAA2BFB"/>
    <w:rsid w:val="00A14CAF"/>
  </w:style>
  <w:style w:type="paragraph" w:customStyle="1" w:styleId="241AACC7BAA44261B43F4807F1A31F6E">
    <w:name w:val="241AACC7BAA44261B43F4807F1A31F6E"/>
    <w:rsid w:val="00A14CAF"/>
  </w:style>
  <w:style w:type="paragraph" w:customStyle="1" w:styleId="51ACB267DED6494FBB3FF8EEE523DEE3">
    <w:name w:val="51ACB267DED6494FBB3FF8EEE523DEE3"/>
    <w:rsid w:val="00A14CAF"/>
  </w:style>
  <w:style w:type="paragraph" w:customStyle="1" w:styleId="C8404D858E794B62AE9B15961CF6001C">
    <w:name w:val="C8404D858E794B62AE9B15961CF6001C"/>
    <w:rsid w:val="00A14CAF"/>
  </w:style>
  <w:style w:type="paragraph" w:customStyle="1" w:styleId="50AE023A2DB44D84B41F56E1C148BFC7">
    <w:name w:val="50AE023A2DB44D84B41F56E1C148BFC7"/>
    <w:rsid w:val="00A14CAF"/>
  </w:style>
  <w:style w:type="paragraph" w:customStyle="1" w:styleId="0CFAE40BBF224C6DBC5E52FED972EC9D">
    <w:name w:val="0CFAE40BBF224C6DBC5E52FED972EC9D"/>
    <w:rsid w:val="00A14CAF"/>
  </w:style>
  <w:style w:type="paragraph" w:customStyle="1" w:styleId="4830172755884561A422CA73CB922D94">
    <w:name w:val="4830172755884561A422CA73CB922D94"/>
    <w:rsid w:val="00A14CAF"/>
  </w:style>
  <w:style w:type="paragraph" w:customStyle="1" w:styleId="7D97F7AF9140452FB906FA04A3E54BA4">
    <w:name w:val="7D97F7AF9140452FB906FA04A3E54BA4"/>
    <w:rsid w:val="00A14CAF"/>
  </w:style>
  <w:style w:type="paragraph" w:customStyle="1" w:styleId="C50C02321DAD4153B7AD789A03AE4A47">
    <w:name w:val="C50C02321DAD4153B7AD789A03AE4A47"/>
    <w:rsid w:val="00A14CAF"/>
  </w:style>
  <w:style w:type="paragraph" w:customStyle="1" w:styleId="55546E4AF9E344998549E94C9C4D3952">
    <w:name w:val="55546E4AF9E344998549E94C9C4D3952"/>
    <w:rsid w:val="00A14CAF"/>
  </w:style>
  <w:style w:type="paragraph" w:customStyle="1" w:styleId="E4D7422C7B7B43F5B7435A98D45185B6">
    <w:name w:val="E4D7422C7B7B43F5B7435A98D45185B6"/>
    <w:rsid w:val="00A14CAF"/>
  </w:style>
  <w:style w:type="paragraph" w:customStyle="1" w:styleId="2557B9A1DC5E4B5BB0147612254271D9">
    <w:name w:val="2557B9A1DC5E4B5BB0147612254271D9"/>
    <w:rsid w:val="00A14CAF"/>
  </w:style>
  <w:style w:type="paragraph" w:customStyle="1" w:styleId="F1352C0A9E93409384A0B37A99661DB7">
    <w:name w:val="F1352C0A9E93409384A0B37A99661DB7"/>
    <w:rsid w:val="00A14CAF"/>
  </w:style>
  <w:style w:type="paragraph" w:customStyle="1" w:styleId="C843C1C00AFC4827A1729AB6C41B45AC">
    <w:name w:val="C843C1C00AFC4827A1729AB6C41B45AC"/>
    <w:rsid w:val="00A14CAF"/>
  </w:style>
  <w:style w:type="paragraph" w:customStyle="1" w:styleId="82EEA2A7A5A34161B24ECB182AF4ABE2">
    <w:name w:val="82EEA2A7A5A34161B24ECB182AF4ABE2"/>
    <w:rsid w:val="00A14CAF"/>
  </w:style>
  <w:style w:type="paragraph" w:customStyle="1" w:styleId="532476207260454C9B1EC33BBA2E40E4">
    <w:name w:val="532476207260454C9B1EC33BBA2E40E4"/>
    <w:rsid w:val="00A14CAF"/>
  </w:style>
  <w:style w:type="paragraph" w:customStyle="1" w:styleId="ECCEC5BE7AD04B96913EA681F20DC84A">
    <w:name w:val="ECCEC5BE7AD04B96913EA681F20DC84A"/>
    <w:rsid w:val="00A14CAF"/>
  </w:style>
  <w:style w:type="paragraph" w:customStyle="1" w:styleId="A05DD89DE3C842D699307EDEA440B2C8">
    <w:name w:val="A05DD89DE3C842D699307EDEA440B2C8"/>
    <w:rsid w:val="00A14CAF"/>
  </w:style>
  <w:style w:type="paragraph" w:customStyle="1" w:styleId="F3D4E63899C243088E06D71AC882AC2D">
    <w:name w:val="F3D4E63899C243088E06D71AC882AC2D"/>
    <w:rsid w:val="00A14CAF"/>
  </w:style>
  <w:style w:type="paragraph" w:customStyle="1" w:styleId="22053E5C3F184268B9A9A58CF2144B88">
    <w:name w:val="22053E5C3F184268B9A9A58CF2144B88"/>
    <w:rsid w:val="00A14CAF"/>
  </w:style>
  <w:style w:type="paragraph" w:customStyle="1" w:styleId="0B0F6A201B1146BEB170367325F656B1">
    <w:name w:val="0B0F6A201B1146BEB170367325F656B1"/>
    <w:rsid w:val="00A14CAF"/>
  </w:style>
  <w:style w:type="paragraph" w:customStyle="1" w:styleId="56F34315D31D4369AE08C9A128A93C52">
    <w:name w:val="56F34315D31D4369AE08C9A128A93C52"/>
    <w:rsid w:val="00A14CAF"/>
  </w:style>
  <w:style w:type="paragraph" w:customStyle="1" w:styleId="AD2048D5198F4923BCDF32E36E4850F4">
    <w:name w:val="AD2048D5198F4923BCDF32E36E4850F4"/>
    <w:rsid w:val="00A14CAF"/>
  </w:style>
  <w:style w:type="paragraph" w:customStyle="1" w:styleId="8E39AE934EBF41BA9F2CBC186245D93A">
    <w:name w:val="8E39AE934EBF41BA9F2CBC186245D93A"/>
    <w:rsid w:val="00A14CAF"/>
  </w:style>
  <w:style w:type="paragraph" w:customStyle="1" w:styleId="85AB5723767D4437831ECDDD77226AE9">
    <w:name w:val="85AB5723767D4437831ECDDD77226AE9"/>
    <w:rsid w:val="00A14CAF"/>
  </w:style>
  <w:style w:type="paragraph" w:customStyle="1" w:styleId="CE2ADEF781064D71A5209F4827DA7475">
    <w:name w:val="CE2ADEF781064D71A5209F4827DA7475"/>
    <w:rsid w:val="00A14CAF"/>
  </w:style>
  <w:style w:type="paragraph" w:customStyle="1" w:styleId="DC3D54B21FF2425DAF23164776099DA4">
    <w:name w:val="DC3D54B21FF2425DAF23164776099DA4"/>
    <w:rsid w:val="00A14CAF"/>
  </w:style>
  <w:style w:type="paragraph" w:customStyle="1" w:styleId="4B18A12675A64A1DADEB08AA0624E689">
    <w:name w:val="4B18A12675A64A1DADEB08AA0624E689"/>
    <w:rsid w:val="00A14CAF"/>
  </w:style>
  <w:style w:type="paragraph" w:customStyle="1" w:styleId="6532A6AEDE1945388FAF707A91856FE9">
    <w:name w:val="6532A6AEDE1945388FAF707A91856FE9"/>
    <w:rsid w:val="00A14CAF"/>
  </w:style>
  <w:style w:type="paragraph" w:customStyle="1" w:styleId="880C8A84A8EF497197B3102955115D82">
    <w:name w:val="880C8A84A8EF497197B3102955115D82"/>
    <w:rsid w:val="00A14CAF"/>
  </w:style>
  <w:style w:type="paragraph" w:customStyle="1" w:styleId="8946CD9025574D0C968E8578C96BDA7A">
    <w:name w:val="8946CD9025574D0C968E8578C96BDA7A"/>
    <w:rsid w:val="00A14CAF"/>
  </w:style>
  <w:style w:type="paragraph" w:customStyle="1" w:styleId="90FE43D0CEDB4D929F0ABA09AA3A3376">
    <w:name w:val="90FE43D0CEDB4D929F0ABA09AA3A3376"/>
    <w:rsid w:val="00A14CAF"/>
  </w:style>
  <w:style w:type="paragraph" w:customStyle="1" w:styleId="4AD696C891AA4EEEA829450AA8E43623">
    <w:name w:val="4AD696C891AA4EEEA829450AA8E43623"/>
    <w:rsid w:val="00A14CAF"/>
  </w:style>
  <w:style w:type="paragraph" w:customStyle="1" w:styleId="CD2AA71DF3FB4668ACADB06B3D8E2298">
    <w:name w:val="CD2AA71DF3FB4668ACADB06B3D8E2298"/>
    <w:rsid w:val="00A14CAF"/>
  </w:style>
  <w:style w:type="paragraph" w:customStyle="1" w:styleId="31423FDC0CCF4CDD9C3616ED27075D2D">
    <w:name w:val="31423FDC0CCF4CDD9C3616ED27075D2D"/>
    <w:rsid w:val="00A14CAF"/>
  </w:style>
  <w:style w:type="paragraph" w:customStyle="1" w:styleId="6111E6978E524DC585B1F301E8077AFB">
    <w:name w:val="6111E6978E524DC585B1F301E8077AFB"/>
    <w:rsid w:val="00A14CAF"/>
  </w:style>
  <w:style w:type="paragraph" w:customStyle="1" w:styleId="9B9318FAED154156B4469F39BD3364AF">
    <w:name w:val="9B9318FAED154156B4469F39BD3364AF"/>
    <w:rsid w:val="00A14CAF"/>
  </w:style>
  <w:style w:type="paragraph" w:customStyle="1" w:styleId="D30315D98DA44DBBA04A42F03CC79EBF">
    <w:name w:val="D30315D98DA44DBBA04A42F03CC79EBF"/>
    <w:rsid w:val="00A14CAF"/>
  </w:style>
  <w:style w:type="paragraph" w:customStyle="1" w:styleId="22E2DA23412543BE98C79BE3DD6E2B6B">
    <w:name w:val="22E2DA23412543BE98C79BE3DD6E2B6B"/>
    <w:rsid w:val="00A14CAF"/>
  </w:style>
  <w:style w:type="paragraph" w:customStyle="1" w:styleId="76AB458803584F6585FEBF78BDBCC8D7">
    <w:name w:val="76AB458803584F6585FEBF78BDBCC8D7"/>
    <w:rsid w:val="00A14CAF"/>
  </w:style>
  <w:style w:type="paragraph" w:customStyle="1" w:styleId="A4A6F3373EA14F5C8BCB05144FF2B701">
    <w:name w:val="A4A6F3373EA14F5C8BCB05144FF2B701"/>
    <w:rsid w:val="00A14CAF"/>
  </w:style>
  <w:style w:type="paragraph" w:customStyle="1" w:styleId="21EAFF9BB12949FEBFD73BD3614EA2CE">
    <w:name w:val="21EAFF9BB12949FEBFD73BD3614EA2CE"/>
    <w:rsid w:val="00A14CAF"/>
  </w:style>
  <w:style w:type="paragraph" w:customStyle="1" w:styleId="6F83A4D1A01D4313B91B050B62CC2BBD">
    <w:name w:val="6F83A4D1A01D4313B91B050B62CC2BBD"/>
    <w:rsid w:val="00A14CAF"/>
  </w:style>
  <w:style w:type="paragraph" w:customStyle="1" w:styleId="D5824C0B42AE47D78D17872AFF32E216">
    <w:name w:val="D5824C0B42AE47D78D17872AFF32E216"/>
    <w:rsid w:val="00A14CAF"/>
  </w:style>
  <w:style w:type="paragraph" w:customStyle="1" w:styleId="AB747BE63B434023B07069627C6EA73F">
    <w:name w:val="AB747BE63B434023B07069627C6EA73F"/>
    <w:rsid w:val="00A14CAF"/>
  </w:style>
  <w:style w:type="paragraph" w:customStyle="1" w:styleId="C581B9C7B76449ABBE93019214518222">
    <w:name w:val="C581B9C7B76449ABBE93019214518222"/>
    <w:rsid w:val="00A14CAF"/>
  </w:style>
  <w:style w:type="paragraph" w:customStyle="1" w:styleId="2557B9A1DC5E4B5BB0147612254271D91">
    <w:name w:val="2557B9A1DC5E4B5BB0147612254271D91"/>
    <w:rsid w:val="00A14CAF"/>
    <w:rPr>
      <w:rFonts w:eastAsiaTheme="minorHAnsi"/>
    </w:rPr>
  </w:style>
  <w:style w:type="paragraph" w:customStyle="1" w:styleId="82EEA2A7A5A34161B24ECB182AF4ABE21">
    <w:name w:val="82EEA2A7A5A34161B24ECB182AF4ABE21"/>
    <w:rsid w:val="00A14CAF"/>
    <w:pPr>
      <w:spacing w:after="0"/>
    </w:pPr>
    <w:rPr>
      <w:rFonts w:eastAsiaTheme="minorHAnsi"/>
    </w:rPr>
  </w:style>
  <w:style w:type="paragraph" w:customStyle="1" w:styleId="532476207260454C9B1EC33BBA2E40E41">
    <w:name w:val="532476207260454C9B1EC33BBA2E40E41"/>
    <w:rsid w:val="00A14CAF"/>
    <w:pPr>
      <w:spacing w:after="0"/>
    </w:pPr>
    <w:rPr>
      <w:rFonts w:eastAsiaTheme="minorHAnsi"/>
    </w:rPr>
  </w:style>
  <w:style w:type="paragraph" w:customStyle="1" w:styleId="22053E5C3F184268B9A9A58CF2144B881">
    <w:name w:val="22053E5C3F184268B9A9A58CF2144B881"/>
    <w:rsid w:val="00A14CAF"/>
    <w:pPr>
      <w:spacing w:after="0"/>
    </w:pPr>
    <w:rPr>
      <w:rFonts w:eastAsiaTheme="minorHAnsi"/>
    </w:rPr>
  </w:style>
  <w:style w:type="paragraph" w:customStyle="1" w:styleId="0B0F6A201B1146BEB170367325F656B11">
    <w:name w:val="0B0F6A201B1146BEB170367325F656B11"/>
    <w:rsid w:val="00A14CAF"/>
    <w:pPr>
      <w:spacing w:after="0"/>
    </w:pPr>
    <w:rPr>
      <w:rFonts w:eastAsiaTheme="minorHAnsi"/>
    </w:rPr>
  </w:style>
  <w:style w:type="paragraph" w:customStyle="1" w:styleId="85AB5723767D4437831ECDDD77226AE91">
    <w:name w:val="85AB5723767D4437831ECDDD77226AE91"/>
    <w:rsid w:val="00A14CAF"/>
    <w:pPr>
      <w:spacing w:after="0"/>
    </w:pPr>
    <w:rPr>
      <w:rFonts w:eastAsiaTheme="minorHAnsi"/>
    </w:rPr>
  </w:style>
  <w:style w:type="paragraph" w:customStyle="1" w:styleId="CE2ADEF781064D71A5209F4827DA74751">
    <w:name w:val="CE2ADEF781064D71A5209F4827DA74751"/>
    <w:rsid w:val="00A14CAF"/>
    <w:pPr>
      <w:spacing w:after="0"/>
    </w:pPr>
    <w:rPr>
      <w:rFonts w:eastAsiaTheme="minorHAnsi"/>
    </w:rPr>
  </w:style>
  <w:style w:type="paragraph" w:customStyle="1" w:styleId="D30315D98DA44DBBA04A42F03CC79EBF1">
    <w:name w:val="D30315D98DA44DBBA04A42F03CC79EBF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22E2DA23412543BE98C79BE3DD6E2B6B1">
    <w:name w:val="22E2DA23412543BE98C79BE3DD6E2B6B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A4A6F3373EA14F5C8BCB05144FF2B7011">
    <w:name w:val="A4A6F3373EA14F5C8BCB05144FF2B701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21EAFF9BB12949FEBFD73BD3614EA2CE1">
    <w:name w:val="21EAFF9BB12949FEBFD73BD3614EA2CE1"/>
    <w:rsid w:val="00A14CAF"/>
    <w:rPr>
      <w:rFonts w:eastAsiaTheme="minorHAnsi"/>
    </w:rPr>
  </w:style>
  <w:style w:type="paragraph" w:customStyle="1" w:styleId="6F83A4D1A01D4313B91B050B62CC2BBD1">
    <w:name w:val="6F83A4D1A01D4313B91B050B62CC2BBD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AB747BE63B434023B07069627C6EA73F1">
    <w:name w:val="AB747BE63B434023B07069627C6EA73F1"/>
    <w:rsid w:val="00A14CAF"/>
    <w:rPr>
      <w:rFonts w:eastAsiaTheme="minorHAnsi"/>
    </w:rPr>
  </w:style>
  <w:style w:type="paragraph" w:customStyle="1" w:styleId="C581B9C7B76449ABBE930192145182221">
    <w:name w:val="C581B9C7B76449ABBE930192145182221"/>
    <w:rsid w:val="00A14CAF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42FF4D1F74D74FDEB8BB4996FD5A67A5">
    <w:name w:val="42FF4D1F74D74FDEB8BB4996FD5A67A5"/>
    <w:rsid w:val="00A14CAF"/>
    <w:rPr>
      <w:rFonts w:eastAsiaTheme="minorHAnsi"/>
    </w:rPr>
  </w:style>
  <w:style w:type="paragraph" w:customStyle="1" w:styleId="30F14FF73804477B8256FF2003F12585">
    <w:name w:val="30F14FF73804477B8256FF2003F12585"/>
    <w:rsid w:val="00A14CAF"/>
  </w:style>
  <w:style w:type="paragraph" w:customStyle="1" w:styleId="8268CA191CD545EFA084C250A63E7757">
    <w:name w:val="8268CA191CD545EFA084C250A63E7757"/>
    <w:rsid w:val="00A14CAF"/>
  </w:style>
  <w:style w:type="paragraph" w:customStyle="1" w:styleId="6D44CF8C63AC4B0A907324A5C191A576">
    <w:name w:val="6D44CF8C63AC4B0A907324A5C191A576"/>
    <w:rsid w:val="00A14CAF"/>
  </w:style>
  <w:style w:type="paragraph" w:customStyle="1" w:styleId="DF66785027B84C2292B5A030597736EB">
    <w:name w:val="DF66785027B84C2292B5A030597736EB"/>
    <w:rsid w:val="00A14CAF"/>
  </w:style>
  <w:style w:type="paragraph" w:customStyle="1" w:styleId="0DDD2DC9C7DC45A8A719465572E1AAE8">
    <w:name w:val="0DDD2DC9C7DC45A8A719465572E1AAE8"/>
    <w:rsid w:val="00A14CAF"/>
  </w:style>
  <w:style w:type="paragraph" w:customStyle="1" w:styleId="1B3752F8EE464F6D8294C381972A9922">
    <w:name w:val="1B3752F8EE464F6D8294C381972A9922"/>
    <w:rsid w:val="00A14CAF"/>
  </w:style>
  <w:style w:type="paragraph" w:customStyle="1" w:styleId="89658FB912D14FA29FEDA74EBFCF8595">
    <w:name w:val="89658FB912D14FA29FEDA74EBFCF8595"/>
    <w:rsid w:val="00A14CAF"/>
  </w:style>
  <w:style w:type="paragraph" w:customStyle="1" w:styleId="F0AE420AA31F4A9CA7CFC0BB134FFDB4">
    <w:name w:val="F0AE420AA31F4A9CA7CFC0BB134FFDB4"/>
    <w:rsid w:val="00A14CAF"/>
  </w:style>
  <w:style w:type="paragraph" w:customStyle="1" w:styleId="12FFF26259E34EE0BD4EB6F9B48FC7EC">
    <w:name w:val="12FFF26259E34EE0BD4EB6F9B48FC7EC"/>
    <w:rsid w:val="00A14CAF"/>
  </w:style>
  <w:style w:type="paragraph" w:customStyle="1" w:styleId="340C9D86FD76465A8DE1B496E685527E">
    <w:name w:val="340C9D86FD76465A8DE1B496E685527E"/>
    <w:rsid w:val="00A14CAF"/>
  </w:style>
  <w:style w:type="paragraph" w:customStyle="1" w:styleId="5A24252614574FEAAE7A53EFC4317BB1">
    <w:name w:val="5A24252614574FEAAE7A53EFC4317BB1"/>
    <w:rsid w:val="00A14CAF"/>
  </w:style>
  <w:style w:type="paragraph" w:customStyle="1" w:styleId="7E37A4BF6A764A3EA6F1DBF8D06708FF">
    <w:name w:val="7E37A4BF6A764A3EA6F1DBF8D06708FF"/>
    <w:rsid w:val="00A14CAF"/>
  </w:style>
  <w:style w:type="paragraph" w:customStyle="1" w:styleId="84BEABE9DAEA456F87F00400FFABD4B6">
    <w:name w:val="84BEABE9DAEA456F87F00400FFABD4B6"/>
    <w:rsid w:val="00A14CAF"/>
  </w:style>
  <w:style w:type="paragraph" w:customStyle="1" w:styleId="B7FD51E3D8764DBEA33AE46AA7F93229">
    <w:name w:val="B7FD51E3D8764DBEA33AE46AA7F93229"/>
    <w:rsid w:val="00A14CAF"/>
  </w:style>
  <w:style w:type="paragraph" w:customStyle="1" w:styleId="E4A8C58E81BB402EB68B5F27645769C1">
    <w:name w:val="E4A8C58E81BB402EB68B5F27645769C1"/>
    <w:rsid w:val="00A14CAF"/>
  </w:style>
  <w:style w:type="paragraph" w:customStyle="1" w:styleId="2184520E05E748719036672841205229">
    <w:name w:val="2184520E05E748719036672841205229"/>
    <w:rsid w:val="00A14CAF"/>
  </w:style>
  <w:style w:type="paragraph" w:customStyle="1" w:styleId="6A1E18014AEB4D96AC39CD1E035091AA">
    <w:name w:val="6A1E18014AEB4D96AC39CD1E035091AA"/>
    <w:rsid w:val="00A14CAF"/>
  </w:style>
  <w:style w:type="paragraph" w:customStyle="1" w:styleId="39D3390DA58249A8B560F09C2FE8A312">
    <w:name w:val="39D3390DA58249A8B560F09C2FE8A312"/>
    <w:rsid w:val="00A14CAF"/>
  </w:style>
  <w:style w:type="paragraph" w:customStyle="1" w:styleId="C6916240B4034BE9913189B7708279CD">
    <w:name w:val="C6916240B4034BE9913189B7708279CD"/>
    <w:rsid w:val="00A14CAF"/>
  </w:style>
  <w:style w:type="paragraph" w:customStyle="1" w:styleId="E18B2E354D664BA9A0382DEEE650381B">
    <w:name w:val="E18B2E354D664BA9A0382DEEE650381B"/>
    <w:rsid w:val="00A14CAF"/>
  </w:style>
  <w:style w:type="paragraph" w:customStyle="1" w:styleId="44E89A4893A44BA7B75C10F36A80D62E">
    <w:name w:val="44E89A4893A44BA7B75C10F36A80D62E"/>
    <w:rsid w:val="00A14CAF"/>
  </w:style>
  <w:style w:type="paragraph" w:customStyle="1" w:styleId="084FD88516EB47759D4AFC6F5D81D113">
    <w:name w:val="084FD88516EB47759D4AFC6F5D81D113"/>
    <w:rsid w:val="00A14CAF"/>
  </w:style>
  <w:style w:type="paragraph" w:customStyle="1" w:styleId="7E155765AC15490F80AC408EF492D591">
    <w:name w:val="7E155765AC15490F80AC408EF492D591"/>
    <w:rsid w:val="00A14CAF"/>
  </w:style>
  <w:style w:type="paragraph" w:customStyle="1" w:styleId="C5B674A9DE19454381C5D35CCB62DFB0">
    <w:name w:val="C5B674A9DE19454381C5D35CCB62DFB0"/>
    <w:rsid w:val="00A14CAF"/>
  </w:style>
  <w:style w:type="paragraph" w:customStyle="1" w:styleId="5AFF87D6ECDA42259EDD248BA4A7A68D">
    <w:name w:val="5AFF87D6ECDA42259EDD248BA4A7A68D"/>
    <w:rsid w:val="00A14CAF"/>
  </w:style>
  <w:style w:type="paragraph" w:customStyle="1" w:styleId="9AB2383B122D4B5CA44E0BE0FCECE97C">
    <w:name w:val="9AB2383B122D4B5CA44E0BE0FCECE97C"/>
    <w:rsid w:val="00A14CAF"/>
  </w:style>
  <w:style w:type="paragraph" w:customStyle="1" w:styleId="89F97B6C68764A5FBF0947848FBEE288">
    <w:name w:val="89F97B6C68764A5FBF0947848FBEE288"/>
    <w:rsid w:val="00A14CAF"/>
  </w:style>
  <w:style w:type="paragraph" w:customStyle="1" w:styleId="6DF696D3C5CF4697B2851AF936723C2D">
    <w:name w:val="6DF696D3C5CF4697B2851AF936723C2D"/>
    <w:rsid w:val="00A14CAF"/>
  </w:style>
  <w:style w:type="paragraph" w:customStyle="1" w:styleId="479A41EF2D6742DF806F04A31963187E">
    <w:name w:val="479A41EF2D6742DF806F04A31963187E"/>
    <w:rsid w:val="00A14CAF"/>
  </w:style>
  <w:style w:type="paragraph" w:customStyle="1" w:styleId="0B5E76E831C741BA8AD5C73F8EDBA75E">
    <w:name w:val="0B5E76E831C741BA8AD5C73F8EDBA75E"/>
    <w:rsid w:val="00A14CAF"/>
  </w:style>
  <w:style w:type="paragraph" w:customStyle="1" w:styleId="D6D1D331847F4B059999E614CA7010DC">
    <w:name w:val="D6D1D331847F4B059999E614CA7010DC"/>
    <w:rsid w:val="00A14CAF"/>
  </w:style>
  <w:style w:type="paragraph" w:customStyle="1" w:styleId="93499E5DE50A421F8B115EE45D223A71">
    <w:name w:val="93499E5DE50A421F8B115EE45D223A71"/>
    <w:rsid w:val="00A14CAF"/>
  </w:style>
  <w:style w:type="paragraph" w:customStyle="1" w:styleId="30E03EF079624F24A89AC2B8294BF8AE">
    <w:name w:val="30E03EF079624F24A89AC2B8294BF8AE"/>
    <w:rsid w:val="00A14CAF"/>
  </w:style>
  <w:style w:type="paragraph" w:customStyle="1" w:styleId="5588F240E06946C89454CACA4B85D8A5">
    <w:name w:val="5588F240E06946C89454CACA4B85D8A5"/>
    <w:rsid w:val="00A14CAF"/>
  </w:style>
  <w:style w:type="paragraph" w:customStyle="1" w:styleId="E120B802C73341C782308AECB9CD570A">
    <w:name w:val="E120B802C73341C782308AECB9CD570A"/>
    <w:rsid w:val="00A14CAF"/>
  </w:style>
  <w:style w:type="paragraph" w:customStyle="1" w:styleId="2FE95D648E204485927011349A810245">
    <w:name w:val="2FE95D648E204485927011349A810245"/>
    <w:rsid w:val="00A14CAF"/>
  </w:style>
  <w:style w:type="paragraph" w:customStyle="1" w:styleId="469C94D65F8447C981ECDA03C407AF87">
    <w:name w:val="469C94D65F8447C981ECDA03C407AF87"/>
    <w:rsid w:val="00A14CAF"/>
  </w:style>
  <w:style w:type="paragraph" w:customStyle="1" w:styleId="63A0724AAF7042FAA3955C809568EAB9">
    <w:name w:val="63A0724AAF7042FAA3955C809568EAB9"/>
    <w:rsid w:val="00A14CAF"/>
  </w:style>
  <w:style w:type="paragraph" w:customStyle="1" w:styleId="3F8985F97C1E4C1296ED31D38E777944">
    <w:name w:val="3F8985F97C1E4C1296ED31D38E777944"/>
    <w:rsid w:val="00A14CAF"/>
  </w:style>
  <w:style w:type="paragraph" w:customStyle="1" w:styleId="D7A49CBA53CB486DAEE7FF7AD167C48A">
    <w:name w:val="D7A49CBA53CB486DAEE7FF7AD167C48A"/>
    <w:rsid w:val="00A14CAF"/>
  </w:style>
  <w:style w:type="paragraph" w:customStyle="1" w:styleId="4684D57571314CE4A11215AD1F4314E5">
    <w:name w:val="4684D57571314CE4A11215AD1F4314E5"/>
    <w:rsid w:val="00A14CAF"/>
  </w:style>
  <w:style w:type="paragraph" w:customStyle="1" w:styleId="BC58B3D57D164ABDBE7E2E4B053C2CBF">
    <w:name w:val="BC58B3D57D164ABDBE7E2E4B053C2CBF"/>
    <w:rsid w:val="00A14CAF"/>
  </w:style>
  <w:style w:type="paragraph" w:customStyle="1" w:styleId="86230E6E5433413097D06429871B2640">
    <w:name w:val="86230E6E5433413097D06429871B2640"/>
    <w:rsid w:val="00A14CAF"/>
  </w:style>
  <w:style w:type="paragraph" w:customStyle="1" w:styleId="ED48D7E57B29476E8C8332AAC8FD1E3D">
    <w:name w:val="ED48D7E57B29476E8C8332AAC8FD1E3D"/>
    <w:rsid w:val="00A14CAF"/>
  </w:style>
  <w:style w:type="paragraph" w:customStyle="1" w:styleId="AA4DA1105CD9486E8986D0BE5F6A7F08">
    <w:name w:val="AA4DA1105CD9486E8986D0BE5F6A7F08"/>
    <w:rsid w:val="00A14CAF"/>
  </w:style>
  <w:style w:type="paragraph" w:customStyle="1" w:styleId="85A2C59E1BEE4620830CA16579C92C1D">
    <w:name w:val="85A2C59E1BEE4620830CA16579C92C1D"/>
    <w:rsid w:val="00A14CAF"/>
  </w:style>
  <w:style w:type="paragraph" w:customStyle="1" w:styleId="CC2B9A9B2CF847758590B2F8C9855971">
    <w:name w:val="CC2B9A9B2CF847758590B2F8C9855971"/>
    <w:rsid w:val="00A14CAF"/>
  </w:style>
  <w:style w:type="paragraph" w:customStyle="1" w:styleId="0B6F15210E3F48ACA0B8BBB1B7BD00A7">
    <w:name w:val="0B6F15210E3F48ACA0B8BBB1B7BD00A7"/>
    <w:rsid w:val="00A14CAF"/>
  </w:style>
  <w:style w:type="paragraph" w:customStyle="1" w:styleId="7C94D4C8C92046338472F66C693E079A">
    <w:name w:val="7C94D4C8C92046338472F66C693E079A"/>
    <w:rsid w:val="00A14CAF"/>
  </w:style>
  <w:style w:type="paragraph" w:customStyle="1" w:styleId="1E18ECE7B1FF44DA8161BBB06E621EEA">
    <w:name w:val="1E18ECE7B1FF44DA8161BBB06E621EEA"/>
    <w:rsid w:val="00A14CAF"/>
  </w:style>
  <w:style w:type="paragraph" w:customStyle="1" w:styleId="93D2C35B89864FF39CEF335F6DD32C48">
    <w:name w:val="93D2C35B89864FF39CEF335F6DD32C48"/>
    <w:rsid w:val="00A14CAF"/>
  </w:style>
  <w:style w:type="paragraph" w:customStyle="1" w:styleId="4715590BC9614DA795EDD2E9973B68C5">
    <w:name w:val="4715590BC9614DA795EDD2E9973B68C5"/>
    <w:rsid w:val="00A14CAF"/>
  </w:style>
  <w:style w:type="paragraph" w:customStyle="1" w:styleId="82173316C72742409CC9C08EB03B7A2D">
    <w:name w:val="82173316C72742409CC9C08EB03B7A2D"/>
    <w:rsid w:val="00A14CAF"/>
  </w:style>
  <w:style w:type="paragraph" w:customStyle="1" w:styleId="8DFD2375734B4D179C4543AC7E0BB822">
    <w:name w:val="8DFD2375734B4D179C4543AC7E0BB822"/>
    <w:rsid w:val="00A14CAF"/>
  </w:style>
  <w:style w:type="paragraph" w:customStyle="1" w:styleId="B562D88FF212446BA8CA98FD41E569A8">
    <w:name w:val="B562D88FF212446BA8CA98FD41E569A8"/>
    <w:rsid w:val="00A14CAF"/>
  </w:style>
  <w:style w:type="paragraph" w:customStyle="1" w:styleId="5FB2C9EFFEFE4EB19DA257C4F37B0E6F">
    <w:name w:val="5FB2C9EFFEFE4EB19DA257C4F37B0E6F"/>
    <w:rsid w:val="00A14CAF"/>
  </w:style>
  <w:style w:type="paragraph" w:customStyle="1" w:styleId="12AFE2627020455CAD23A5FFA045D856">
    <w:name w:val="12AFE2627020455CAD23A5FFA045D856"/>
    <w:rsid w:val="00A14CAF"/>
  </w:style>
  <w:style w:type="paragraph" w:customStyle="1" w:styleId="8523F622B69546DDAA0EA9CF9E130959">
    <w:name w:val="8523F622B69546DDAA0EA9CF9E130959"/>
    <w:rsid w:val="00A14CAF"/>
  </w:style>
  <w:style w:type="paragraph" w:customStyle="1" w:styleId="6BDF5AAE5C234CCCBBABE3C7EFB91F14">
    <w:name w:val="6BDF5AAE5C234CCCBBABE3C7EFB91F14"/>
    <w:rsid w:val="00A14CAF"/>
  </w:style>
  <w:style w:type="paragraph" w:customStyle="1" w:styleId="ED673865D14C4CD1B57738C948015410">
    <w:name w:val="ED673865D14C4CD1B57738C948015410"/>
    <w:rsid w:val="00A14CAF"/>
  </w:style>
  <w:style w:type="paragraph" w:customStyle="1" w:styleId="E3A3E71B15F6471F9D663FC58C758D4A">
    <w:name w:val="E3A3E71B15F6471F9D663FC58C758D4A"/>
    <w:rsid w:val="00A14CAF"/>
  </w:style>
  <w:style w:type="paragraph" w:customStyle="1" w:styleId="07402352D7E042028F3FFB9567FB3E72">
    <w:name w:val="07402352D7E042028F3FFB9567FB3E72"/>
    <w:rsid w:val="00A14CAF"/>
  </w:style>
  <w:style w:type="paragraph" w:customStyle="1" w:styleId="866FC828B0E04A5091BF683AA0BC8662">
    <w:name w:val="866FC828B0E04A5091BF683AA0BC8662"/>
    <w:rsid w:val="00A14CAF"/>
  </w:style>
  <w:style w:type="paragraph" w:customStyle="1" w:styleId="6BBBBC4C13CF4D6586FD3969F2B70B37">
    <w:name w:val="6BBBBC4C13CF4D6586FD3969F2B70B37"/>
    <w:rsid w:val="00A14CAF"/>
  </w:style>
  <w:style w:type="paragraph" w:customStyle="1" w:styleId="CC3F6503A4F14737A233B629682558B3">
    <w:name w:val="CC3F6503A4F14737A233B629682558B3"/>
    <w:rsid w:val="00A14CAF"/>
  </w:style>
  <w:style w:type="paragraph" w:customStyle="1" w:styleId="8C7790D0B29B4FA3BE0CC494AEA25A73">
    <w:name w:val="8C7790D0B29B4FA3BE0CC494AEA25A73"/>
    <w:rsid w:val="00A14CAF"/>
  </w:style>
  <w:style w:type="paragraph" w:customStyle="1" w:styleId="E162E884FACE47D9BA5DEA4D7FCAE257">
    <w:name w:val="E162E884FACE47D9BA5DEA4D7FCAE257"/>
    <w:rsid w:val="00A14CAF"/>
  </w:style>
  <w:style w:type="paragraph" w:customStyle="1" w:styleId="F69796EC1C084BE49F5D4A4D503B3738">
    <w:name w:val="F69796EC1C084BE49F5D4A4D503B3738"/>
    <w:rsid w:val="00A14CAF"/>
  </w:style>
  <w:style w:type="paragraph" w:customStyle="1" w:styleId="AC5F74D6CE3343B9B2E59D5185B362D9">
    <w:name w:val="AC5F74D6CE3343B9B2E59D5185B362D9"/>
    <w:rsid w:val="00A14CAF"/>
  </w:style>
  <w:style w:type="paragraph" w:customStyle="1" w:styleId="FC99310CB3CB44DBA18F6470CCB91DF0">
    <w:name w:val="FC99310CB3CB44DBA18F6470CCB91DF0"/>
    <w:rsid w:val="00A14CAF"/>
  </w:style>
  <w:style w:type="paragraph" w:customStyle="1" w:styleId="14903412A818407D86F52EC58F537C68">
    <w:name w:val="14903412A818407D86F52EC58F537C68"/>
    <w:rsid w:val="00A14CAF"/>
  </w:style>
  <w:style w:type="paragraph" w:customStyle="1" w:styleId="37ABDB9991F74E80AD2966C11DADE199">
    <w:name w:val="37ABDB9991F74E80AD2966C11DADE199"/>
    <w:rsid w:val="00A14CAF"/>
  </w:style>
  <w:style w:type="paragraph" w:customStyle="1" w:styleId="267AE05B27A24B4B9AC7D3D911B701EF">
    <w:name w:val="267AE05B27A24B4B9AC7D3D911B701EF"/>
    <w:rsid w:val="00A14CAF"/>
  </w:style>
  <w:style w:type="paragraph" w:customStyle="1" w:styleId="75B93DE9C98B43ACA6E0265C25AF8E0C">
    <w:name w:val="75B93DE9C98B43ACA6E0265C25AF8E0C"/>
    <w:rsid w:val="00A14CAF"/>
  </w:style>
  <w:style w:type="paragraph" w:customStyle="1" w:styleId="07015A04360E45FAAE7386FDBF562C54">
    <w:name w:val="07015A04360E45FAAE7386FDBF562C54"/>
    <w:rsid w:val="00A14CAF"/>
  </w:style>
  <w:style w:type="paragraph" w:customStyle="1" w:styleId="CE4DD0825EFC40E491E38B84D520C2D3">
    <w:name w:val="CE4DD0825EFC40E491E38B84D520C2D3"/>
    <w:rsid w:val="00A14CAF"/>
  </w:style>
  <w:style w:type="paragraph" w:customStyle="1" w:styleId="6CB8824C745243E4AB7D288D9D548E2A">
    <w:name w:val="6CB8824C745243E4AB7D288D9D548E2A"/>
    <w:rsid w:val="00A14CAF"/>
  </w:style>
  <w:style w:type="paragraph" w:customStyle="1" w:styleId="45D7E9718AB0438BA942111903F9C9C6">
    <w:name w:val="45D7E9718AB0438BA942111903F9C9C6"/>
    <w:rsid w:val="00A14CAF"/>
  </w:style>
  <w:style w:type="paragraph" w:customStyle="1" w:styleId="0FD580E0E016493C9FD0C698589A5E66">
    <w:name w:val="0FD580E0E016493C9FD0C698589A5E66"/>
    <w:rPr>
      <w:rFonts w:eastAsiaTheme="minorHAnsi"/>
    </w:rPr>
  </w:style>
  <w:style w:type="paragraph" w:customStyle="1" w:styleId="BC58B3D57D164ABDBE7E2E4B053C2CBF1">
    <w:name w:val="BC58B3D57D164ABDBE7E2E4B053C2CBF1"/>
    <w:rPr>
      <w:rFonts w:eastAsiaTheme="minorHAnsi"/>
    </w:rPr>
  </w:style>
  <w:style w:type="paragraph" w:customStyle="1" w:styleId="AA4DA1105CD9486E8986D0BE5F6A7F081">
    <w:name w:val="AA4DA1105CD9486E8986D0BE5F6A7F081"/>
    <w:pPr>
      <w:spacing w:after="0"/>
    </w:pPr>
    <w:rPr>
      <w:rFonts w:eastAsiaTheme="minorHAnsi"/>
    </w:rPr>
  </w:style>
  <w:style w:type="paragraph" w:customStyle="1" w:styleId="85A2C59E1BEE4620830CA16579C92C1D1">
    <w:name w:val="85A2C59E1BEE4620830CA16579C92C1D1"/>
    <w:pPr>
      <w:spacing w:after="0"/>
    </w:pPr>
    <w:rPr>
      <w:rFonts w:eastAsiaTheme="minorHAnsi"/>
    </w:rPr>
  </w:style>
  <w:style w:type="paragraph" w:customStyle="1" w:styleId="1E18ECE7B1FF44DA8161BBB06E621EEA1">
    <w:name w:val="1E18ECE7B1FF44DA8161BBB06E621EEA1"/>
    <w:pPr>
      <w:spacing w:after="0"/>
    </w:pPr>
    <w:rPr>
      <w:rFonts w:eastAsiaTheme="minorHAnsi"/>
    </w:rPr>
  </w:style>
  <w:style w:type="paragraph" w:customStyle="1" w:styleId="93D2C35B89864FF39CEF335F6DD32C481">
    <w:name w:val="93D2C35B89864FF39CEF335F6DD32C481"/>
    <w:pPr>
      <w:spacing w:after="0"/>
    </w:pPr>
    <w:rPr>
      <w:rFonts w:eastAsiaTheme="minorHAnsi"/>
    </w:rPr>
  </w:style>
  <w:style w:type="paragraph" w:customStyle="1" w:styleId="B562D88FF212446BA8CA98FD41E569A81">
    <w:name w:val="B562D88FF212446BA8CA98FD41E569A81"/>
    <w:pPr>
      <w:spacing w:after="0"/>
    </w:pPr>
    <w:rPr>
      <w:rFonts w:eastAsiaTheme="minorHAnsi"/>
    </w:rPr>
  </w:style>
  <w:style w:type="paragraph" w:customStyle="1" w:styleId="5FB2C9EFFEFE4EB19DA257C4F37B0E6F1">
    <w:name w:val="5FB2C9EFFEFE4EB19DA257C4F37B0E6F1"/>
    <w:pPr>
      <w:spacing w:after="0"/>
    </w:pPr>
    <w:rPr>
      <w:rFonts w:eastAsiaTheme="minorHAnsi"/>
    </w:rPr>
  </w:style>
  <w:style w:type="paragraph" w:customStyle="1" w:styleId="F69796EC1C084BE49F5D4A4D503B37381">
    <w:name w:val="F69796EC1C084BE49F5D4A4D503B37381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">
    <w:name w:val="AC5F74D6CE3343B9B2E59D5185B362D9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1">
    <w:name w:val="14903412A818407D86F52EC58F537C68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">
    <w:name w:val="37ABDB9991F74E80AD2966C11DADE1991"/>
    <w:rPr>
      <w:rFonts w:eastAsiaTheme="minorHAnsi"/>
    </w:rPr>
  </w:style>
  <w:style w:type="paragraph" w:customStyle="1" w:styleId="267AE05B27A24B4B9AC7D3D911B701EF1">
    <w:name w:val="267AE05B27A24B4B9AC7D3D911B701EF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1">
    <w:name w:val="07015A04360E45FAAE7386FDBF562C541"/>
    <w:rPr>
      <w:rFonts w:eastAsiaTheme="minorHAnsi"/>
    </w:rPr>
  </w:style>
  <w:style w:type="paragraph" w:customStyle="1" w:styleId="CE4DD0825EFC40E491E38B84D520C2D31">
    <w:name w:val="CE4DD0825EFC40E491E38B84D520C2D31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">
    <w:name w:val="6CB8824C745243E4AB7D288D9D548E2A1"/>
    <w:rPr>
      <w:rFonts w:eastAsiaTheme="minorHAnsi"/>
    </w:rPr>
  </w:style>
  <w:style w:type="paragraph" w:customStyle="1" w:styleId="0FD580E0E016493C9FD0C698589A5E661">
    <w:name w:val="0FD580E0E016493C9FD0C698589A5E661"/>
    <w:rsid w:val="00C03132"/>
    <w:rPr>
      <w:rFonts w:eastAsiaTheme="minorHAnsi"/>
    </w:rPr>
  </w:style>
  <w:style w:type="paragraph" w:customStyle="1" w:styleId="BC58B3D57D164ABDBE7E2E4B053C2CBF2">
    <w:name w:val="BC58B3D57D164ABDBE7E2E4B053C2CBF2"/>
    <w:rsid w:val="00C0313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AA4DA1105CD9486E8986D0BE5F6A7F082">
    <w:name w:val="AA4DA1105CD9486E8986D0BE5F6A7F082"/>
    <w:rsid w:val="00C03132"/>
    <w:pPr>
      <w:spacing w:after="0"/>
    </w:pPr>
    <w:rPr>
      <w:rFonts w:eastAsiaTheme="minorHAnsi"/>
    </w:rPr>
  </w:style>
  <w:style w:type="paragraph" w:customStyle="1" w:styleId="85A2C59E1BEE4620830CA16579C92C1D2">
    <w:name w:val="85A2C59E1BEE4620830CA16579C92C1D2"/>
    <w:rsid w:val="00C03132"/>
    <w:pPr>
      <w:spacing w:after="0"/>
    </w:pPr>
    <w:rPr>
      <w:rFonts w:eastAsiaTheme="minorHAnsi"/>
    </w:rPr>
  </w:style>
  <w:style w:type="paragraph" w:customStyle="1" w:styleId="1E18ECE7B1FF44DA8161BBB06E621EEA2">
    <w:name w:val="1E18ECE7B1FF44DA8161BBB06E621EEA2"/>
    <w:rsid w:val="00C03132"/>
    <w:pPr>
      <w:spacing w:after="0"/>
    </w:pPr>
    <w:rPr>
      <w:rFonts w:eastAsiaTheme="minorHAnsi"/>
    </w:rPr>
  </w:style>
  <w:style w:type="paragraph" w:customStyle="1" w:styleId="93D2C35B89864FF39CEF335F6DD32C482">
    <w:name w:val="93D2C35B89864FF39CEF335F6DD32C482"/>
    <w:rsid w:val="00C03132"/>
    <w:pPr>
      <w:spacing w:after="0"/>
    </w:pPr>
    <w:rPr>
      <w:rFonts w:eastAsiaTheme="minorHAnsi"/>
    </w:rPr>
  </w:style>
  <w:style w:type="paragraph" w:customStyle="1" w:styleId="B562D88FF212446BA8CA98FD41E569A82">
    <w:name w:val="B562D88FF212446BA8CA98FD41E569A82"/>
    <w:rsid w:val="00C03132"/>
    <w:pPr>
      <w:spacing w:after="0"/>
    </w:pPr>
    <w:rPr>
      <w:rFonts w:eastAsiaTheme="minorHAnsi"/>
    </w:rPr>
  </w:style>
  <w:style w:type="paragraph" w:customStyle="1" w:styleId="5FB2C9EFFEFE4EB19DA257C4F37B0E6F2">
    <w:name w:val="5FB2C9EFFEFE4EB19DA257C4F37B0E6F2"/>
    <w:rsid w:val="00C03132"/>
    <w:pPr>
      <w:spacing w:after="0"/>
    </w:pPr>
    <w:rPr>
      <w:rFonts w:eastAsiaTheme="minorHAnsi"/>
    </w:rPr>
  </w:style>
  <w:style w:type="paragraph" w:customStyle="1" w:styleId="F69796EC1C084BE49F5D4A4D503B37382">
    <w:name w:val="F69796EC1C084BE49F5D4A4D503B37382"/>
    <w:rsid w:val="00C03132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2">
    <w:name w:val="AC5F74D6CE3343B9B2E59D5185B362D9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2">
    <w:name w:val="14903412A818407D86F52EC58F537C68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2">
    <w:name w:val="37ABDB9991F74E80AD2966C11DADE1992"/>
    <w:rsid w:val="00C03132"/>
    <w:rPr>
      <w:rFonts w:eastAsiaTheme="minorHAnsi"/>
    </w:rPr>
  </w:style>
  <w:style w:type="paragraph" w:customStyle="1" w:styleId="267AE05B27A24B4B9AC7D3D911B701EF2">
    <w:name w:val="267AE05B27A24B4B9AC7D3D911B701EF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2">
    <w:name w:val="07015A04360E45FAAE7386FDBF562C542"/>
    <w:rsid w:val="00C03132"/>
    <w:rPr>
      <w:rFonts w:eastAsiaTheme="minorHAnsi"/>
    </w:rPr>
  </w:style>
  <w:style w:type="paragraph" w:customStyle="1" w:styleId="CE4DD0825EFC40E491E38B84D520C2D32">
    <w:name w:val="CE4DD0825EFC40E491E38B84D520C2D32"/>
    <w:rsid w:val="00C03132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2">
    <w:name w:val="6CB8824C745243E4AB7D288D9D548E2A2"/>
    <w:rsid w:val="00C03132"/>
    <w:rPr>
      <w:rFonts w:eastAsiaTheme="minorHAnsi"/>
    </w:rPr>
  </w:style>
  <w:style w:type="paragraph" w:customStyle="1" w:styleId="0FD580E0E016493C9FD0C698589A5E662">
    <w:name w:val="0FD580E0E016493C9FD0C698589A5E662"/>
    <w:rsid w:val="00C03132"/>
    <w:rPr>
      <w:rFonts w:eastAsiaTheme="minorHAnsi"/>
    </w:rPr>
  </w:style>
  <w:style w:type="paragraph" w:customStyle="1" w:styleId="BC58B3D57D164ABDBE7E2E4B053C2CBF3">
    <w:name w:val="BC58B3D57D164ABDBE7E2E4B053C2CBF3"/>
    <w:rsid w:val="00C0313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AA4DA1105CD9486E8986D0BE5F6A7F083">
    <w:name w:val="AA4DA1105CD9486E8986D0BE5F6A7F083"/>
    <w:rsid w:val="00C03132"/>
    <w:pPr>
      <w:spacing w:after="0"/>
    </w:pPr>
    <w:rPr>
      <w:rFonts w:eastAsiaTheme="minorHAnsi"/>
    </w:rPr>
  </w:style>
  <w:style w:type="paragraph" w:customStyle="1" w:styleId="85A2C59E1BEE4620830CA16579C92C1D3">
    <w:name w:val="85A2C59E1BEE4620830CA16579C92C1D3"/>
    <w:rsid w:val="00C03132"/>
    <w:pPr>
      <w:spacing w:after="0"/>
    </w:pPr>
    <w:rPr>
      <w:rFonts w:eastAsiaTheme="minorHAnsi"/>
    </w:rPr>
  </w:style>
  <w:style w:type="paragraph" w:customStyle="1" w:styleId="1E18ECE7B1FF44DA8161BBB06E621EEA3">
    <w:name w:val="1E18ECE7B1FF44DA8161BBB06E621EEA3"/>
    <w:rsid w:val="00C03132"/>
    <w:pPr>
      <w:spacing w:after="0"/>
    </w:pPr>
    <w:rPr>
      <w:rFonts w:eastAsiaTheme="minorHAnsi"/>
    </w:rPr>
  </w:style>
  <w:style w:type="paragraph" w:customStyle="1" w:styleId="93D2C35B89864FF39CEF335F6DD32C483">
    <w:name w:val="93D2C35B89864FF39CEF335F6DD32C483"/>
    <w:rsid w:val="00C03132"/>
    <w:pPr>
      <w:spacing w:after="0"/>
    </w:pPr>
    <w:rPr>
      <w:rFonts w:eastAsiaTheme="minorHAnsi"/>
    </w:rPr>
  </w:style>
  <w:style w:type="paragraph" w:customStyle="1" w:styleId="B562D88FF212446BA8CA98FD41E569A83">
    <w:name w:val="B562D88FF212446BA8CA98FD41E569A83"/>
    <w:rsid w:val="00C03132"/>
    <w:pPr>
      <w:spacing w:after="0"/>
    </w:pPr>
    <w:rPr>
      <w:rFonts w:eastAsiaTheme="minorHAnsi"/>
    </w:rPr>
  </w:style>
  <w:style w:type="paragraph" w:customStyle="1" w:styleId="5FB2C9EFFEFE4EB19DA257C4F37B0E6F3">
    <w:name w:val="5FB2C9EFFEFE4EB19DA257C4F37B0E6F3"/>
    <w:rsid w:val="00C03132"/>
    <w:pPr>
      <w:spacing w:after="0"/>
    </w:pPr>
    <w:rPr>
      <w:rFonts w:eastAsiaTheme="minorHAnsi"/>
    </w:rPr>
  </w:style>
  <w:style w:type="paragraph" w:customStyle="1" w:styleId="F69796EC1C084BE49F5D4A4D503B37383">
    <w:name w:val="F69796EC1C084BE49F5D4A4D503B37383"/>
    <w:rsid w:val="00C03132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3">
    <w:name w:val="AC5F74D6CE3343B9B2E59D5185B362D9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3">
    <w:name w:val="14903412A818407D86F52EC58F537C68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3">
    <w:name w:val="37ABDB9991F74E80AD2966C11DADE1993"/>
    <w:rsid w:val="00C03132"/>
    <w:rPr>
      <w:rFonts w:eastAsiaTheme="minorHAnsi"/>
    </w:rPr>
  </w:style>
  <w:style w:type="paragraph" w:customStyle="1" w:styleId="267AE05B27A24B4B9AC7D3D911B701EF3">
    <w:name w:val="267AE05B27A24B4B9AC7D3D911B701EF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3">
    <w:name w:val="07015A04360E45FAAE7386FDBF562C54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3">
    <w:name w:val="CE4DD0825EFC40E491E38B84D520C2D33"/>
    <w:rsid w:val="00C03132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3">
    <w:name w:val="6CB8824C745243E4AB7D288D9D548E2A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FD580E0E016493C9FD0C698589A5E663">
    <w:name w:val="0FD580E0E016493C9FD0C698589A5E663"/>
    <w:rsid w:val="007F639E"/>
    <w:rPr>
      <w:rFonts w:eastAsiaTheme="minorHAnsi"/>
    </w:rPr>
  </w:style>
  <w:style w:type="paragraph" w:customStyle="1" w:styleId="BC58B3D57D164ABDBE7E2E4B053C2CBF4">
    <w:name w:val="BC58B3D57D164ABDBE7E2E4B053C2CBF4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1">
    <w:name w:val="86230E6E5433413097D06429871B26401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1">
    <w:name w:val="ED48D7E57B29476E8C8332AAC8FD1E3D1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4">
    <w:name w:val="AA4DA1105CD9486E8986D0BE5F6A7F084"/>
    <w:rsid w:val="007F639E"/>
    <w:pPr>
      <w:spacing w:after="0"/>
    </w:pPr>
    <w:rPr>
      <w:rFonts w:eastAsiaTheme="minorHAnsi"/>
    </w:rPr>
  </w:style>
  <w:style w:type="paragraph" w:customStyle="1" w:styleId="85A2C59E1BEE4620830CA16579C92C1D4">
    <w:name w:val="85A2C59E1BEE4620830CA16579C92C1D4"/>
    <w:rsid w:val="007F639E"/>
    <w:pPr>
      <w:spacing w:after="0"/>
    </w:pPr>
    <w:rPr>
      <w:rFonts w:eastAsiaTheme="minorHAnsi"/>
    </w:rPr>
  </w:style>
  <w:style w:type="paragraph" w:customStyle="1" w:styleId="CC2B9A9B2CF847758590B2F8C98559711">
    <w:name w:val="CC2B9A9B2CF847758590B2F8C98559711"/>
    <w:rsid w:val="007F639E"/>
    <w:pPr>
      <w:spacing w:after="200"/>
    </w:pPr>
    <w:rPr>
      <w:rFonts w:eastAsiaTheme="minorHAnsi"/>
    </w:rPr>
  </w:style>
  <w:style w:type="paragraph" w:customStyle="1" w:styleId="0B6F15210E3F48ACA0B8BBB1B7BD00A71">
    <w:name w:val="0B6F15210E3F48ACA0B8BBB1B7BD00A71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1">
    <w:name w:val="7C94D4C8C92046338472F66C693E079A1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4">
    <w:name w:val="1E18ECE7B1FF44DA8161BBB06E621EEA4"/>
    <w:rsid w:val="007F639E"/>
    <w:pPr>
      <w:spacing w:after="0"/>
    </w:pPr>
    <w:rPr>
      <w:rFonts w:eastAsiaTheme="minorHAnsi"/>
    </w:rPr>
  </w:style>
  <w:style w:type="paragraph" w:customStyle="1" w:styleId="93D2C35B89864FF39CEF335F6DD32C484">
    <w:name w:val="93D2C35B89864FF39CEF335F6DD32C484"/>
    <w:rsid w:val="007F639E"/>
    <w:pPr>
      <w:spacing w:after="0"/>
    </w:pPr>
    <w:rPr>
      <w:rFonts w:eastAsiaTheme="minorHAnsi"/>
    </w:rPr>
  </w:style>
  <w:style w:type="paragraph" w:customStyle="1" w:styleId="4715590BC9614DA795EDD2E9973B68C51">
    <w:name w:val="4715590BC9614DA795EDD2E9973B68C51"/>
    <w:rsid w:val="007F639E"/>
    <w:pPr>
      <w:spacing w:after="200"/>
    </w:pPr>
    <w:rPr>
      <w:rFonts w:eastAsiaTheme="minorHAnsi"/>
    </w:rPr>
  </w:style>
  <w:style w:type="paragraph" w:customStyle="1" w:styleId="82173316C72742409CC9C08EB03B7A2D1">
    <w:name w:val="82173316C72742409CC9C08EB03B7A2D1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1">
    <w:name w:val="8DFD2375734B4D179C4543AC7E0BB8221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4">
    <w:name w:val="B562D88FF212446BA8CA98FD41E569A84"/>
    <w:rsid w:val="007F639E"/>
    <w:pPr>
      <w:spacing w:after="0"/>
    </w:pPr>
    <w:rPr>
      <w:rFonts w:eastAsiaTheme="minorHAnsi"/>
    </w:rPr>
  </w:style>
  <w:style w:type="paragraph" w:customStyle="1" w:styleId="5FB2C9EFFEFE4EB19DA257C4F37B0E6F4">
    <w:name w:val="5FB2C9EFFEFE4EB19DA257C4F37B0E6F4"/>
    <w:rsid w:val="007F639E"/>
    <w:pPr>
      <w:spacing w:after="0"/>
    </w:pPr>
    <w:rPr>
      <w:rFonts w:eastAsiaTheme="minorHAnsi"/>
    </w:rPr>
  </w:style>
  <w:style w:type="paragraph" w:customStyle="1" w:styleId="12AFE2627020455CAD23A5FFA045D8561">
    <w:name w:val="12AFE2627020455CAD23A5FFA045D8561"/>
    <w:rsid w:val="007F639E"/>
    <w:pPr>
      <w:spacing w:after="200"/>
    </w:pPr>
    <w:rPr>
      <w:rFonts w:eastAsiaTheme="minorHAnsi"/>
    </w:rPr>
  </w:style>
  <w:style w:type="paragraph" w:customStyle="1" w:styleId="8523F622B69546DDAA0EA9CF9E1309591">
    <w:name w:val="8523F622B69546DDAA0EA9CF9E1309591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1">
    <w:name w:val="6BDF5AAE5C234CCCBBABE3C7EFB91F141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1">
    <w:name w:val="ED673865D14C4CD1B57738C9480154101"/>
    <w:rsid w:val="007F639E"/>
    <w:pPr>
      <w:spacing w:after="0"/>
    </w:pPr>
    <w:rPr>
      <w:rFonts w:eastAsiaTheme="minorHAnsi"/>
    </w:rPr>
  </w:style>
  <w:style w:type="paragraph" w:customStyle="1" w:styleId="E3A3E71B15F6471F9D663FC58C758D4A1">
    <w:name w:val="E3A3E71B15F6471F9D663FC58C758D4A1"/>
    <w:rsid w:val="007F639E"/>
    <w:pPr>
      <w:spacing w:after="200"/>
    </w:pPr>
    <w:rPr>
      <w:rFonts w:eastAsiaTheme="minorHAnsi"/>
    </w:rPr>
  </w:style>
  <w:style w:type="paragraph" w:customStyle="1" w:styleId="07402352D7E042028F3FFB9567FB3E721">
    <w:name w:val="07402352D7E042028F3FFB9567FB3E721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1">
    <w:name w:val="866FC828B0E04A5091BF683AA0BC86621"/>
    <w:rsid w:val="007F639E"/>
    <w:pPr>
      <w:spacing w:after="0"/>
    </w:pPr>
    <w:rPr>
      <w:rFonts w:eastAsiaTheme="minorHAnsi"/>
    </w:rPr>
  </w:style>
  <w:style w:type="paragraph" w:customStyle="1" w:styleId="6BBBBC4C13CF4D6586FD3969F2B70B371">
    <w:name w:val="6BBBBC4C13CF4D6586FD3969F2B70B371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1">
    <w:name w:val="CC3F6503A4F14737A233B629682558B31"/>
    <w:rsid w:val="007F639E"/>
    <w:rPr>
      <w:rFonts w:eastAsiaTheme="minorHAnsi"/>
    </w:rPr>
  </w:style>
  <w:style w:type="paragraph" w:customStyle="1" w:styleId="8C7790D0B29B4FA3BE0CC494AEA25A731">
    <w:name w:val="8C7790D0B29B4FA3BE0CC494AEA25A731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1">
    <w:name w:val="E162E884FACE47D9BA5DEA4D7FCAE2571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4">
    <w:name w:val="F69796EC1C084BE49F5D4A4D503B37384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4">
    <w:name w:val="AC5F74D6CE3343B9B2E59D5185B362D94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1">
    <w:name w:val="FC99310CB3CB44DBA18F6470CCB91DF01"/>
    <w:rsid w:val="007F639E"/>
    <w:rPr>
      <w:rFonts w:eastAsiaTheme="minorHAnsi"/>
    </w:rPr>
  </w:style>
  <w:style w:type="paragraph" w:customStyle="1" w:styleId="14903412A818407D86F52EC58F537C684">
    <w:name w:val="14903412A818407D86F52EC58F537C684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4">
    <w:name w:val="37ABDB9991F74E80AD2966C11DADE1994"/>
    <w:rsid w:val="007F639E"/>
    <w:rPr>
      <w:rFonts w:eastAsiaTheme="minorHAnsi"/>
    </w:rPr>
  </w:style>
  <w:style w:type="paragraph" w:customStyle="1" w:styleId="267AE05B27A24B4B9AC7D3D911B701EF4">
    <w:name w:val="267AE05B27A24B4B9AC7D3D911B701EF4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1">
    <w:name w:val="75B93DE9C98B43ACA6E0265C25AF8E0C1"/>
    <w:rsid w:val="007F639E"/>
    <w:rPr>
      <w:rFonts w:eastAsiaTheme="minorHAnsi"/>
    </w:rPr>
  </w:style>
  <w:style w:type="paragraph" w:customStyle="1" w:styleId="07015A04360E45FAAE7386FDBF562C544">
    <w:name w:val="07015A04360E45FAAE7386FDBF562C544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a9">
    <w:name w:val="Контактные данные"/>
    <w:basedOn w:val="a6"/>
    <w:qFormat/>
    <w:rsid w:val="007F639E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CE4DD0825EFC40E491E38B84D520C2D34">
    <w:name w:val="CE4DD0825EFC40E491E38B84D520C2D34"/>
    <w:rsid w:val="007F639E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4">
    <w:name w:val="6CB8824C745243E4AB7D288D9D548E2A4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1">
    <w:name w:val="45D7E9718AB0438BA942111903F9C9C61"/>
    <w:rsid w:val="007F639E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4">
    <w:name w:val="0FD580E0E016493C9FD0C698589A5E664"/>
    <w:rsid w:val="007F639E"/>
    <w:rPr>
      <w:rFonts w:eastAsiaTheme="minorHAnsi"/>
    </w:rPr>
  </w:style>
  <w:style w:type="paragraph" w:customStyle="1" w:styleId="BC58B3D57D164ABDBE7E2E4B053C2CBF5">
    <w:name w:val="BC58B3D57D164ABDBE7E2E4B053C2CBF5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2">
    <w:name w:val="86230E6E5433413097D06429871B26402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2">
    <w:name w:val="ED48D7E57B29476E8C8332AAC8FD1E3D2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5">
    <w:name w:val="AA4DA1105CD9486E8986D0BE5F6A7F085"/>
    <w:rsid w:val="007F639E"/>
    <w:pPr>
      <w:spacing w:after="0"/>
    </w:pPr>
    <w:rPr>
      <w:rFonts w:eastAsiaTheme="minorHAnsi"/>
    </w:rPr>
  </w:style>
  <w:style w:type="paragraph" w:customStyle="1" w:styleId="85A2C59E1BEE4620830CA16579C92C1D5">
    <w:name w:val="85A2C59E1BEE4620830CA16579C92C1D5"/>
    <w:rsid w:val="007F639E"/>
    <w:pPr>
      <w:spacing w:after="0"/>
    </w:pPr>
    <w:rPr>
      <w:rFonts w:eastAsiaTheme="minorHAnsi"/>
    </w:rPr>
  </w:style>
  <w:style w:type="paragraph" w:customStyle="1" w:styleId="CC2B9A9B2CF847758590B2F8C98559712">
    <w:name w:val="CC2B9A9B2CF847758590B2F8C98559712"/>
    <w:rsid w:val="007F639E"/>
    <w:pPr>
      <w:spacing w:after="200"/>
    </w:pPr>
    <w:rPr>
      <w:rFonts w:eastAsiaTheme="minorHAnsi"/>
    </w:rPr>
  </w:style>
  <w:style w:type="paragraph" w:customStyle="1" w:styleId="0B6F15210E3F48ACA0B8BBB1B7BD00A72">
    <w:name w:val="0B6F15210E3F48ACA0B8BBB1B7BD00A72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2">
    <w:name w:val="7C94D4C8C92046338472F66C693E079A2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5">
    <w:name w:val="1E18ECE7B1FF44DA8161BBB06E621EEA5"/>
    <w:rsid w:val="007F639E"/>
    <w:pPr>
      <w:spacing w:after="0"/>
    </w:pPr>
    <w:rPr>
      <w:rFonts w:eastAsiaTheme="minorHAnsi"/>
    </w:rPr>
  </w:style>
  <w:style w:type="paragraph" w:customStyle="1" w:styleId="93D2C35B89864FF39CEF335F6DD32C485">
    <w:name w:val="93D2C35B89864FF39CEF335F6DD32C485"/>
    <w:rsid w:val="007F639E"/>
    <w:pPr>
      <w:spacing w:after="0"/>
    </w:pPr>
    <w:rPr>
      <w:rFonts w:eastAsiaTheme="minorHAnsi"/>
    </w:rPr>
  </w:style>
  <w:style w:type="paragraph" w:customStyle="1" w:styleId="4715590BC9614DA795EDD2E9973B68C52">
    <w:name w:val="4715590BC9614DA795EDD2E9973B68C52"/>
    <w:rsid w:val="007F639E"/>
    <w:pPr>
      <w:spacing w:after="200"/>
    </w:pPr>
    <w:rPr>
      <w:rFonts w:eastAsiaTheme="minorHAnsi"/>
    </w:rPr>
  </w:style>
  <w:style w:type="paragraph" w:customStyle="1" w:styleId="82173316C72742409CC9C08EB03B7A2D2">
    <w:name w:val="82173316C72742409CC9C08EB03B7A2D2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2">
    <w:name w:val="8DFD2375734B4D179C4543AC7E0BB8222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5">
    <w:name w:val="B562D88FF212446BA8CA98FD41E569A85"/>
    <w:rsid w:val="007F639E"/>
    <w:pPr>
      <w:spacing w:after="0"/>
    </w:pPr>
    <w:rPr>
      <w:rFonts w:eastAsiaTheme="minorHAnsi"/>
    </w:rPr>
  </w:style>
  <w:style w:type="paragraph" w:customStyle="1" w:styleId="5FB2C9EFFEFE4EB19DA257C4F37B0E6F5">
    <w:name w:val="5FB2C9EFFEFE4EB19DA257C4F37B0E6F5"/>
    <w:rsid w:val="007F639E"/>
    <w:pPr>
      <w:spacing w:after="0"/>
    </w:pPr>
    <w:rPr>
      <w:rFonts w:eastAsiaTheme="minorHAnsi"/>
    </w:rPr>
  </w:style>
  <w:style w:type="paragraph" w:customStyle="1" w:styleId="12AFE2627020455CAD23A5FFA045D8562">
    <w:name w:val="12AFE2627020455CAD23A5FFA045D8562"/>
    <w:rsid w:val="007F639E"/>
    <w:pPr>
      <w:spacing w:after="200"/>
    </w:pPr>
    <w:rPr>
      <w:rFonts w:eastAsiaTheme="minorHAnsi"/>
    </w:rPr>
  </w:style>
  <w:style w:type="paragraph" w:customStyle="1" w:styleId="8523F622B69546DDAA0EA9CF9E1309592">
    <w:name w:val="8523F622B69546DDAA0EA9CF9E1309592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2">
    <w:name w:val="6BDF5AAE5C234CCCBBABE3C7EFB91F142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2">
    <w:name w:val="ED673865D14C4CD1B57738C9480154102"/>
    <w:rsid w:val="007F639E"/>
    <w:pPr>
      <w:spacing w:after="0"/>
    </w:pPr>
    <w:rPr>
      <w:rFonts w:eastAsiaTheme="minorHAnsi"/>
    </w:rPr>
  </w:style>
  <w:style w:type="paragraph" w:customStyle="1" w:styleId="E3A3E71B15F6471F9D663FC58C758D4A2">
    <w:name w:val="E3A3E71B15F6471F9D663FC58C758D4A2"/>
    <w:rsid w:val="007F639E"/>
    <w:pPr>
      <w:spacing w:after="200"/>
    </w:pPr>
    <w:rPr>
      <w:rFonts w:eastAsiaTheme="minorHAnsi"/>
    </w:rPr>
  </w:style>
  <w:style w:type="paragraph" w:customStyle="1" w:styleId="07402352D7E042028F3FFB9567FB3E722">
    <w:name w:val="07402352D7E042028F3FFB9567FB3E722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2">
    <w:name w:val="866FC828B0E04A5091BF683AA0BC86622"/>
    <w:rsid w:val="007F639E"/>
    <w:pPr>
      <w:spacing w:after="0"/>
    </w:pPr>
    <w:rPr>
      <w:rFonts w:eastAsiaTheme="minorHAnsi"/>
    </w:rPr>
  </w:style>
  <w:style w:type="paragraph" w:customStyle="1" w:styleId="6BBBBC4C13CF4D6586FD3969F2B70B372">
    <w:name w:val="6BBBBC4C13CF4D6586FD3969F2B70B372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2">
    <w:name w:val="CC3F6503A4F14737A233B629682558B32"/>
    <w:rsid w:val="007F639E"/>
    <w:rPr>
      <w:rFonts w:eastAsiaTheme="minorHAnsi"/>
    </w:rPr>
  </w:style>
  <w:style w:type="paragraph" w:customStyle="1" w:styleId="8C7790D0B29B4FA3BE0CC494AEA25A732">
    <w:name w:val="8C7790D0B29B4FA3BE0CC494AEA25A732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2">
    <w:name w:val="E162E884FACE47D9BA5DEA4D7FCAE2572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5">
    <w:name w:val="F69796EC1C084BE49F5D4A4D503B37385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5">
    <w:name w:val="AC5F74D6CE3343B9B2E59D5185B362D95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2">
    <w:name w:val="FC99310CB3CB44DBA18F6470CCB91DF02"/>
    <w:rsid w:val="007F639E"/>
    <w:rPr>
      <w:rFonts w:eastAsiaTheme="minorHAnsi"/>
    </w:rPr>
  </w:style>
  <w:style w:type="paragraph" w:customStyle="1" w:styleId="14903412A818407D86F52EC58F537C685">
    <w:name w:val="14903412A818407D86F52EC58F537C685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5">
    <w:name w:val="37ABDB9991F74E80AD2966C11DADE1995"/>
    <w:rsid w:val="007F639E"/>
    <w:rPr>
      <w:rFonts w:eastAsiaTheme="minorHAnsi"/>
    </w:rPr>
  </w:style>
  <w:style w:type="paragraph" w:customStyle="1" w:styleId="267AE05B27A24B4B9AC7D3D911B701EF5">
    <w:name w:val="267AE05B27A24B4B9AC7D3D911B701EF5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2">
    <w:name w:val="75B93DE9C98B43ACA6E0265C25AF8E0C2"/>
    <w:rsid w:val="007F639E"/>
    <w:rPr>
      <w:rFonts w:eastAsiaTheme="minorHAnsi"/>
    </w:rPr>
  </w:style>
  <w:style w:type="paragraph" w:customStyle="1" w:styleId="07015A04360E45FAAE7386FDBF562C545">
    <w:name w:val="07015A04360E45FAAE7386FDBF562C545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5">
    <w:name w:val="CE4DD0825EFC40E491E38B84D520C2D35"/>
    <w:rsid w:val="007F639E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5">
    <w:name w:val="6CB8824C745243E4AB7D288D9D548E2A5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2">
    <w:name w:val="45D7E9718AB0438BA942111903F9C9C62"/>
    <w:rsid w:val="007F639E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5">
    <w:name w:val="0FD580E0E016493C9FD0C698589A5E665"/>
    <w:rsid w:val="007F639E"/>
    <w:rPr>
      <w:rFonts w:eastAsiaTheme="minorHAnsi"/>
    </w:rPr>
  </w:style>
  <w:style w:type="paragraph" w:customStyle="1" w:styleId="BC58B3D57D164ABDBE7E2E4B053C2CBF6">
    <w:name w:val="BC58B3D57D164ABDBE7E2E4B053C2CBF6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3">
    <w:name w:val="86230E6E5433413097D06429871B26403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3">
    <w:name w:val="ED48D7E57B29476E8C8332AAC8FD1E3D3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6">
    <w:name w:val="AA4DA1105CD9486E8986D0BE5F6A7F086"/>
    <w:rsid w:val="007F639E"/>
    <w:pPr>
      <w:spacing w:after="0"/>
    </w:pPr>
    <w:rPr>
      <w:rFonts w:eastAsiaTheme="minorHAnsi"/>
    </w:rPr>
  </w:style>
  <w:style w:type="paragraph" w:customStyle="1" w:styleId="85A2C59E1BEE4620830CA16579C92C1D6">
    <w:name w:val="85A2C59E1BEE4620830CA16579C92C1D6"/>
    <w:rsid w:val="007F639E"/>
    <w:pPr>
      <w:spacing w:after="0"/>
    </w:pPr>
    <w:rPr>
      <w:rFonts w:eastAsiaTheme="minorHAnsi"/>
    </w:rPr>
  </w:style>
  <w:style w:type="paragraph" w:customStyle="1" w:styleId="CC2B9A9B2CF847758590B2F8C98559713">
    <w:name w:val="CC2B9A9B2CF847758590B2F8C98559713"/>
    <w:rsid w:val="007F639E"/>
    <w:pPr>
      <w:spacing w:after="200"/>
    </w:pPr>
    <w:rPr>
      <w:rFonts w:eastAsiaTheme="minorHAnsi"/>
    </w:rPr>
  </w:style>
  <w:style w:type="paragraph" w:customStyle="1" w:styleId="0B6F15210E3F48ACA0B8BBB1B7BD00A73">
    <w:name w:val="0B6F15210E3F48ACA0B8BBB1B7BD00A73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3">
    <w:name w:val="7C94D4C8C92046338472F66C693E079A3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6">
    <w:name w:val="1E18ECE7B1FF44DA8161BBB06E621EEA6"/>
    <w:rsid w:val="007F639E"/>
    <w:pPr>
      <w:spacing w:after="0"/>
    </w:pPr>
    <w:rPr>
      <w:rFonts w:eastAsiaTheme="minorHAnsi"/>
    </w:rPr>
  </w:style>
  <w:style w:type="paragraph" w:customStyle="1" w:styleId="93D2C35B89864FF39CEF335F6DD32C486">
    <w:name w:val="93D2C35B89864FF39CEF335F6DD32C486"/>
    <w:rsid w:val="007F639E"/>
    <w:pPr>
      <w:spacing w:after="0"/>
    </w:pPr>
    <w:rPr>
      <w:rFonts w:eastAsiaTheme="minorHAnsi"/>
    </w:rPr>
  </w:style>
  <w:style w:type="paragraph" w:customStyle="1" w:styleId="4715590BC9614DA795EDD2E9973B68C53">
    <w:name w:val="4715590BC9614DA795EDD2E9973B68C53"/>
    <w:rsid w:val="007F639E"/>
    <w:pPr>
      <w:spacing w:after="200"/>
    </w:pPr>
    <w:rPr>
      <w:rFonts w:eastAsiaTheme="minorHAnsi"/>
    </w:rPr>
  </w:style>
  <w:style w:type="paragraph" w:customStyle="1" w:styleId="82173316C72742409CC9C08EB03B7A2D3">
    <w:name w:val="82173316C72742409CC9C08EB03B7A2D3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3">
    <w:name w:val="8DFD2375734B4D179C4543AC7E0BB8223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6">
    <w:name w:val="B562D88FF212446BA8CA98FD41E569A86"/>
    <w:rsid w:val="007F639E"/>
    <w:pPr>
      <w:spacing w:after="0"/>
    </w:pPr>
    <w:rPr>
      <w:rFonts w:eastAsiaTheme="minorHAnsi"/>
    </w:rPr>
  </w:style>
  <w:style w:type="paragraph" w:customStyle="1" w:styleId="5FB2C9EFFEFE4EB19DA257C4F37B0E6F6">
    <w:name w:val="5FB2C9EFFEFE4EB19DA257C4F37B0E6F6"/>
    <w:rsid w:val="007F639E"/>
    <w:pPr>
      <w:spacing w:after="0"/>
    </w:pPr>
    <w:rPr>
      <w:rFonts w:eastAsiaTheme="minorHAnsi"/>
    </w:rPr>
  </w:style>
  <w:style w:type="paragraph" w:customStyle="1" w:styleId="12AFE2627020455CAD23A5FFA045D8563">
    <w:name w:val="12AFE2627020455CAD23A5FFA045D8563"/>
    <w:rsid w:val="007F639E"/>
    <w:pPr>
      <w:spacing w:after="200"/>
    </w:pPr>
    <w:rPr>
      <w:rFonts w:eastAsiaTheme="minorHAnsi"/>
    </w:rPr>
  </w:style>
  <w:style w:type="paragraph" w:customStyle="1" w:styleId="8523F622B69546DDAA0EA9CF9E1309593">
    <w:name w:val="8523F622B69546DDAA0EA9CF9E1309593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3">
    <w:name w:val="6BDF5AAE5C234CCCBBABE3C7EFB91F143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3">
    <w:name w:val="ED673865D14C4CD1B57738C9480154103"/>
    <w:rsid w:val="007F639E"/>
    <w:pPr>
      <w:spacing w:after="0"/>
    </w:pPr>
    <w:rPr>
      <w:rFonts w:eastAsiaTheme="minorHAnsi"/>
    </w:rPr>
  </w:style>
  <w:style w:type="paragraph" w:customStyle="1" w:styleId="E3A3E71B15F6471F9D663FC58C758D4A3">
    <w:name w:val="E3A3E71B15F6471F9D663FC58C758D4A3"/>
    <w:rsid w:val="007F639E"/>
    <w:pPr>
      <w:spacing w:after="200"/>
    </w:pPr>
    <w:rPr>
      <w:rFonts w:eastAsiaTheme="minorHAnsi"/>
    </w:rPr>
  </w:style>
  <w:style w:type="paragraph" w:customStyle="1" w:styleId="07402352D7E042028F3FFB9567FB3E723">
    <w:name w:val="07402352D7E042028F3FFB9567FB3E723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3">
    <w:name w:val="866FC828B0E04A5091BF683AA0BC86623"/>
    <w:rsid w:val="007F639E"/>
    <w:pPr>
      <w:spacing w:after="0"/>
    </w:pPr>
    <w:rPr>
      <w:rFonts w:eastAsiaTheme="minorHAnsi"/>
    </w:rPr>
  </w:style>
  <w:style w:type="paragraph" w:customStyle="1" w:styleId="6BBBBC4C13CF4D6586FD3969F2B70B373">
    <w:name w:val="6BBBBC4C13CF4D6586FD3969F2B70B373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3">
    <w:name w:val="CC3F6503A4F14737A233B629682558B33"/>
    <w:rsid w:val="007F639E"/>
    <w:rPr>
      <w:rFonts w:eastAsiaTheme="minorHAnsi"/>
    </w:rPr>
  </w:style>
  <w:style w:type="paragraph" w:customStyle="1" w:styleId="8C7790D0B29B4FA3BE0CC494AEA25A733">
    <w:name w:val="8C7790D0B29B4FA3BE0CC494AEA25A733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3">
    <w:name w:val="E162E884FACE47D9BA5DEA4D7FCAE2573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6">
    <w:name w:val="F69796EC1C084BE49F5D4A4D503B37386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6">
    <w:name w:val="AC5F74D6CE3343B9B2E59D5185B362D96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3">
    <w:name w:val="FC99310CB3CB44DBA18F6470CCB91DF03"/>
    <w:rsid w:val="007F639E"/>
    <w:rPr>
      <w:rFonts w:eastAsiaTheme="minorHAnsi"/>
    </w:rPr>
  </w:style>
  <w:style w:type="paragraph" w:customStyle="1" w:styleId="14903412A818407D86F52EC58F537C686">
    <w:name w:val="14903412A818407D86F52EC58F537C686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6">
    <w:name w:val="37ABDB9991F74E80AD2966C11DADE1996"/>
    <w:rsid w:val="007F639E"/>
    <w:rPr>
      <w:rFonts w:eastAsiaTheme="minorHAnsi"/>
    </w:rPr>
  </w:style>
  <w:style w:type="paragraph" w:customStyle="1" w:styleId="267AE05B27A24B4B9AC7D3D911B701EF6">
    <w:name w:val="267AE05B27A24B4B9AC7D3D911B701EF6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3">
    <w:name w:val="75B93DE9C98B43ACA6E0265C25AF8E0C3"/>
    <w:rsid w:val="007F639E"/>
    <w:rPr>
      <w:rFonts w:eastAsiaTheme="minorHAnsi"/>
    </w:rPr>
  </w:style>
  <w:style w:type="paragraph" w:customStyle="1" w:styleId="07015A04360E45FAAE7386FDBF562C546">
    <w:name w:val="07015A04360E45FAAE7386FDBF562C546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6">
    <w:name w:val="CE4DD0825EFC40E491E38B84D520C2D36"/>
    <w:rsid w:val="007F639E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6">
    <w:name w:val="6CB8824C745243E4AB7D288D9D548E2A6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3">
    <w:name w:val="45D7E9718AB0438BA942111903F9C9C63"/>
    <w:rsid w:val="007F639E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6">
    <w:name w:val="0FD580E0E016493C9FD0C698589A5E666"/>
    <w:rsid w:val="007F639E"/>
    <w:rPr>
      <w:rFonts w:eastAsiaTheme="minorHAnsi"/>
    </w:rPr>
  </w:style>
  <w:style w:type="paragraph" w:customStyle="1" w:styleId="BC58B3D57D164ABDBE7E2E4B053C2CBF7">
    <w:name w:val="BC58B3D57D164ABDBE7E2E4B053C2CBF7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4">
    <w:name w:val="86230E6E5433413097D06429871B26404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4">
    <w:name w:val="ED48D7E57B29476E8C8332AAC8FD1E3D4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7">
    <w:name w:val="AA4DA1105CD9486E8986D0BE5F6A7F087"/>
    <w:rsid w:val="007F639E"/>
    <w:pPr>
      <w:spacing w:after="0"/>
    </w:pPr>
    <w:rPr>
      <w:rFonts w:eastAsiaTheme="minorHAnsi"/>
    </w:rPr>
  </w:style>
  <w:style w:type="paragraph" w:customStyle="1" w:styleId="85A2C59E1BEE4620830CA16579C92C1D7">
    <w:name w:val="85A2C59E1BEE4620830CA16579C92C1D7"/>
    <w:rsid w:val="007F639E"/>
    <w:pPr>
      <w:spacing w:after="0"/>
    </w:pPr>
    <w:rPr>
      <w:rFonts w:eastAsiaTheme="minorHAnsi"/>
    </w:rPr>
  </w:style>
  <w:style w:type="paragraph" w:customStyle="1" w:styleId="CC2B9A9B2CF847758590B2F8C98559714">
    <w:name w:val="CC2B9A9B2CF847758590B2F8C98559714"/>
    <w:rsid w:val="007F639E"/>
    <w:pPr>
      <w:spacing w:after="200"/>
    </w:pPr>
    <w:rPr>
      <w:rFonts w:eastAsiaTheme="minorHAnsi"/>
    </w:rPr>
  </w:style>
  <w:style w:type="paragraph" w:customStyle="1" w:styleId="0B6F15210E3F48ACA0B8BBB1B7BD00A74">
    <w:name w:val="0B6F15210E3F48ACA0B8BBB1B7BD00A74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4">
    <w:name w:val="7C94D4C8C92046338472F66C693E079A4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7">
    <w:name w:val="1E18ECE7B1FF44DA8161BBB06E621EEA7"/>
    <w:rsid w:val="007F639E"/>
    <w:pPr>
      <w:spacing w:after="0"/>
    </w:pPr>
    <w:rPr>
      <w:rFonts w:eastAsiaTheme="minorHAnsi"/>
    </w:rPr>
  </w:style>
  <w:style w:type="paragraph" w:customStyle="1" w:styleId="93D2C35B89864FF39CEF335F6DD32C487">
    <w:name w:val="93D2C35B89864FF39CEF335F6DD32C487"/>
    <w:rsid w:val="007F639E"/>
    <w:pPr>
      <w:spacing w:after="0"/>
    </w:pPr>
    <w:rPr>
      <w:rFonts w:eastAsiaTheme="minorHAnsi"/>
    </w:rPr>
  </w:style>
  <w:style w:type="paragraph" w:customStyle="1" w:styleId="4715590BC9614DA795EDD2E9973B68C54">
    <w:name w:val="4715590BC9614DA795EDD2E9973B68C54"/>
    <w:rsid w:val="007F639E"/>
    <w:pPr>
      <w:spacing w:after="200"/>
    </w:pPr>
    <w:rPr>
      <w:rFonts w:eastAsiaTheme="minorHAnsi"/>
    </w:rPr>
  </w:style>
  <w:style w:type="paragraph" w:customStyle="1" w:styleId="82173316C72742409CC9C08EB03B7A2D4">
    <w:name w:val="82173316C72742409CC9C08EB03B7A2D4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4">
    <w:name w:val="8DFD2375734B4D179C4543AC7E0BB8224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7">
    <w:name w:val="B562D88FF212446BA8CA98FD41E569A87"/>
    <w:rsid w:val="007F639E"/>
    <w:pPr>
      <w:spacing w:after="0"/>
    </w:pPr>
    <w:rPr>
      <w:rFonts w:eastAsiaTheme="minorHAnsi"/>
    </w:rPr>
  </w:style>
  <w:style w:type="paragraph" w:customStyle="1" w:styleId="5FB2C9EFFEFE4EB19DA257C4F37B0E6F7">
    <w:name w:val="5FB2C9EFFEFE4EB19DA257C4F37B0E6F7"/>
    <w:rsid w:val="007F639E"/>
    <w:pPr>
      <w:spacing w:after="0"/>
    </w:pPr>
    <w:rPr>
      <w:rFonts w:eastAsiaTheme="minorHAnsi"/>
    </w:rPr>
  </w:style>
  <w:style w:type="paragraph" w:customStyle="1" w:styleId="12AFE2627020455CAD23A5FFA045D8564">
    <w:name w:val="12AFE2627020455CAD23A5FFA045D8564"/>
    <w:rsid w:val="007F639E"/>
    <w:pPr>
      <w:spacing w:after="200"/>
    </w:pPr>
    <w:rPr>
      <w:rFonts w:eastAsiaTheme="minorHAnsi"/>
    </w:rPr>
  </w:style>
  <w:style w:type="paragraph" w:customStyle="1" w:styleId="8523F622B69546DDAA0EA9CF9E1309594">
    <w:name w:val="8523F622B69546DDAA0EA9CF9E1309594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4">
    <w:name w:val="6BDF5AAE5C234CCCBBABE3C7EFB91F144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4">
    <w:name w:val="ED673865D14C4CD1B57738C9480154104"/>
    <w:rsid w:val="007F639E"/>
    <w:pPr>
      <w:spacing w:after="0"/>
    </w:pPr>
    <w:rPr>
      <w:rFonts w:eastAsiaTheme="minorHAnsi"/>
    </w:rPr>
  </w:style>
  <w:style w:type="paragraph" w:customStyle="1" w:styleId="E3A3E71B15F6471F9D663FC58C758D4A4">
    <w:name w:val="E3A3E71B15F6471F9D663FC58C758D4A4"/>
    <w:rsid w:val="007F639E"/>
    <w:pPr>
      <w:spacing w:after="200"/>
    </w:pPr>
    <w:rPr>
      <w:rFonts w:eastAsiaTheme="minorHAnsi"/>
    </w:rPr>
  </w:style>
  <w:style w:type="paragraph" w:customStyle="1" w:styleId="07402352D7E042028F3FFB9567FB3E724">
    <w:name w:val="07402352D7E042028F3FFB9567FB3E724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4">
    <w:name w:val="866FC828B0E04A5091BF683AA0BC86624"/>
    <w:rsid w:val="007F639E"/>
    <w:pPr>
      <w:spacing w:after="0"/>
    </w:pPr>
    <w:rPr>
      <w:rFonts w:eastAsiaTheme="minorHAnsi"/>
    </w:rPr>
  </w:style>
  <w:style w:type="paragraph" w:customStyle="1" w:styleId="6BBBBC4C13CF4D6586FD3969F2B70B374">
    <w:name w:val="6BBBBC4C13CF4D6586FD3969F2B70B374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4">
    <w:name w:val="CC3F6503A4F14737A233B629682558B34"/>
    <w:rsid w:val="007F639E"/>
    <w:rPr>
      <w:rFonts w:eastAsiaTheme="minorHAnsi"/>
    </w:rPr>
  </w:style>
  <w:style w:type="paragraph" w:customStyle="1" w:styleId="8C7790D0B29B4FA3BE0CC494AEA25A734">
    <w:name w:val="8C7790D0B29B4FA3BE0CC494AEA25A734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4">
    <w:name w:val="E162E884FACE47D9BA5DEA4D7FCAE2574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7">
    <w:name w:val="F69796EC1C084BE49F5D4A4D503B37387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7">
    <w:name w:val="AC5F74D6CE3343B9B2E59D5185B362D97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4">
    <w:name w:val="FC99310CB3CB44DBA18F6470CCB91DF04"/>
    <w:rsid w:val="007F639E"/>
    <w:rPr>
      <w:rFonts w:eastAsiaTheme="minorHAnsi"/>
    </w:rPr>
  </w:style>
  <w:style w:type="paragraph" w:customStyle="1" w:styleId="14903412A818407D86F52EC58F537C687">
    <w:name w:val="14903412A818407D86F52EC58F537C687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7">
    <w:name w:val="37ABDB9991F74E80AD2966C11DADE1997"/>
    <w:rsid w:val="007F639E"/>
    <w:rPr>
      <w:rFonts w:eastAsiaTheme="minorHAnsi"/>
    </w:rPr>
  </w:style>
  <w:style w:type="paragraph" w:customStyle="1" w:styleId="267AE05B27A24B4B9AC7D3D911B701EF7">
    <w:name w:val="267AE05B27A24B4B9AC7D3D911B701EF7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4">
    <w:name w:val="75B93DE9C98B43ACA6E0265C25AF8E0C4"/>
    <w:rsid w:val="007F639E"/>
    <w:rPr>
      <w:rFonts w:eastAsiaTheme="minorHAnsi"/>
    </w:rPr>
  </w:style>
  <w:style w:type="paragraph" w:customStyle="1" w:styleId="07015A04360E45FAAE7386FDBF562C547">
    <w:name w:val="07015A04360E45FAAE7386FDBF562C547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7">
    <w:name w:val="CE4DD0825EFC40E491E38B84D520C2D37"/>
    <w:rsid w:val="007F639E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7">
    <w:name w:val="6CB8824C745243E4AB7D288D9D548E2A7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4">
    <w:name w:val="45D7E9718AB0438BA942111903F9C9C64"/>
    <w:rsid w:val="007F639E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7">
    <w:name w:val="0FD580E0E016493C9FD0C698589A5E667"/>
    <w:rsid w:val="007F639E"/>
    <w:rPr>
      <w:rFonts w:eastAsiaTheme="minorHAnsi"/>
    </w:rPr>
  </w:style>
  <w:style w:type="paragraph" w:customStyle="1" w:styleId="BC58B3D57D164ABDBE7E2E4B053C2CBF8">
    <w:name w:val="BC58B3D57D164ABDBE7E2E4B053C2CBF8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5">
    <w:name w:val="86230E6E5433413097D06429871B26405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5">
    <w:name w:val="ED48D7E57B29476E8C8332AAC8FD1E3D5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8">
    <w:name w:val="AA4DA1105CD9486E8986D0BE5F6A7F088"/>
    <w:rsid w:val="007F639E"/>
    <w:pPr>
      <w:spacing w:after="0"/>
    </w:pPr>
    <w:rPr>
      <w:rFonts w:eastAsiaTheme="minorHAnsi"/>
    </w:rPr>
  </w:style>
  <w:style w:type="paragraph" w:customStyle="1" w:styleId="85A2C59E1BEE4620830CA16579C92C1D8">
    <w:name w:val="85A2C59E1BEE4620830CA16579C92C1D8"/>
    <w:rsid w:val="007F639E"/>
    <w:pPr>
      <w:spacing w:after="0"/>
    </w:pPr>
    <w:rPr>
      <w:rFonts w:eastAsiaTheme="minorHAnsi"/>
    </w:rPr>
  </w:style>
  <w:style w:type="paragraph" w:customStyle="1" w:styleId="CC2B9A9B2CF847758590B2F8C98559715">
    <w:name w:val="CC2B9A9B2CF847758590B2F8C98559715"/>
    <w:rsid w:val="007F639E"/>
    <w:pPr>
      <w:spacing w:after="200"/>
    </w:pPr>
    <w:rPr>
      <w:rFonts w:eastAsiaTheme="minorHAnsi"/>
    </w:rPr>
  </w:style>
  <w:style w:type="paragraph" w:customStyle="1" w:styleId="0B6F15210E3F48ACA0B8BBB1B7BD00A75">
    <w:name w:val="0B6F15210E3F48ACA0B8BBB1B7BD00A75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5">
    <w:name w:val="7C94D4C8C92046338472F66C693E079A5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8">
    <w:name w:val="1E18ECE7B1FF44DA8161BBB06E621EEA8"/>
    <w:rsid w:val="007F639E"/>
    <w:pPr>
      <w:spacing w:after="0"/>
    </w:pPr>
    <w:rPr>
      <w:rFonts w:eastAsiaTheme="minorHAnsi"/>
    </w:rPr>
  </w:style>
  <w:style w:type="paragraph" w:customStyle="1" w:styleId="93D2C35B89864FF39CEF335F6DD32C488">
    <w:name w:val="93D2C35B89864FF39CEF335F6DD32C488"/>
    <w:rsid w:val="007F639E"/>
    <w:pPr>
      <w:spacing w:after="0"/>
    </w:pPr>
    <w:rPr>
      <w:rFonts w:eastAsiaTheme="minorHAnsi"/>
    </w:rPr>
  </w:style>
  <w:style w:type="paragraph" w:customStyle="1" w:styleId="4715590BC9614DA795EDD2E9973B68C55">
    <w:name w:val="4715590BC9614DA795EDD2E9973B68C55"/>
    <w:rsid w:val="007F639E"/>
    <w:pPr>
      <w:spacing w:after="200"/>
    </w:pPr>
    <w:rPr>
      <w:rFonts w:eastAsiaTheme="minorHAnsi"/>
    </w:rPr>
  </w:style>
  <w:style w:type="paragraph" w:customStyle="1" w:styleId="82173316C72742409CC9C08EB03B7A2D5">
    <w:name w:val="82173316C72742409CC9C08EB03B7A2D5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5">
    <w:name w:val="8DFD2375734B4D179C4543AC7E0BB8225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8">
    <w:name w:val="B562D88FF212446BA8CA98FD41E569A88"/>
    <w:rsid w:val="007F639E"/>
    <w:pPr>
      <w:spacing w:after="0"/>
    </w:pPr>
    <w:rPr>
      <w:rFonts w:eastAsiaTheme="minorHAnsi"/>
    </w:rPr>
  </w:style>
  <w:style w:type="paragraph" w:customStyle="1" w:styleId="5FB2C9EFFEFE4EB19DA257C4F37B0E6F8">
    <w:name w:val="5FB2C9EFFEFE4EB19DA257C4F37B0E6F8"/>
    <w:rsid w:val="007F639E"/>
    <w:pPr>
      <w:spacing w:after="0"/>
    </w:pPr>
    <w:rPr>
      <w:rFonts w:eastAsiaTheme="minorHAnsi"/>
    </w:rPr>
  </w:style>
  <w:style w:type="paragraph" w:customStyle="1" w:styleId="12AFE2627020455CAD23A5FFA045D8565">
    <w:name w:val="12AFE2627020455CAD23A5FFA045D8565"/>
    <w:rsid w:val="007F639E"/>
    <w:pPr>
      <w:spacing w:after="200"/>
    </w:pPr>
    <w:rPr>
      <w:rFonts w:eastAsiaTheme="minorHAnsi"/>
    </w:rPr>
  </w:style>
  <w:style w:type="paragraph" w:customStyle="1" w:styleId="8523F622B69546DDAA0EA9CF9E1309595">
    <w:name w:val="8523F622B69546DDAA0EA9CF9E1309595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5">
    <w:name w:val="6BDF5AAE5C234CCCBBABE3C7EFB91F145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5">
    <w:name w:val="ED673865D14C4CD1B57738C9480154105"/>
    <w:rsid w:val="007F639E"/>
    <w:pPr>
      <w:spacing w:after="0"/>
    </w:pPr>
    <w:rPr>
      <w:rFonts w:eastAsiaTheme="minorHAnsi"/>
    </w:rPr>
  </w:style>
  <w:style w:type="paragraph" w:customStyle="1" w:styleId="E3A3E71B15F6471F9D663FC58C758D4A5">
    <w:name w:val="E3A3E71B15F6471F9D663FC58C758D4A5"/>
    <w:rsid w:val="007F639E"/>
    <w:pPr>
      <w:spacing w:after="200"/>
    </w:pPr>
    <w:rPr>
      <w:rFonts w:eastAsiaTheme="minorHAnsi"/>
    </w:rPr>
  </w:style>
  <w:style w:type="paragraph" w:customStyle="1" w:styleId="07402352D7E042028F3FFB9567FB3E725">
    <w:name w:val="07402352D7E042028F3FFB9567FB3E725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5">
    <w:name w:val="866FC828B0E04A5091BF683AA0BC86625"/>
    <w:rsid w:val="007F639E"/>
    <w:pPr>
      <w:spacing w:after="0"/>
    </w:pPr>
    <w:rPr>
      <w:rFonts w:eastAsiaTheme="minorHAnsi"/>
    </w:rPr>
  </w:style>
  <w:style w:type="paragraph" w:customStyle="1" w:styleId="6BBBBC4C13CF4D6586FD3969F2B70B375">
    <w:name w:val="6BBBBC4C13CF4D6586FD3969F2B70B375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5">
    <w:name w:val="CC3F6503A4F14737A233B629682558B35"/>
    <w:rsid w:val="007F639E"/>
    <w:rPr>
      <w:rFonts w:eastAsiaTheme="minorHAnsi"/>
    </w:rPr>
  </w:style>
  <w:style w:type="paragraph" w:customStyle="1" w:styleId="8C7790D0B29B4FA3BE0CC494AEA25A735">
    <w:name w:val="8C7790D0B29B4FA3BE0CC494AEA25A735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5">
    <w:name w:val="E162E884FACE47D9BA5DEA4D7FCAE2575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8">
    <w:name w:val="F69796EC1C084BE49F5D4A4D503B37388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8">
    <w:name w:val="AC5F74D6CE3343B9B2E59D5185B362D98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5">
    <w:name w:val="FC99310CB3CB44DBA18F6470CCB91DF05"/>
    <w:rsid w:val="007F639E"/>
    <w:rPr>
      <w:rFonts w:eastAsiaTheme="minorHAnsi"/>
    </w:rPr>
  </w:style>
  <w:style w:type="paragraph" w:customStyle="1" w:styleId="14903412A818407D86F52EC58F537C688">
    <w:name w:val="14903412A818407D86F52EC58F537C688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8">
    <w:name w:val="37ABDB9991F74E80AD2966C11DADE1998"/>
    <w:rsid w:val="007F639E"/>
    <w:rPr>
      <w:rFonts w:eastAsiaTheme="minorHAnsi"/>
    </w:rPr>
  </w:style>
  <w:style w:type="paragraph" w:customStyle="1" w:styleId="267AE05B27A24B4B9AC7D3D911B701EF8">
    <w:name w:val="267AE05B27A24B4B9AC7D3D911B701EF8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5">
    <w:name w:val="75B93DE9C98B43ACA6E0265C25AF8E0C5"/>
    <w:rsid w:val="007F639E"/>
    <w:rPr>
      <w:rFonts w:eastAsiaTheme="minorHAnsi"/>
    </w:rPr>
  </w:style>
  <w:style w:type="paragraph" w:customStyle="1" w:styleId="07015A04360E45FAAE7386FDBF562C548">
    <w:name w:val="07015A04360E45FAAE7386FDBF562C548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8">
    <w:name w:val="CE4DD0825EFC40E491E38B84D520C2D38"/>
    <w:rsid w:val="007F639E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8">
    <w:name w:val="6CB8824C745243E4AB7D288D9D548E2A8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5">
    <w:name w:val="45D7E9718AB0438BA942111903F9C9C65"/>
    <w:rsid w:val="007F639E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8">
    <w:name w:val="0FD580E0E016493C9FD0C698589A5E668"/>
    <w:rsid w:val="007F639E"/>
    <w:rPr>
      <w:rFonts w:eastAsiaTheme="minorHAnsi"/>
    </w:rPr>
  </w:style>
  <w:style w:type="paragraph" w:customStyle="1" w:styleId="BC58B3D57D164ABDBE7E2E4B053C2CBF9">
    <w:name w:val="BC58B3D57D164ABDBE7E2E4B053C2CBF9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6">
    <w:name w:val="86230E6E5433413097D06429871B26406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6">
    <w:name w:val="ED48D7E57B29476E8C8332AAC8FD1E3D6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9">
    <w:name w:val="AA4DA1105CD9486E8986D0BE5F6A7F089"/>
    <w:rsid w:val="007F639E"/>
    <w:pPr>
      <w:spacing w:after="0"/>
    </w:pPr>
    <w:rPr>
      <w:rFonts w:eastAsiaTheme="minorHAnsi"/>
    </w:rPr>
  </w:style>
  <w:style w:type="paragraph" w:customStyle="1" w:styleId="85A2C59E1BEE4620830CA16579C92C1D9">
    <w:name w:val="85A2C59E1BEE4620830CA16579C92C1D9"/>
    <w:rsid w:val="007F639E"/>
    <w:pPr>
      <w:spacing w:after="0"/>
    </w:pPr>
    <w:rPr>
      <w:rFonts w:eastAsiaTheme="minorHAnsi"/>
    </w:rPr>
  </w:style>
  <w:style w:type="paragraph" w:customStyle="1" w:styleId="CC2B9A9B2CF847758590B2F8C98559716">
    <w:name w:val="CC2B9A9B2CF847758590B2F8C98559716"/>
    <w:rsid w:val="007F639E"/>
    <w:pPr>
      <w:spacing w:after="200"/>
    </w:pPr>
    <w:rPr>
      <w:rFonts w:eastAsiaTheme="minorHAnsi"/>
    </w:rPr>
  </w:style>
  <w:style w:type="paragraph" w:customStyle="1" w:styleId="0B6F15210E3F48ACA0B8BBB1B7BD00A76">
    <w:name w:val="0B6F15210E3F48ACA0B8BBB1B7BD00A76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6">
    <w:name w:val="7C94D4C8C92046338472F66C693E079A6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9">
    <w:name w:val="1E18ECE7B1FF44DA8161BBB06E621EEA9"/>
    <w:rsid w:val="007F639E"/>
    <w:pPr>
      <w:spacing w:after="0"/>
    </w:pPr>
    <w:rPr>
      <w:rFonts w:eastAsiaTheme="minorHAnsi"/>
    </w:rPr>
  </w:style>
  <w:style w:type="paragraph" w:customStyle="1" w:styleId="93D2C35B89864FF39CEF335F6DD32C489">
    <w:name w:val="93D2C35B89864FF39CEF335F6DD32C489"/>
    <w:rsid w:val="007F639E"/>
    <w:pPr>
      <w:spacing w:after="0"/>
    </w:pPr>
    <w:rPr>
      <w:rFonts w:eastAsiaTheme="minorHAnsi"/>
    </w:rPr>
  </w:style>
  <w:style w:type="paragraph" w:customStyle="1" w:styleId="4715590BC9614DA795EDD2E9973B68C56">
    <w:name w:val="4715590BC9614DA795EDD2E9973B68C56"/>
    <w:rsid w:val="007F639E"/>
    <w:pPr>
      <w:spacing w:after="200"/>
    </w:pPr>
    <w:rPr>
      <w:rFonts w:eastAsiaTheme="minorHAnsi"/>
    </w:rPr>
  </w:style>
  <w:style w:type="paragraph" w:customStyle="1" w:styleId="82173316C72742409CC9C08EB03B7A2D6">
    <w:name w:val="82173316C72742409CC9C08EB03B7A2D6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6">
    <w:name w:val="8DFD2375734B4D179C4543AC7E0BB8226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9">
    <w:name w:val="B562D88FF212446BA8CA98FD41E569A89"/>
    <w:rsid w:val="007F639E"/>
    <w:pPr>
      <w:spacing w:after="0"/>
    </w:pPr>
    <w:rPr>
      <w:rFonts w:eastAsiaTheme="minorHAnsi"/>
    </w:rPr>
  </w:style>
  <w:style w:type="paragraph" w:customStyle="1" w:styleId="5FB2C9EFFEFE4EB19DA257C4F37B0E6F9">
    <w:name w:val="5FB2C9EFFEFE4EB19DA257C4F37B0E6F9"/>
    <w:rsid w:val="007F639E"/>
    <w:pPr>
      <w:spacing w:after="0"/>
    </w:pPr>
    <w:rPr>
      <w:rFonts w:eastAsiaTheme="minorHAnsi"/>
    </w:rPr>
  </w:style>
  <w:style w:type="paragraph" w:customStyle="1" w:styleId="12AFE2627020455CAD23A5FFA045D8566">
    <w:name w:val="12AFE2627020455CAD23A5FFA045D8566"/>
    <w:rsid w:val="007F639E"/>
    <w:pPr>
      <w:spacing w:after="200"/>
    </w:pPr>
    <w:rPr>
      <w:rFonts w:eastAsiaTheme="minorHAnsi"/>
    </w:rPr>
  </w:style>
  <w:style w:type="paragraph" w:customStyle="1" w:styleId="8523F622B69546DDAA0EA9CF9E1309596">
    <w:name w:val="8523F622B69546DDAA0EA9CF9E1309596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6">
    <w:name w:val="6BDF5AAE5C234CCCBBABE3C7EFB91F146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6">
    <w:name w:val="ED673865D14C4CD1B57738C9480154106"/>
    <w:rsid w:val="007F639E"/>
    <w:pPr>
      <w:spacing w:after="0"/>
    </w:pPr>
    <w:rPr>
      <w:rFonts w:eastAsiaTheme="minorHAnsi"/>
    </w:rPr>
  </w:style>
  <w:style w:type="paragraph" w:customStyle="1" w:styleId="E3A3E71B15F6471F9D663FC58C758D4A6">
    <w:name w:val="E3A3E71B15F6471F9D663FC58C758D4A6"/>
    <w:rsid w:val="007F639E"/>
    <w:pPr>
      <w:spacing w:after="200"/>
    </w:pPr>
    <w:rPr>
      <w:rFonts w:eastAsiaTheme="minorHAnsi"/>
    </w:rPr>
  </w:style>
  <w:style w:type="paragraph" w:customStyle="1" w:styleId="07402352D7E042028F3FFB9567FB3E726">
    <w:name w:val="07402352D7E042028F3FFB9567FB3E726"/>
    <w:rsid w:val="007F639E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6">
    <w:name w:val="866FC828B0E04A5091BF683AA0BC86626"/>
    <w:rsid w:val="007F639E"/>
    <w:pPr>
      <w:spacing w:after="0"/>
    </w:pPr>
    <w:rPr>
      <w:rFonts w:eastAsiaTheme="minorHAnsi"/>
    </w:rPr>
  </w:style>
  <w:style w:type="paragraph" w:customStyle="1" w:styleId="6BBBBC4C13CF4D6586FD3969F2B70B376">
    <w:name w:val="6BBBBC4C13CF4D6586FD3969F2B70B376"/>
    <w:rsid w:val="007F639E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6">
    <w:name w:val="CC3F6503A4F14737A233B629682558B36"/>
    <w:rsid w:val="007F639E"/>
    <w:rPr>
      <w:rFonts w:eastAsiaTheme="minorHAnsi"/>
    </w:rPr>
  </w:style>
  <w:style w:type="paragraph" w:customStyle="1" w:styleId="8C7790D0B29B4FA3BE0CC494AEA25A736">
    <w:name w:val="8C7790D0B29B4FA3BE0CC494AEA25A736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6">
    <w:name w:val="E162E884FACE47D9BA5DEA4D7FCAE2576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9">
    <w:name w:val="F69796EC1C084BE49F5D4A4D503B37389"/>
    <w:rsid w:val="007F639E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9">
    <w:name w:val="AC5F74D6CE3343B9B2E59D5185B362D99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6">
    <w:name w:val="FC99310CB3CB44DBA18F6470CCB91DF06"/>
    <w:rsid w:val="007F639E"/>
    <w:rPr>
      <w:rFonts w:eastAsiaTheme="minorHAnsi"/>
    </w:rPr>
  </w:style>
  <w:style w:type="paragraph" w:customStyle="1" w:styleId="14903412A818407D86F52EC58F537C689">
    <w:name w:val="14903412A818407D86F52EC58F537C689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9">
    <w:name w:val="37ABDB9991F74E80AD2966C11DADE1999"/>
    <w:rsid w:val="007F639E"/>
    <w:rPr>
      <w:rFonts w:eastAsiaTheme="minorHAnsi"/>
    </w:rPr>
  </w:style>
  <w:style w:type="paragraph" w:customStyle="1" w:styleId="267AE05B27A24B4B9AC7D3D911B701EF9">
    <w:name w:val="267AE05B27A24B4B9AC7D3D911B701EF9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6">
    <w:name w:val="75B93DE9C98B43ACA6E0265C25AF8E0C6"/>
    <w:rsid w:val="007F639E"/>
    <w:rPr>
      <w:rFonts w:eastAsiaTheme="minorHAnsi"/>
    </w:rPr>
  </w:style>
  <w:style w:type="paragraph" w:customStyle="1" w:styleId="07015A04360E45FAAE7386FDBF562C549">
    <w:name w:val="07015A04360E45FAAE7386FDBF562C549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9">
    <w:name w:val="CE4DD0825EFC40E491E38B84D520C2D39"/>
    <w:rsid w:val="007F639E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9">
    <w:name w:val="6CB8824C745243E4AB7D288D9D548E2A9"/>
    <w:rsid w:val="007F639E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6">
    <w:name w:val="45D7E9718AB0438BA942111903F9C9C66"/>
    <w:rsid w:val="007F639E"/>
    <w:pPr>
      <w:spacing w:after="0" w:line="240" w:lineRule="auto"/>
    </w:pPr>
    <w:rPr>
      <w:color w:val="000000" w:themeColor="text1"/>
      <w:kern w:val="24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8T09:32:00Z</dcterms:created>
  <dcterms:modified xsi:type="dcterms:W3CDTF">2019-03-2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